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8A8C4B" w14:textId="77777777" w:rsidR="0015737C" w:rsidRDefault="0015737C" w:rsidP="00D62020">
      <w:pPr>
        <w:autoSpaceDE w:val="0"/>
        <w:autoSpaceDN w:val="0"/>
        <w:adjustRightInd w:val="0"/>
        <w:jc w:val="center"/>
        <w:rPr>
          <w:rFonts w:eastAsia="PMingLiU"/>
          <w:bCs/>
          <w:i/>
          <w:sz w:val="18"/>
          <w:szCs w:val="18"/>
        </w:rPr>
      </w:pPr>
      <w:bookmarkStart w:id="0" w:name="OLE_LINK3"/>
      <w:bookmarkStart w:id="1" w:name="OLE_LINK4"/>
      <w:bookmarkStart w:id="2" w:name="OLE_LINK1"/>
      <w:bookmarkStart w:id="3" w:name="OLE_LINK2"/>
      <w:r w:rsidRPr="0015737C">
        <w:rPr>
          <w:b/>
          <w:sz w:val="20"/>
          <w:szCs w:val="20"/>
        </w:rPr>
        <w:t xml:space="preserve">Some Questions of Harmonic Analysis in </w:t>
      </w:r>
      <w:proofErr w:type="gramStart"/>
      <w:r w:rsidRPr="0015737C">
        <w:rPr>
          <w:b/>
          <w:sz w:val="20"/>
          <w:szCs w:val="20"/>
        </w:rPr>
        <w:t>Weighted  Morrey</w:t>
      </w:r>
      <w:proofErr w:type="gramEnd"/>
      <w:r w:rsidRPr="0015737C">
        <w:rPr>
          <w:b/>
          <w:sz w:val="20"/>
          <w:szCs w:val="20"/>
        </w:rPr>
        <w:t xml:space="preserve"> Type Spaces</w:t>
      </w:r>
      <w:r>
        <w:rPr>
          <w:rFonts w:eastAsia="PMingLiU"/>
          <w:bCs/>
          <w:i/>
          <w:sz w:val="18"/>
          <w:szCs w:val="18"/>
        </w:rPr>
        <w:t xml:space="preserve"> </w:t>
      </w:r>
    </w:p>
    <w:p w14:paraId="2E4D3523" w14:textId="58F3AF10" w:rsidR="00C00A76" w:rsidRPr="0015737C" w:rsidRDefault="0015737C" w:rsidP="00D62020">
      <w:pPr>
        <w:autoSpaceDE w:val="0"/>
        <w:autoSpaceDN w:val="0"/>
        <w:adjustRightInd w:val="0"/>
        <w:jc w:val="center"/>
        <w:rPr>
          <w:rFonts w:eastAsia="PMingLiU"/>
          <w:bCs/>
          <w:sz w:val="20"/>
          <w:szCs w:val="18"/>
          <w:vertAlign w:val="superscript"/>
        </w:rPr>
      </w:pPr>
      <w:r w:rsidRPr="0015737C">
        <w:rPr>
          <w:rFonts w:eastAsia="PMingLiU"/>
          <w:bCs/>
          <w:sz w:val="20"/>
          <w:szCs w:val="18"/>
        </w:rPr>
        <w:t>Yusuf Zeren</w:t>
      </w:r>
      <w:r>
        <w:rPr>
          <w:rFonts w:eastAsia="PMingLiU"/>
          <w:bCs/>
          <w:sz w:val="20"/>
          <w:szCs w:val="18"/>
          <w:vertAlign w:val="superscript"/>
        </w:rPr>
        <w:t>1</w:t>
      </w:r>
      <w:r w:rsidR="00C00A76" w:rsidRPr="0015737C">
        <w:rPr>
          <w:rFonts w:eastAsia="PMingLiU"/>
          <w:bCs/>
          <w:sz w:val="20"/>
          <w:szCs w:val="18"/>
        </w:rPr>
        <w:t xml:space="preserve"> </w:t>
      </w:r>
      <w:r w:rsidRPr="0015737C">
        <w:rPr>
          <w:rFonts w:eastAsia="PMingLiU"/>
          <w:bCs/>
          <w:sz w:val="20"/>
          <w:szCs w:val="18"/>
        </w:rPr>
        <w:t xml:space="preserve">and </w:t>
      </w:r>
      <w:r>
        <w:rPr>
          <w:rFonts w:eastAsia="PMingLiU"/>
          <w:bCs/>
          <w:sz w:val="20"/>
          <w:szCs w:val="18"/>
        </w:rPr>
        <w:t>Fatih Sirin</w:t>
      </w:r>
      <w:r>
        <w:rPr>
          <w:rFonts w:eastAsia="PMingLiU"/>
          <w:bCs/>
          <w:sz w:val="20"/>
          <w:szCs w:val="18"/>
          <w:vertAlign w:val="superscript"/>
        </w:rPr>
        <w:t>2</w:t>
      </w:r>
    </w:p>
    <w:p w14:paraId="62FC3D4E" w14:textId="29DD87E8" w:rsidR="00D62020" w:rsidRPr="00EC527F" w:rsidRDefault="0015737C" w:rsidP="00D62020">
      <w:pPr>
        <w:autoSpaceDE w:val="0"/>
        <w:autoSpaceDN w:val="0"/>
        <w:adjustRightInd w:val="0"/>
        <w:jc w:val="center"/>
        <w:rPr>
          <w:rFonts w:eastAsia="PMingLiU"/>
          <w:bCs/>
          <w:i/>
          <w:sz w:val="18"/>
          <w:szCs w:val="18"/>
        </w:rPr>
      </w:pPr>
      <w:r>
        <w:rPr>
          <w:rFonts w:eastAsia="PMingLiU"/>
          <w:bCs/>
          <w:i/>
          <w:sz w:val="18"/>
          <w:szCs w:val="18"/>
          <w:vertAlign w:val="superscript"/>
        </w:rPr>
        <w:t>1</w:t>
      </w:r>
      <w:r w:rsidR="003709F4" w:rsidRPr="003709F4">
        <w:rPr>
          <w:rFonts w:eastAsia="PMingLiU"/>
          <w:bCs/>
          <w:i/>
          <w:sz w:val="18"/>
          <w:szCs w:val="18"/>
        </w:rPr>
        <w:t>Department of Mathematic</w:t>
      </w:r>
      <w:r w:rsidR="007A27FD">
        <w:rPr>
          <w:rFonts w:eastAsia="PMingLiU"/>
          <w:bCs/>
          <w:i/>
          <w:sz w:val="18"/>
          <w:szCs w:val="18"/>
        </w:rPr>
        <w:t>s</w:t>
      </w:r>
      <w:r w:rsidR="00C17F0C">
        <w:rPr>
          <w:rFonts w:eastAsia="PMingLiU"/>
          <w:bCs/>
          <w:i/>
          <w:sz w:val="18"/>
          <w:szCs w:val="18"/>
        </w:rPr>
        <w:t xml:space="preserve">, </w:t>
      </w:r>
      <w:proofErr w:type="spellStart"/>
      <w:r>
        <w:rPr>
          <w:rFonts w:eastAsia="PMingLiU"/>
          <w:bCs/>
          <w:i/>
          <w:sz w:val="18"/>
          <w:szCs w:val="18"/>
        </w:rPr>
        <w:t>Yildiz</w:t>
      </w:r>
      <w:proofErr w:type="spellEnd"/>
      <w:r>
        <w:rPr>
          <w:rFonts w:eastAsia="PMingLiU"/>
          <w:bCs/>
          <w:i/>
          <w:sz w:val="18"/>
          <w:szCs w:val="18"/>
        </w:rPr>
        <w:t xml:space="preserve"> Technical</w:t>
      </w:r>
      <w:r w:rsidR="007A27FD">
        <w:rPr>
          <w:rFonts w:eastAsia="PMingLiU"/>
          <w:bCs/>
          <w:i/>
          <w:sz w:val="18"/>
          <w:szCs w:val="18"/>
        </w:rPr>
        <w:t xml:space="preserve"> </w:t>
      </w:r>
      <w:r w:rsidR="00C00A76" w:rsidRPr="00EC527F">
        <w:rPr>
          <w:rFonts w:eastAsia="PMingLiU"/>
          <w:bCs/>
          <w:i/>
          <w:sz w:val="18"/>
          <w:szCs w:val="18"/>
        </w:rPr>
        <w:t>University</w:t>
      </w:r>
      <w:r w:rsidR="007A27FD">
        <w:rPr>
          <w:rFonts w:eastAsia="PMingLiU"/>
          <w:bCs/>
          <w:i/>
          <w:sz w:val="18"/>
          <w:szCs w:val="18"/>
        </w:rPr>
        <w:t>,</w:t>
      </w:r>
      <w:r w:rsidR="00C00A76" w:rsidRPr="00EC527F">
        <w:rPr>
          <w:rFonts w:eastAsia="PMingLiU"/>
          <w:bCs/>
          <w:i/>
          <w:sz w:val="18"/>
          <w:szCs w:val="18"/>
        </w:rPr>
        <w:t xml:space="preserve"> </w:t>
      </w:r>
    </w:p>
    <w:bookmarkEnd w:id="0"/>
    <w:bookmarkEnd w:id="1"/>
    <w:p w14:paraId="0D54C297" w14:textId="2D9731F8" w:rsidR="00C00A76" w:rsidRPr="007670C8" w:rsidRDefault="0015737C" w:rsidP="00D62020">
      <w:pPr>
        <w:autoSpaceDE w:val="0"/>
        <w:autoSpaceDN w:val="0"/>
        <w:adjustRightInd w:val="0"/>
        <w:jc w:val="center"/>
        <w:rPr>
          <w:rFonts w:eastAsia="PMingLiU"/>
          <w:bCs/>
          <w:sz w:val="18"/>
          <w:szCs w:val="18"/>
        </w:rPr>
      </w:pPr>
      <w:r w:rsidRPr="007670C8">
        <w:rPr>
          <w:rFonts w:eastAsia="PMingLiU"/>
          <w:bCs/>
          <w:sz w:val="18"/>
          <w:szCs w:val="18"/>
        </w:rPr>
        <w:fldChar w:fldCharType="begin"/>
      </w:r>
      <w:r w:rsidRPr="007670C8">
        <w:rPr>
          <w:rFonts w:eastAsia="PMingLiU"/>
          <w:bCs/>
          <w:sz w:val="18"/>
          <w:szCs w:val="18"/>
        </w:rPr>
        <w:instrText xml:space="preserve"> HYPERLINK "mailto:yzeren@yildiz.edu.tr" </w:instrText>
      </w:r>
      <w:r w:rsidRPr="007670C8">
        <w:rPr>
          <w:rFonts w:eastAsia="PMingLiU"/>
          <w:bCs/>
          <w:sz w:val="18"/>
          <w:szCs w:val="18"/>
        </w:rPr>
        <w:fldChar w:fldCharType="separate"/>
      </w:r>
      <w:r w:rsidRPr="007670C8">
        <w:rPr>
          <w:rStyle w:val="Kpr"/>
          <w:rFonts w:eastAsia="PMingLiU"/>
          <w:bCs/>
          <w:sz w:val="18"/>
          <w:szCs w:val="18"/>
        </w:rPr>
        <w:t>yzeren@yildiz.edu.tr</w:t>
      </w:r>
      <w:r w:rsidRPr="007670C8">
        <w:rPr>
          <w:rFonts w:eastAsia="PMingLiU"/>
          <w:bCs/>
          <w:sz w:val="18"/>
          <w:szCs w:val="18"/>
        </w:rPr>
        <w:fldChar w:fldCharType="end"/>
      </w:r>
    </w:p>
    <w:p w14:paraId="29B78168" w14:textId="44F7B1D5" w:rsidR="0015737C" w:rsidRDefault="007670C8" w:rsidP="00D62020">
      <w:pPr>
        <w:autoSpaceDE w:val="0"/>
        <w:autoSpaceDN w:val="0"/>
        <w:adjustRightInd w:val="0"/>
        <w:jc w:val="center"/>
        <w:rPr>
          <w:rFonts w:eastAsia="PMingLiU"/>
          <w:bCs/>
          <w:i/>
          <w:sz w:val="18"/>
          <w:szCs w:val="18"/>
        </w:rPr>
      </w:pPr>
      <w:r>
        <w:rPr>
          <w:rFonts w:eastAsia="PMingLiU"/>
          <w:bCs/>
          <w:i/>
          <w:sz w:val="18"/>
          <w:szCs w:val="18"/>
          <w:vertAlign w:val="superscript"/>
        </w:rPr>
        <w:t>2</w:t>
      </w:r>
      <w:r>
        <w:rPr>
          <w:rFonts w:eastAsia="PMingLiU"/>
          <w:bCs/>
          <w:i/>
          <w:sz w:val="18"/>
          <w:szCs w:val="18"/>
        </w:rPr>
        <w:t>Istanbul Aydin University</w:t>
      </w:r>
    </w:p>
    <w:p w14:paraId="6D6E0687" w14:textId="48425549" w:rsidR="007670C8" w:rsidRPr="007670C8" w:rsidRDefault="00EC2EB6" w:rsidP="00D62020">
      <w:pPr>
        <w:autoSpaceDE w:val="0"/>
        <w:autoSpaceDN w:val="0"/>
        <w:adjustRightInd w:val="0"/>
        <w:jc w:val="center"/>
        <w:rPr>
          <w:rFonts w:eastAsia="PMingLiU"/>
          <w:bCs/>
          <w:sz w:val="18"/>
          <w:szCs w:val="18"/>
        </w:rPr>
      </w:pPr>
      <w:hyperlink r:id="rId8" w:history="1">
        <w:r w:rsidR="007670C8" w:rsidRPr="007670C8">
          <w:rPr>
            <w:rStyle w:val="Kpr"/>
            <w:rFonts w:eastAsia="PMingLiU"/>
            <w:bCs/>
            <w:sz w:val="18"/>
            <w:szCs w:val="18"/>
          </w:rPr>
          <w:t>fatihsirin@aydin.edu.tr</w:t>
        </w:r>
      </w:hyperlink>
    </w:p>
    <w:p w14:paraId="07B9CEF0" w14:textId="77777777" w:rsidR="00C00A76" w:rsidRPr="00EC527F" w:rsidRDefault="00C00A76" w:rsidP="00C00A76">
      <w:pPr>
        <w:autoSpaceDE w:val="0"/>
        <w:autoSpaceDN w:val="0"/>
        <w:adjustRightInd w:val="0"/>
        <w:spacing w:line="360" w:lineRule="auto"/>
        <w:jc w:val="center"/>
        <w:rPr>
          <w:rFonts w:eastAsia="PMingLiU"/>
          <w:bCs/>
          <w:i/>
          <w:sz w:val="18"/>
          <w:szCs w:val="18"/>
        </w:rPr>
      </w:pPr>
    </w:p>
    <w:p w14:paraId="7E447A82" w14:textId="48443767" w:rsidR="002029FD" w:rsidRDefault="00C00A76" w:rsidP="007670C8">
      <w:pPr>
        <w:autoSpaceDE w:val="0"/>
        <w:autoSpaceDN w:val="0"/>
        <w:adjustRightInd w:val="0"/>
        <w:spacing w:line="360" w:lineRule="auto"/>
        <w:jc w:val="center"/>
        <w:rPr>
          <w:b/>
          <w:sz w:val="20"/>
          <w:szCs w:val="20"/>
        </w:rPr>
      </w:pPr>
      <w:r w:rsidRPr="00EC527F">
        <w:rPr>
          <w:b/>
          <w:sz w:val="20"/>
          <w:szCs w:val="20"/>
        </w:rPr>
        <w:t>Abstract</w:t>
      </w:r>
      <w:bookmarkEnd w:id="2"/>
      <w:bookmarkEnd w:id="3"/>
    </w:p>
    <w:p w14:paraId="7C0E4C32" w14:textId="4B8E1BF1" w:rsidR="007670C8" w:rsidRPr="007670C8" w:rsidRDefault="007670C8" w:rsidP="007670C8">
      <w:pPr>
        <w:autoSpaceDE w:val="0"/>
        <w:autoSpaceDN w:val="0"/>
        <w:adjustRightInd w:val="0"/>
        <w:ind w:firstLine="708"/>
        <w:jc w:val="both"/>
        <w:rPr>
          <w:b/>
          <w:position w:val="-10"/>
          <w:sz w:val="20"/>
          <w:szCs w:val="20"/>
        </w:rPr>
      </w:pPr>
      <w:r w:rsidRPr="007670C8">
        <w:rPr>
          <w:sz w:val="20"/>
          <w:szCs w:val="20"/>
        </w:rPr>
        <w:t>Weighted Morrey-type classes of functions that are harmonic in the unit disk and in the upper half plane are defined in this work. Under some conditions on the weight function, we study some properties of functions belonging to these classes.</w:t>
      </w:r>
    </w:p>
    <w:p w14:paraId="2FAFF318" w14:textId="77777777" w:rsidR="007670C8" w:rsidRDefault="007670C8" w:rsidP="007670C8">
      <w:pPr>
        <w:pStyle w:val="Heading"/>
        <w:spacing w:line="240" w:lineRule="auto"/>
        <w:jc w:val="both"/>
        <w:rPr>
          <w:position w:val="-10"/>
          <w:sz w:val="20"/>
          <w:szCs w:val="20"/>
        </w:rPr>
      </w:pPr>
    </w:p>
    <w:p w14:paraId="7D1A5C29" w14:textId="21C9F34A" w:rsidR="00C00A76" w:rsidRPr="00EC527F" w:rsidRDefault="00C00A76" w:rsidP="007670C8">
      <w:pPr>
        <w:pStyle w:val="Heading"/>
        <w:spacing w:line="240" w:lineRule="auto"/>
        <w:jc w:val="both"/>
        <w:rPr>
          <w:b w:val="0"/>
          <w:position w:val="-10"/>
          <w:sz w:val="20"/>
          <w:szCs w:val="20"/>
        </w:rPr>
      </w:pPr>
      <w:r w:rsidRPr="00EC527F">
        <w:rPr>
          <w:position w:val="-10"/>
          <w:sz w:val="20"/>
          <w:szCs w:val="20"/>
        </w:rPr>
        <w:t>Keywords:</w:t>
      </w:r>
      <w:r w:rsidRPr="00EC527F">
        <w:rPr>
          <w:b w:val="0"/>
          <w:position w:val="-10"/>
          <w:sz w:val="20"/>
          <w:szCs w:val="20"/>
        </w:rPr>
        <w:t xml:space="preserve"> </w:t>
      </w:r>
      <w:r w:rsidR="007670C8">
        <w:rPr>
          <w:b w:val="0"/>
          <w:position w:val="-10"/>
          <w:sz w:val="20"/>
          <w:szCs w:val="20"/>
        </w:rPr>
        <w:t xml:space="preserve">Morrey-type classes, harmonic </w:t>
      </w:r>
      <w:proofErr w:type="spellStart"/>
      <w:r w:rsidR="007670C8">
        <w:rPr>
          <w:b w:val="0"/>
          <w:position w:val="-10"/>
          <w:sz w:val="20"/>
          <w:szCs w:val="20"/>
        </w:rPr>
        <w:t>functions</w:t>
      </w:r>
      <w:r w:rsidR="002029FD">
        <w:rPr>
          <w:b w:val="0"/>
          <w:position w:val="-10"/>
          <w:sz w:val="20"/>
          <w:szCs w:val="20"/>
        </w:rPr>
        <w:t>Statistical</w:t>
      </w:r>
      <w:proofErr w:type="spellEnd"/>
      <w:r w:rsidR="002029FD">
        <w:rPr>
          <w:b w:val="0"/>
          <w:position w:val="-10"/>
          <w:sz w:val="20"/>
          <w:szCs w:val="20"/>
        </w:rPr>
        <w:t xml:space="preserve"> Convergence, </w:t>
      </w:r>
      <w:r w:rsidR="002029FD" w:rsidRPr="002029FD">
        <w:rPr>
          <w:b w:val="0"/>
          <w:position w:val="-10"/>
          <w:sz w:val="20"/>
          <w:szCs w:val="20"/>
        </w:rPr>
        <w:t>λ- statistical convergence</w:t>
      </w:r>
      <w:r w:rsidR="002029FD">
        <w:rPr>
          <w:b w:val="0"/>
          <w:position w:val="-10"/>
          <w:sz w:val="20"/>
          <w:szCs w:val="20"/>
        </w:rPr>
        <w:t>,</w:t>
      </w:r>
      <w:r w:rsidR="002029FD" w:rsidRPr="002029FD">
        <w:rPr>
          <w:position w:val="-10"/>
          <w:sz w:val="20"/>
          <w:szCs w:val="20"/>
        </w:rPr>
        <w:t xml:space="preserve"> </w:t>
      </w:r>
      <w:proofErr w:type="spellStart"/>
      <w:r w:rsidRPr="00EC527F">
        <w:rPr>
          <w:b w:val="0"/>
          <w:position w:val="-10"/>
          <w:sz w:val="20"/>
          <w:szCs w:val="20"/>
        </w:rPr>
        <w:t>C</w:t>
      </w:r>
      <w:r w:rsidR="002029FD">
        <w:rPr>
          <w:b w:val="0"/>
          <w:position w:val="-10"/>
          <w:sz w:val="20"/>
          <w:szCs w:val="20"/>
        </w:rPr>
        <w:t>intuitionistic</w:t>
      </w:r>
      <w:proofErr w:type="spellEnd"/>
      <w:r w:rsidR="002029FD">
        <w:rPr>
          <w:b w:val="0"/>
          <w:position w:val="-10"/>
          <w:sz w:val="20"/>
          <w:szCs w:val="20"/>
        </w:rPr>
        <w:t xml:space="preserve"> fuzzy 2-normed space</w:t>
      </w:r>
      <w:r w:rsidRPr="00EC527F">
        <w:rPr>
          <w:b w:val="0"/>
          <w:position w:val="-10"/>
          <w:sz w:val="20"/>
          <w:szCs w:val="20"/>
        </w:rPr>
        <w:t>.</w:t>
      </w:r>
    </w:p>
    <w:p w14:paraId="774E901F" w14:textId="77777777" w:rsidR="00E9015D" w:rsidRDefault="00E9015D" w:rsidP="00C00A76">
      <w:pPr>
        <w:pStyle w:val="Heading"/>
        <w:spacing w:line="360" w:lineRule="auto"/>
        <w:jc w:val="both"/>
        <w:rPr>
          <w:position w:val="-10"/>
          <w:sz w:val="20"/>
          <w:szCs w:val="20"/>
        </w:rPr>
      </w:pPr>
    </w:p>
    <w:p w14:paraId="1BFBDF96" w14:textId="77777777" w:rsidR="00AD435C" w:rsidRDefault="002029FD" w:rsidP="007670C8">
      <w:pPr>
        <w:pStyle w:val="Heading"/>
        <w:spacing w:line="276" w:lineRule="auto"/>
        <w:jc w:val="both"/>
        <w:rPr>
          <w:position w:val="-10"/>
          <w:sz w:val="20"/>
          <w:szCs w:val="20"/>
        </w:rPr>
      </w:pPr>
      <w:r>
        <w:rPr>
          <w:position w:val="-10"/>
          <w:sz w:val="20"/>
          <w:szCs w:val="20"/>
        </w:rPr>
        <w:t>References</w:t>
      </w:r>
      <w:r w:rsidRPr="00EC527F">
        <w:rPr>
          <w:position w:val="-10"/>
          <w:sz w:val="20"/>
          <w:szCs w:val="20"/>
        </w:rPr>
        <w:t>:</w:t>
      </w:r>
    </w:p>
    <w:p w14:paraId="3C0E4EC1" w14:textId="77777777" w:rsidR="007670C8" w:rsidRPr="007670C8" w:rsidRDefault="007670C8" w:rsidP="007670C8">
      <w:pPr>
        <w:numPr>
          <w:ilvl w:val="0"/>
          <w:numId w:val="22"/>
        </w:numPr>
        <w:spacing w:line="276" w:lineRule="auto"/>
        <w:jc w:val="both"/>
        <w:rPr>
          <w:sz w:val="18"/>
          <w:szCs w:val="20"/>
        </w:rPr>
      </w:pPr>
      <w:r w:rsidRPr="007670C8">
        <w:rPr>
          <w:sz w:val="18"/>
          <w:szCs w:val="20"/>
        </w:rPr>
        <w:t xml:space="preserve">V. </w:t>
      </w:r>
      <w:proofErr w:type="spellStart"/>
      <w:r w:rsidRPr="007670C8">
        <w:rPr>
          <w:sz w:val="18"/>
          <w:szCs w:val="20"/>
        </w:rPr>
        <w:t>Kokilashvili</w:t>
      </w:r>
      <w:proofErr w:type="spellEnd"/>
      <w:r w:rsidRPr="007670C8">
        <w:rPr>
          <w:sz w:val="18"/>
          <w:szCs w:val="20"/>
        </w:rPr>
        <w:t xml:space="preserve"> and A. </w:t>
      </w:r>
      <w:proofErr w:type="spellStart"/>
      <w:r w:rsidRPr="007670C8">
        <w:rPr>
          <w:sz w:val="18"/>
          <w:szCs w:val="20"/>
        </w:rPr>
        <w:t>Meskhi</w:t>
      </w:r>
      <w:proofErr w:type="spellEnd"/>
      <w:r w:rsidRPr="007670C8">
        <w:rPr>
          <w:sz w:val="18"/>
          <w:szCs w:val="20"/>
        </w:rPr>
        <w:t>, Boundedness of maximal and singular operators in Morrey spaces with variable exponent, Govern. College Univ. Lahore 72 (2008) 1–11.</w:t>
      </w:r>
    </w:p>
    <w:p w14:paraId="0BF015E3" w14:textId="77777777" w:rsidR="007670C8" w:rsidRPr="007670C8" w:rsidRDefault="007670C8" w:rsidP="007670C8">
      <w:pPr>
        <w:numPr>
          <w:ilvl w:val="0"/>
          <w:numId w:val="22"/>
        </w:numPr>
        <w:spacing w:line="276" w:lineRule="auto"/>
        <w:jc w:val="both"/>
        <w:rPr>
          <w:sz w:val="18"/>
          <w:szCs w:val="20"/>
        </w:rPr>
      </w:pPr>
      <w:r w:rsidRPr="007670C8">
        <w:rPr>
          <w:sz w:val="18"/>
          <w:szCs w:val="20"/>
        </w:rPr>
        <w:t xml:space="preserve">N. </w:t>
      </w:r>
      <w:proofErr w:type="spellStart"/>
      <w:r w:rsidRPr="007670C8">
        <w:rPr>
          <w:sz w:val="18"/>
          <w:szCs w:val="20"/>
        </w:rPr>
        <w:t>Samko</w:t>
      </w:r>
      <w:proofErr w:type="spellEnd"/>
      <w:r w:rsidRPr="007670C8">
        <w:rPr>
          <w:sz w:val="18"/>
          <w:szCs w:val="20"/>
        </w:rPr>
        <w:t>, Weight Hardy and singular operators in Morrey spaces, J. Math. Anal. Appl. 35(1) (2009) 183–188.</w:t>
      </w:r>
    </w:p>
    <w:p w14:paraId="14845BCA" w14:textId="77777777" w:rsidR="007670C8" w:rsidRDefault="007670C8" w:rsidP="007670C8">
      <w:pPr>
        <w:numPr>
          <w:ilvl w:val="0"/>
          <w:numId w:val="22"/>
        </w:numPr>
        <w:spacing w:line="276" w:lineRule="auto"/>
        <w:jc w:val="both"/>
        <w:rPr>
          <w:sz w:val="18"/>
          <w:szCs w:val="20"/>
          <w:lang w:val="en-GB"/>
        </w:rPr>
      </w:pPr>
      <w:proofErr w:type="spellStart"/>
      <w:r w:rsidRPr="007670C8">
        <w:rPr>
          <w:sz w:val="18"/>
          <w:szCs w:val="20"/>
          <w:lang w:val="en-GB"/>
        </w:rPr>
        <w:t>Bilalov</w:t>
      </w:r>
      <w:proofErr w:type="spellEnd"/>
      <w:r w:rsidRPr="007670C8">
        <w:rPr>
          <w:sz w:val="18"/>
          <w:szCs w:val="20"/>
          <w:lang w:val="en-GB"/>
        </w:rPr>
        <w:t xml:space="preserve"> B.T., </w:t>
      </w:r>
      <w:proofErr w:type="spellStart"/>
      <w:r w:rsidRPr="007670C8">
        <w:rPr>
          <w:sz w:val="18"/>
          <w:szCs w:val="20"/>
          <w:lang w:val="en-GB"/>
        </w:rPr>
        <w:t>Quliyeva</w:t>
      </w:r>
      <w:proofErr w:type="spellEnd"/>
      <w:r w:rsidRPr="007670C8">
        <w:rPr>
          <w:sz w:val="18"/>
          <w:szCs w:val="20"/>
          <w:lang w:val="en-GB"/>
        </w:rPr>
        <w:t xml:space="preserve"> A.A. On basicity of exponential systems in Morrey-type spaces. International Journal of Mathematics. Vol. 25, No. 6 (2014) 1450054 (10 pages).</w:t>
      </w:r>
    </w:p>
    <w:p w14:paraId="38E8082E" w14:textId="5A812E0C" w:rsidR="007670C8" w:rsidRPr="007670C8" w:rsidRDefault="007670C8" w:rsidP="007670C8">
      <w:pPr>
        <w:numPr>
          <w:ilvl w:val="0"/>
          <w:numId w:val="22"/>
        </w:numPr>
        <w:spacing w:line="276" w:lineRule="auto"/>
        <w:jc w:val="both"/>
        <w:rPr>
          <w:sz w:val="18"/>
          <w:szCs w:val="20"/>
          <w:lang w:val="en-GB"/>
        </w:rPr>
      </w:pPr>
      <w:r w:rsidRPr="007670C8">
        <w:rPr>
          <w:sz w:val="18"/>
          <w:szCs w:val="20"/>
          <w:lang w:val="en-GB"/>
        </w:rPr>
        <w:t xml:space="preserve">Guliyev, V. S., Hasanov, J. J., &amp; Zeren, Y. (2011). Necessary And Sufficient Conditions for The Boundedness of The </w:t>
      </w:r>
      <w:proofErr w:type="spellStart"/>
      <w:r w:rsidRPr="007670C8">
        <w:rPr>
          <w:sz w:val="18"/>
          <w:szCs w:val="20"/>
          <w:lang w:val="en-GB"/>
        </w:rPr>
        <w:t>Riesz</w:t>
      </w:r>
      <w:proofErr w:type="spellEnd"/>
      <w:r w:rsidRPr="007670C8">
        <w:rPr>
          <w:sz w:val="18"/>
          <w:szCs w:val="20"/>
          <w:lang w:val="en-GB"/>
        </w:rPr>
        <w:t xml:space="preserve"> Potential In Modified Morrey Spaces. Journal of Mathematical Inequalities, 5(4), 491-506.</w:t>
      </w:r>
    </w:p>
    <w:p w14:paraId="50934015" w14:textId="30BCEA9C" w:rsidR="007670C8" w:rsidRPr="007670C8" w:rsidRDefault="007670C8" w:rsidP="007670C8">
      <w:pPr>
        <w:pStyle w:val="Heading"/>
        <w:spacing w:line="360" w:lineRule="auto"/>
        <w:jc w:val="both"/>
        <w:rPr>
          <w:b w:val="0"/>
          <w:position w:val="-10"/>
          <w:szCs w:val="20"/>
        </w:rPr>
      </w:pPr>
    </w:p>
    <w:sectPr w:rsidR="007670C8" w:rsidRPr="007670C8" w:rsidSect="000C0196">
      <w:headerReference w:type="default" r:id="rId9"/>
      <w:footerReference w:type="default" r:id="rId10"/>
      <w:type w:val="continuous"/>
      <w:pgSz w:w="9356" w:h="13325"/>
      <w:pgMar w:top="567" w:right="567" w:bottom="567" w:left="567" w:header="709" w:footer="709" w:gutter="567"/>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CFD842" w14:textId="77777777" w:rsidR="00EC2EB6" w:rsidRDefault="00EC2EB6" w:rsidP="0015081A">
      <w:r>
        <w:separator/>
      </w:r>
    </w:p>
  </w:endnote>
  <w:endnote w:type="continuationSeparator" w:id="0">
    <w:p w14:paraId="740517FA" w14:textId="77777777" w:rsidR="00EC2EB6" w:rsidRDefault="00EC2EB6" w:rsidP="001508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imes">
    <w:panose1 w:val="02020603050405020304"/>
    <w:charset w:val="00"/>
    <w:family w:val="roman"/>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Monotype Corsiva">
    <w:panose1 w:val="03010101010201010101"/>
    <w:charset w:val="A2"/>
    <w:family w:val="script"/>
    <w:pitch w:val="variable"/>
    <w:sig w:usb0="00000287" w:usb1="00000000" w:usb2="00000000" w:usb3="00000000" w:csb0="0000009F" w:csb1="00000000"/>
  </w:font>
  <w:font w:name="Arial">
    <w:panose1 w:val="020B0604020202020204"/>
    <w:charset w:val="A2"/>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00260">
    <w:altName w:val="Courier New"/>
    <w:panose1 w:val="00000400000000000000"/>
    <w:charset w:val="00"/>
    <w:family w:val="auto"/>
    <w:pitch w:val="variable"/>
    <w:sig w:usb0="00000087" w:usb1="00000000" w:usb2="00000000" w:usb3="00000000" w:csb0="0000001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47CA42" w14:textId="685477D3" w:rsidR="00074B00" w:rsidRPr="007F5DB4" w:rsidRDefault="00074B00">
    <w:pPr>
      <w:pStyle w:val="AltBilgi"/>
      <w:jc w:val="center"/>
      <w:rPr>
        <w:color w:val="1F497D" w:themeColor="text2"/>
      </w:rPr>
    </w:pPr>
    <w:r w:rsidRPr="007F5DB4">
      <w:rPr>
        <w:color w:val="1F497D" w:themeColor="text2"/>
      </w:rPr>
      <w:t>______________________________________________________</w:t>
    </w:r>
    <w:r w:rsidRPr="007F5DB4">
      <w:rPr>
        <w:color w:val="1F497D" w:themeColor="text2"/>
      </w:rPr>
      <w:br/>
    </w:r>
    <w:r w:rsidR="00994730" w:rsidRPr="0015737C">
      <w:rPr>
        <w:rFonts w:ascii="00260" w:hAnsi="00260"/>
        <w:color w:val="1F497D" w:themeColor="text2"/>
        <w:sz w:val="20"/>
        <w:szCs w:val="20"/>
      </w:rPr>
      <w:fldChar w:fldCharType="begin"/>
    </w:r>
    <w:r w:rsidRPr="0015737C">
      <w:rPr>
        <w:rFonts w:ascii="00260" w:hAnsi="00260"/>
        <w:color w:val="1F497D" w:themeColor="text2"/>
        <w:sz w:val="20"/>
        <w:szCs w:val="20"/>
      </w:rPr>
      <w:instrText>PAGE   \* MERGEFORMAT</w:instrText>
    </w:r>
    <w:r w:rsidR="00994730" w:rsidRPr="0015737C">
      <w:rPr>
        <w:rFonts w:ascii="00260" w:hAnsi="00260"/>
        <w:color w:val="1F497D" w:themeColor="text2"/>
        <w:sz w:val="20"/>
        <w:szCs w:val="20"/>
      </w:rPr>
      <w:fldChar w:fldCharType="separate"/>
    </w:r>
    <w:r w:rsidR="006E603E" w:rsidRPr="006E603E">
      <w:rPr>
        <w:rFonts w:ascii="00260" w:hAnsi="00260"/>
        <w:noProof/>
        <w:color w:val="1F497D" w:themeColor="text2"/>
        <w:sz w:val="20"/>
        <w:szCs w:val="20"/>
        <w:lang w:val="tr-TR"/>
      </w:rPr>
      <w:t>1</w:t>
    </w:r>
    <w:r w:rsidR="00994730" w:rsidRPr="0015737C">
      <w:rPr>
        <w:rFonts w:ascii="00260" w:hAnsi="00260"/>
        <w:noProof/>
        <w:color w:val="1F497D" w:themeColor="text2"/>
        <w:sz w:val="20"/>
        <w:szCs w:val="20"/>
        <w:lang w:val="tr-T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E5026B" w14:textId="77777777" w:rsidR="00EC2EB6" w:rsidRDefault="00EC2EB6" w:rsidP="0015081A">
      <w:r>
        <w:separator/>
      </w:r>
    </w:p>
  </w:footnote>
  <w:footnote w:type="continuationSeparator" w:id="0">
    <w:p w14:paraId="52A94440" w14:textId="77777777" w:rsidR="00EC2EB6" w:rsidRDefault="00EC2EB6" w:rsidP="001508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oKlavuzu"/>
      <w:tblW w:w="733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36"/>
    </w:tblGrid>
    <w:tr w:rsidR="000C0196" w14:paraId="7B1C89DD" w14:textId="77777777" w:rsidTr="00D9738F">
      <w:trPr>
        <w:trHeight w:val="168"/>
        <w:jc w:val="center"/>
      </w:trPr>
      <w:tc>
        <w:tcPr>
          <w:tcW w:w="7336" w:type="dxa"/>
          <w:vAlign w:val="center"/>
        </w:tcPr>
        <w:p w14:paraId="2CDE96FD" w14:textId="1F08CAC2" w:rsidR="000C0196" w:rsidRPr="00B40DFB" w:rsidRDefault="0015737C" w:rsidP="00CD5D27">
          <w:pPr>
            <w:jc w:val="center"/>
            <w:rPr>
              <w:sz w:val="16"/>
              <w:szCs w:val="14"/>
            </w:rPr>
          </w:pPr>
          <w:r>
            <w:rPr>
              <w:noProof/>
              <w:lang w:val="tr-TR" w:eastAsia="tr-TR"/>
            </w:rPr>
            <w:drawing>
              <wp:inline distT="0" distB="0" distL="0" distR="0" wp14:anchorId="477A11F8" wp14:editId="1E46D93D">
                <wp:extent cx="718185" cy="718185"/>
                <wp:effectExtent l="0" t="0" r="5715" b="5715"/>
                <wp:docPr id="2" name="Resim 2" descr="C:\Users\pc\AppData\Local\Microsoft\Windows\INetCache\Content.Word\1600 px Logo.ais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1" descr="C:\Users\pc\AppData\Local\Microsoft\Windows\INetCache\Content.Word\1600 px Logo.aisss.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8185" cy="718185"/>
                        </a:xfrm>
                        <a:prstGeom prst="rect">
                          <a:avLst/>
                        </a:prstGeom>
                        <a:noFill/>
                        <a:ln>
                          <a:noFill/>
                        </a:ln>
                      </pic:spPr>
                    </pic:pic>
                  </a:graphicData>
                </a:graphic>
              </wp:inline>
            </w:drawing>
          </w:r>
        </w:p>
      </w:tc>
    </w:tr>
    <w:tr w:rsidR="000C0196" w14:paraId="75C3D81C" w14:textId="77777777" w:rsidTr="00D9738F">
      <w:trPr>
        <w:trHeight w:val="167"/>
        <w:jc w:val="center"/>
      </w:trPr>
      <w:tc>
        <w:tcPr>
          <w:tcW w:w="7336" w:type="dxa"/>
          <w:vAlign w:val="center"/>
        </w:tcPr>
        <w:p w14:paraId="21CACCD6" w14:textId="0AFD469A" w:rsidR="000C0196" w:rsidRPr="00EF13D7" w:rsidRDefault="006E603E" w:rsidP="000C0196">
          <w:pPr>
            <w:jc w:val="center"/>
            <w:rPr>
              <w:b/>
              <w:sz w:val="16"/>
              <w:szCs w:val="20"/>
            </w:rPr>
          </w:pPr>
          <w:r>
            <w:rPr>
              <w:b/>
              <w:sz w:val="16"/>
              <w:szCs w:val="20"/>
            </w:rPr>
            <w:t>3</w:t>
          </w:r>
          <w:r>
            <w:rPr>
              <w:b/>
              <w:sz w:val="16"/>
              <w:szCs w:val="20"/>
              <w:vertAlign w:val="superscript"/>
            </w:rPr>
            <w:t>r</w:t>
          </w:r>
          <w:r w:rsidR="00DD6BA2">
            <w:rPr>
              <w:b/>
              <w:sz w:val="16"/>
              <w:szCs w:val="20"/>
              <w:vertAlign w:val="superscript"/>
            </w:rPr>
            <w:t>d</w:t>
          </w:r>
          <w:r w:rsidR="00DD6BA2">
            <w:rPr>
              <w:b/>
              <w:sz w:val="16"/>
              <w:szCs w:val="20"/>
            </w:rPr>
            <w:t xml:space="preserve"> </w:t>
          </w:r>
          <w:r w:rsidR="000C0196" w:rsidRPr="00EF13D7">
            <w:rPr>
              <w:b/>
              <w:sz w:val="16"/>
              <w:szCs w:val="20"/>
            </w:rPr>
            <w:t xml:space="preserve">INTERNATIONAL CONFERENCE on </w:t>
          </w:r>
          <w:r w:rsidR="00CD5D27">
            <w:rPr>
              <w:b/>
              <w:sz w:val="16"/>
              <w:szCs w:val="20"/>
            </w:rPr>
            <w:t>MATHEMAT</w:t>
          </w:r>
          <w:r w:rsidR="002F044E">
            <w:rPr>
              <w:b/>
              <w:sz w:val="16"/>
              <w:szCs w:val="20"/>
            </w:rPr>
            <w:t>I</w:t>
          </w:r>
          <w:r w:rsidR="00CD5D27">
            <w:rPr>
              <w:b/>
              <w:sz w:val="16"/>
              <w:szCs w:val="20"/>
            </w:rPr>
            <w:t>CAL ADVANCES and AP</w:t>
          </w:r>
          <w:r w:rsidR="002F044E">
            <w:rPr>
              <w:b/>
              <w:sz w:val="16"/>
              <w:szCs w:val="20"/>
            </w:rPr>
            <w:t>P</w:t>
          </w:r>
          <w:r w:rsidR="00CD5D27">
            <w:rPr>
              <w:b/>
              <w:sz w:val="16"/>
              <w:szCs w:val="20"/>
            </w:rPr>
            <w:t>LICATIO</w:t>
          </w:r>
          <w:r w:rsidR="00416BEE">
            <w:rPr>
              <w:b/>
              <w:sz w:val="16"/>
              <w:szCs w:val="20"/>
            </w:rPr>
            <w:t>NS</w:t>
          </w:r>
          <w:r w:rsidR="00CD5D27">
            <w:rPr>
              <w:b/>
              <w:sz w:val="16"/>
              <w:szCs w:val="20"/>
            </w:rPr>
            <w:t xml:space="preserve"> (ICOMAA</w:t>
          </w:r>
          <w:r w:rsidR="000C0196">
            <w:rPr>
              <w:b/>
              <w:sz w:val="16"/>
              <w:szCs w:val="20"/>
            </w:rPr>
            <w:t>20</w:t>
          </w:r>
          <w:r>
            <w:rPr>
              <w:b/>
              <w:sz w:val="16"/>
              <w:szCs w:val="20"/>
            </w:rPr>
            <w:t>20</w:t>
          </w:r>
          <w:r w:rsidR="000C0196" w:rsidRPr="00EF13D7">
            <w:rPr>
              <w:b/>
              <w:sz w:val="16"/>
              <w:szCs w:val="20"/>
            </w:rPr>
            <w:t>)</w:t>
          </w:r>
        </w:p>
        <w:p w14:paraId="7C20F0E0" w14:textId="77777777" w:rsidR="000C0196" w:rsidRPr="00EF13D7" w:rsidRDefault="000C0196" w:rsidP="000C0196">
          <w:pPr>
            <w:jc w:val="center"/>
            <w:rPr>
              <w:sz w:val="16"/>
              <w:szCs w:val="20"/>
            </w:rPr>
          </w:pPr>
        </w:p>
        <w:p w14:paraId="540227DD" w14:textId="2E312257" w:rsidR="000C0196" w:rsidRPr="00D9738F" w:rsidRDefault="006E603E" w:rsidP="000C0196">
          <w:pPr>
            <w:jc w:val="center"/>
            <w:rPr>
              <w:i/>
              <w:sz w:val="13"/>
              <w:szCs w:val="14"/>
            </w:rPr>
          </w:pPr>
          <w:r>
            <w:rPr>
              <w:i/>
              <w:sz w:val="13"/>
              <w:szCs w:val="14"/>
            </w:rPr>
            <w:t>JUNE</w:t>
          </w:r>
          <w:r w:rsidR="00CD5D27" w:rsidRPr="00D9738F">
            <w:rPr>
              <w:i/>
              <w:sz w:val="13"/>
              <w:szCs w:val="14"/>
            </w:rPr>
            <w:t xml:space="preserve"> </w:t>
          </w:r>
          <w:r>
            <w:rPr>
              <w:i/>
              <w:sz w:val="13"/>
              <w:szCs w:val="14"/>
            </w:rPr>
            <w:t>24</w:t>
          </w:r>
          <w:r w:rsidR="00CD5D27" w:rsidRPr="00D9738F">
            <w:rPr>
              <w:i/>
              <w:sz w:val="13"/>
              <w:szCs w:val="14"/>
            </w:rPr>
            <w:t>-</w:t>
          </w:r>
          <w:r>
            <w:rPr>
              <w:i/>
              <w:sz w:val="13"/>
              <w:szCs w:val="14"/>
            </w:rPr>
            <w:t>27</w:t>
          </w:r>
          <w:r w:rsidR="000C0196" w:rsidRPr="00D9738F">
            <w:rPr>
              <w:i/>
              <w:sz w:val="13"/>
              <w:szCs w:val="14"/>
            </w:rPr>
            <w:t xml:space="preserve"> 20</w:t>
          </w:r>
          <w:r w:rsidR="002244A2">
            <w:rPr>
              <w:i/>
              <w:sz w:val="13"/>
              <w:szCs w:val="14"/>
            </w:rPr>
            <w:t>20</w:t>
          </w:r>
          <w:r w:rsidR="000C0196" w:rsidRPr="00D9738F">
            <w:rPr>
              <w:i/>
              <w:sz w:val="13"/>
              <w:szCs w:val="14"/>
            </w:rPr>
            <w:t xml:space="preserve">, </w:t>
          </w:r>
          <w:proofErr w:type="spellStart"/>
          <w:r w:rsidR="00CD5D27" w:rsidRPr="00D9738F">
            <w:rPr>
              <w:i/>
              <w:sz w:val="13"/>
              <w:szCs w:val="14"/>
            </w:rPr>
            <w:t>Yildiz</w:t>
          </w:r>
          <w:proofErr w:type="spellEnd"/>
          <w:r w:rsidR="000C0196" w:rsidRPr="00D9738F">
            <w:rPr>
              <w:i/>
              <w:sz w:val="13"/>
              <w:szCs w:val="14"/>
            </w:rPr>
            <w:t xml:space="preserve"> Technical </w:t>
          </w:r>
          <w:proofErr w:type="spellStart"/>
          <w:proofErr w:type="gramStart"/>
          <w:r w:rsidR="000C0196" w:rsidRPr="00D9738F">
            <w:rPr>
              <w:i/>
              <w:sz w:val="13"/>
              <w:szCs w:val="14"/>
            </w:rPr>
            <w:t>University</w:t>
          </w:r>
          <w:r w:rsidR="00BC116A" w:rsidRPr="00D9738F">
            <w:rPr>
              <w:i/>
              <w:sz w:val="13"/>
              <w:szCs w:val="14"/>
            </w:rPr>
            <w:t>,</w:t>
          </w:r>
          <w:r w:rsidR="00CD5D27" w:rsidRPr="00D9738F">
            <w:rPr>
              <w:i/>
              <w:sz w:val="13"/>
              <w:szCs w:val="14"/>
            </w:rPr>
            <w:t>Turkey</w:t>
          </w:r>
          <w:proofErr w:type="spellEnd"/>
          <w:proofErr w:type="gramEnd"/>
        </w:p>
        <w:p w14:paraId="255CD77F" w14:textId="1C06C9C5" w:rsidR="000C0196" w:rsidRPr="000C0196" w:rsidRDefault="006E603E" w:rsidP="000C0196">
          <w:pPr>
            <w:jc w:val="center"/>
            <w:rPr>
              <w:sz w:val="13"/>
              <w:szCs w:val="14"/>
            </w:rPr>
          </w:pPr>
          <w:r>
            <w:rPr>
              <w:i/>
              <w:sz w:val="13"/>
              <w:szCs w:val="14"/>
            </w:rPr>
            <w:t>www.icomaa2020</w:t>
          </w:r>
          <w:r w:rsidR="00CD5D27" w:rsidRPr="00D9738F">
            <w:rPr>
              <w:i/>
              <w:sz w:val="13"/>
              <w:szCs w:val="14"/>
            </w:rPr>
            <w:t>.com</w:t>
          </w:r>
        </w:p>
      </w:tc>
    </w:tr>
  </w:tbl>
  <w:p w14:paraId="6C819A64" w14:textId="2225857E" w:rsidR="00074B00" w:rsidRPr="00611F4D" w:rsidRDefault="00074B00" w:rsidP="000C0196">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59FA6486"/>
    <w:lvl w:ilvl="0">
      <w:start w:val="1"/>
      <w:numFmt w:val="decimal"/>
      <w:lvlText w:val="%1."/>
      <w:lvlJc w:val="left"/>
      <w:pPr>
        <w:tabs>
          <w:tab w:val="num" w:pos="1800"/>
        </w:tabs>
        <w:ind w:left="1800" w:hanging="360"/>
      </w:pPr>
      <w:rPr>
        <w:rFonts w:cs="Times New Roman"/>
      </w:rPr>
    </w:lvl>
  </w:abstractNum>
  <w:abstractNum w:abstractNumId="1" w15:restartNumberingAfterBreak="0">
    <w:nsid w:val="FFFFFF7D"/>
    <w:multiLevelType w:val="singleLevel"/>
    <w:tmpl w:val="AA3C4F30"/>
    <w:lvl w:ilvl="0">
      <w:start w:val="1"/>
      <w:numFmt w:val="decimal"/>
      <w:lvlText w:val="%1."/>
      <w:lvlJc w:val="left"/>
      <w:pPr>
        <w:tabs>
          <w:tab w:val="num" w:pos="1440"/>
        </w:tabs>
        <w:ind w:left="1440" w:hanging="360"/>
      </w:pPr>
      <w:rPr>
        <w:rFonts w:cs="Times New Roman"/>
      </w:rPr>
    </w:lvl>
  </w:abstractNum>
  <w:abstractNum w:abstractNumId="2" w15:restartNumberingAfterBreak="0">
    <w:nsid w:val="FFFFFF7E"/>
    <w:multiLevelType w:val="singleLevel"/>
    <w:tmpl w:val="A9E682C2"/>
    <w:lvl w:ilvl="0">
      <w:start w:val="1"/>
      <w:numFmt w:val="decimal"/>
      <w:lvlText w:val="%1."/>
      <w:lvlJc w:val="left"/>
      <w:pPr>
        <w:tabs>
          <w:tab w:val="num" w:pos="1080"/>
        </w:tabs>
        <w:ind w:left="1080" w:hanging="360"/>
      </w:pPr>
      <w:rPr>
        <w:rFonts w:cs="Times New Roman"/>
      </w:rPr>
    </w:lvl>
  </w:abstractNum>
  <w:abstractNum w:abstractNumId="3" w15:restartNumberingAfterBreak="0">
    <w:nsid w:val="FFFFFF7F"/>
    <w:multiLevelType w:val="singleLevel"/>
    <w:tmpl w:val="52B44EBC"/>
    <w:lvl w:ilvl="0">
      <w:start w:val="1"/>
      <w:numFmt w:val="decimal"/>
      <w:lvlText w:val="%1."/>
      <w:lvlJc w:val="left"/>
      <w:pPr>
        <w:tabs>
          <w:tab w:val="num" w:pos="720"/>
        </w:tabs>
        <w:ind w:left="720" w:hanging="360"/>
      </w:pPr>
      <w:rPr>
        <w:rFonts w:cs="Times New Roman"/>
      </w:rPr>
    </w:lvl>
  </w:abstractNum>
  <w:abstractNum w:abstractNumId="4" w15:restartNumberingAfterBreak="0">
    <w:nsid w:val="FFFFFF80"/>
    <w:multiLevelType w:val="singleLevel"/>
    <w:tmpl w:val="F0C2FF9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CA08F4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39E754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5242F4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05C24D4"/>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85407FA0"/>
    <w:lvl w:ilvl="0">
      <w:start w:val="1"/>
      <w:numFmt w:val="bullet"/>
      <w:pStyle w:val="References"/>
      <w:lvlText w:val=""/>
      <w:lvlJc w:val="left"/>
      <w:pPr>
        <w:tabs>
          <w:tab w:val="num" w:pos="360"/>
        </w:tabs>
        <w:ind w:left="360" w:hanging="360"/>
      </w:pPr>
      <w:rPr>
        <w:rFonts w:ascii="Symbol" w:hAnsi="Symbol" w:hint="default"/>
      </w:rPr>
    </w:lvl>
  </w:abstractNum>
  <w:abstractNum w:abstractNumId="10" w15:restartNumberingAfterBreak="0">
    <w:nsid w:val="09A24274"/>
    <w:multiLevelType w:val="multilevel"/>
    <w:tmpl w:val="A638479E"/>
    <w:lvl w:ilvl="0">
      <w:start w:val="1"/>
      <w:numFmt w:val="decimal"/>
      <w:lvlText w:val="(%1)"/>
      <w:lvlJc w:val="left"/>
      <w:pPr>
        <w:ind w:left="720" w:hanging="360"/>
      </w:pPr>
      <w:rPr>
        <w:rFonts w:cs="Times New Roman" w:hint="default"/>
        <w:i/>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11" w15:restartNumberingAfterBreak="0">
    <w:nsid w:val="17EE2B3D"/>
    <w:multiLevelType w:val="hybridMultilevel"/>
    <w:tmpl w:val="27BE0FA2"/>
    <w:lvl w:ilvl="0" w:tplc="3F48421A">
      <w:start w:val="1"/>
      <w:numFmt w:val="decimal"/>
      <w:lvlText w:val="(%1)"/>
      <w:lvlJc w:val="left"/>
      <w:pPr>
        <w:ind w:left="360" w:hanging="360"/>
      </w:pPr>
      <w:rPr>
        <w:rFonts w:cs="Times New Roman" w:hint="default"/>
        <w:i w:val="0"/>
        <w:sz w:val="18"/>
        <w:szCs w:val="18"/>
      </w:rPr>
    </w:lvl>
    <w:lvl w:ilvl="1" w:tplc="040C0019" w:tentative="1">
      <w:start w:val="1"/>
      <w:numFmt w:val="lowerLetter"/>
      <w:lvlText w:val="%2."/>
      <w:lvlJc w:val="left"/>
      <w:pPr>
        <w:ind w:left="1080" w:hanging="360"/>
      </w:pPr>
      <w:rPr>
        <w:rFonts w:cs="Times New Roman"/>
      </w:rPr>
    </w:lvl>
    <w:lvl w:ilvl="2" w:tplc="040C001B" w:tentative="1">
      <w:start w:val="1"/>
      <w:numFmt w:val="lowerRoman"/>
      <w:lvlText w:val="%3."/>
      <w:lvlJc w:val="right"/>
      <w:pPr>
        <w:ind w:left="1800" w:hanging="180"/>
      </w:pPr>
      <w:rPr>
        <w:rFonts w:cs="Times New Roman"/>
      </w:rPr>
    </w:lvl>
    <w:lvl w:ilvl="3" w:tplc="040C000F" w:tentative="1">
      <w:start w:val="1"/>
      <w:numFmt w:val="decimal"/>
      <w:lvlText w:val="%4."/>
      <w:lvlJc w:val="left"/>
      <w:pPr>
        <w:ind w:left="2520" w:hanging="360"/>
      </w:pPr>
      <w:rPr>
        <w:rFonts w:cs="Times New Roman"/>
      </w:rPr>
    </w:lvl>
    <w:lvl w:ilvl="4" w:tplc="040C0019" w:tentative="1">
      <w:start w:val="1"/>
      <w:numFmt w:val="lowerLetter"/>
      <w:lvlText w:val="%5."/>
      <w:lvlJc w:val="left"/>
      <w:pPr>
        <w:ind w:left="3240" w:hanging="360"/>
      </w:pPr>
      <w:rPr>
        <w:rFonts w:cs="Times New Roman"/>
      </w:rPr>
    </w:lvl>
    <w:lvl w:ilvl="5" w:tplc="040C001B" w:tentative="1">
      <w:start w:val="1"/>
      <w:numFmt w:val="lowerRoman"/>
      <w:lvlText w:val="%6."/>
      <w:lvlJc w:val="right"/>
      <w:pPr>
        <w:ind w:left="3960" w:hanging="180"/>
      </w:pPr>
      <w:rPr>
        <w:rFonts w:cs="Times New Roman"/>
      </w:rPr>
    </w:lvl>
    <w:lvl w:ilvl="6" w:tplc="040C000F" w:tentative="1">
      <w:start w:val="1"/>
      <w:numFmt w:val="decimal"/>
      <w:lvlText w:val="%7."/>
      <w:lvlJc w:val="left"/>
      <w:pPr>
        <w:ind w:left="4680" w:hanging="360"/>
      </w:pPr>
      <w:rPr>
        <w:rFonts w:cs="Times New Roman"/>
      </w:rPr>
    </w:lvl>
    <w:lvl w:ilvl="7" w:tplc="040C0019" w:tentative="1">
      <w:start w:val="1"/>
      <w:numFmt w:val="lowerLetter"/>
      <w:lvlText w:val="%8."/>
      <w:lvlJc w:val="left"/>
      <w:pPr>
        <w:ind w:left="5400" w:hanging="360"/>
      </w:pPr>
      <w:rPr>
        <w:rFonts w:cs="Times New Roman"/>
      </w:rPr>
    </w:lvl>
    <w:lvl w:ilvl="8" w:tplc="040C001B" w:tentative="1">
      <w:start w:val="1"/>
      <w:numFmt w:val="lowerRoman"/>
      <w:lvlText w:val="%9."/>
      <w:lvlJc w:val="right"/>
      <w:pPr>
        <w:ind w:left="6120" w:hanging="180"/>
      </w:pPr>
      <w:rPr>
        <w:rFonts w:cs="Times New Roman"/>
      </w:rPr>
    </w:lvl>
  </w:abstractNum>
  <w:abstractNum w:abstractNumId="12" w15:restartNumberingAfterBreak="0">
    <w:nsid w:val="192F61DA"/>
    <w:multiLevelType w:val="hybridMultilevel"/>
    <w:tmpl w:val="051AFC7C"/>
    <w:lvl w:ilvl="0" w:tplc="C41A932A">
      <w:start w:val="1"/>
      <w:numFmt w:val="decimal"/>
      <w:lvlText w:val="(%1)"/>
      <w:lvlJc w:val="left"/>
      <w:pPr>
        <w:ind w:left="720" w:hanging="360"/>
      </w:pPr>
      <w:rPr>
        <w:rFonts w:cs="Times New Roman" w:hint="default"/>
        <w:i w:val="0"/>
      </w:rPr>
    </w:lvl>
    <w:lvl w:ilvl="1" w:tplc="040C0019" w:tentative="1">
      <w:start w:val="1"/>
      <w:numFmt w:val="lowerLetter"/>
      <w:lvlText w:val="%2."/>
      <w:lvlJc w:val="left"/>
      <w:pPr>
        <w:ind w:left="1440" w:hanging="360"/>
      </w:pPr>
      <w:rPr>
        <w:rFonts w:cs="Times New Roman"/>
      </w:rPr>
    </w:lvl>
    <w:lvl w:ilvl="2" w:tplc="040C001B" w:tentative="1">
      <w:start w:val="1"/>
      <w:numFmt w:val="lowerRoman"/>
      <w:lvlText w:val="%3."/>
      <w:lvlJc w:val="right"/>
      <w:pPr>
        <w:ind w:left="2160" w:hanging="180"/>
      </w:pPr>
      <w:rPr>
        <w:rFonts w:cs="Times New Roman"/>
      </w:rPr>
    </w:lvl>
    <w:lvl w:ilvl="3" w:tplc="040C000F" w:tentative="1">
      <w:start w:val="1"/>
      <w:numFmt w:val="decimal"/>
      <w:lvlText w:val="%4."/>
      <w:lvlJc w:val="left"/>
      <w:pPr>
        <w:ind w:left="2880" w:hanging="360"/>
      </w:pPr>
      <w:rPr>
        <w:rFonts w:cs="Times New Roman"/>
      </w:rPr>
    </w:lvl>
    <w:lvl w:ilvl="4" w:tplc="040C0019" w:tentative="1">
      <w:start w:val="1"/>
      <w:numFmt w:val="lowerLetter"/>
      <w:lvlText w:val="%5."/>
      <w:lvlJc w:val="left"/>
      <w:pPr>
        <w:ind w:left="3600" w:hanging="360"/>
      </w:pPr>
      <w:rPr>
        <w:rFonts w:cs="Times New Roman"/>
      </w:rPr>
    </w:lvl>
    <w:lvl w:ilvl="5" w:tplc="040C001B" w:tentative="1">
      <w:start w:val="1"/>
      <w:numFmt w:val="lowerRoman"/>
      <w:lvlText w:val="%6."/>
      <w:lvlJc w:val="right"/>
      <w:pPr>
        <w:ind w:left="4320" w:hanging="180"/>
      </w:pPr>
      <w:rPr>
        <w:rFonts w:cs="Times New Roman"/>
      </w:rPr>
    </w:lvl>
    <w:lvl w:ilvl="6" w:tplc="040C000F" w:tentative="1">
      <w:start w:val="1"/>
      <w:numFmt w:val="decimal"/>
      <w:lvlText w:val="%7."/>
      <w:lvlJc w:val="left"/>
      <w:pPr>
        <w:ind w:left="5040" w:hanging="360"/>
      </w:pPr>
      <w:rPr>
        <w:rFonts w:cs="Times New Roman"/>
      </w:rPr>
    </w:lvl>
    <w:lvl w:ilvl="7" w:tplc="040C0019" w:tentative="1">
      <w:start w:val="1"/>
      <w:numFmt w:val="lowerLetter"/>
      <w:lvlText w:val="%8."/>
      <w:lvlJc w:val="left"/>
      <w:pPr>
        <w:ind w:left="5760" w:hanging="360"/>
      </w:pPr>
      <w:rPr>
        <w:rFonts w:cs="Times New Roman"/>
      </w:rPr>
    </w:lvl>
    <w:lvl w:ilvl="8" w:tplc="040C001B" w:tentative="1">
      <w:start w:val="1"/>
      <w:numFmt w:val="lowerRoman"/>
      <w:lvlText w:val="%9."/>
      <w:lvlJc w:val="right"/>
      <w:pPr>
        <w:ind w:left="6480" w:hanging="180"/>
      </w:pPr>
      <w:rPr>
        <w:rFonts w:cs="Times New Roman"/>
      </w:rPr>
    </w:lvl>
  </w:abstractNum>
  <w:abstractNum w:abstractNumId="13" w15:restartNumberingAfterBreak="0">
    <w:nsid w:val="2AB77C13"/>
    <w:multiLevelType w:val="hybridMultilevel"/>
    <w:tmpl w:val="19927A20"/>
    <w:lvl w:ilvl="0" w:tplc="B5C6F498">
      <w:start w:val="1"/>
      <w:numFmt w:val="upperLetter"/>
      <w:lvlText w:val="%1."/>
      <w:lvlJc w:val="left"/>
      <w:pPr>
        <w:ind w:left="360" w:hanging="360"/>
      </w:pPr>
      <w:rPr>
        <w:rFonts w:cs="Times New Roman" w:hint="default"/>
        <w:b/>
      </w:rPr>
    </w:lvl>
    <w:lvl w:ilvl="1" w:tplc="040C0019" w:tentative="1">
      <w:start w:val="1"/>
      <w:numFmt w:val="lowerLetter"/>
      <w:lvlText w:val="%2."/>
      <w:lvlJc w:val="left"/>
      <w:pPr>
        <w:ind w:left="1080" w:hanging="360"/>
      </w:pPr>
      <w:rPr>
        <w:rFonts w:cs="Times New Roman"/>
      </w:rPr>
    </w:lvl>
    <w:lvl w:ilvl="2" w:tplc="040C001B" w:tentative="1">
      <w:start w:val="1"/>
      <w:numFmt w:val="lowerRoman"/>
      <w:lvlText w:val="%3."/>
      <w:lvlJc w:val="right"/>
      <w:pPr>
        <w:ind w:left="1800" w:hanging="180"/>
      </w:pPr>
      <w:rPr>
        <w:rFonts w:cs="Times New Roman"/>
      </w:rPr>
    </w:lvl>
    <w:lvl w:ilvl="3" w:tplc="040C000F" w:tentative="1">
      <w:start w:val="1"/>
      <w:numFmt w:val="decimal"/>
      <w:lvlText w:val="%4."/>
      <w:lvlJc w:val="left"/>
      <w:pPr>
        <w:ind w:left="2520" w:hanging="360"/>
      </w:pPr>
      <w:rPr>
        <w:rFonts w:cs="Times New Roman"/>
      </w:rPr>
    </w:lvl>
    <w:lvl w:ilvl="4" w:tplc="040C0019" w:tentative="1">
      <w:start w:val="1"/>
      <w:numFmt w:val="lowerLetter"/>
      <w:lvlText w:val="%5."/>
      <w:lvlJc w:val="left"/>
      <w:pPr>
        <w:ind w:left="3240" w:hanging="360"/>
      </w:pPr>
      <w:rPr>
        <w:rFonts w:cs="Times New Roman"/>
      </w:rPr>
    </w:lvl>
    <w:lvl w:ilvl="5" w:tplc="040C001B" w:tentative="1">
      <w:start w:val="1"/>
      <w:numFmt w:val="lowerRoman"/>
      <w:lvlText w:val="%6."/>
      <w:lvlJc w:val="right"/>
      <w:pPr>
        <w:ind w:left="3960" w:hanging="180"/>
      </w:pPr>
      <w:rPr>
        <w:rFonts w:cs="Times New Roman"/>
      </w:rPr>
    </w:lvl>
    <w:lvl w:ilvl="6" w:tplc="040C000F" w:tentative="1">
      <w:start w:val="1"/>
      <w:numFmt w:val="decimal"/>
      <w:lvlText w:val="%7."/>
      <w:lvlJc w:val="left"/>
      <w:pPr>
        <w:ind w:left="4680" w:hanging="360"/>
      </w:pPr>
      <w:rPr>
        <w:rFonts w:cs="Times New Roman"/>
      </w:rPr>
    </w:lvl>
    <w:lvl w:ilvl="7" w:tplc="040C0019" w:tentative="1">
      <w:start w:val="1"/>
      <w:numFmt w:val="lowerLetter"/>
      <w:lvlText w:val="%8."/>
      <w:lvlJc w:val="left"/>
      <w:pPr>
        <w:ind w:left="5400" w:hanging="360"/>
      </w:pPr>
      <w:rPr>
        <w:rFonts w:cs="Times New Roman"/>
      </w:rPr>
    </w:lvl>
    <w:lvl w:ilvl="8" w:tplc="040C001B" w:tentative="1">
      <w:start w:val="1"/>
      <w:numFmt w:val="lowerRoman"/>
      <w:lvlText w:val="%9."/>
      <w:lvlJc w:val="right"/>
      <w:pPr>
        <w:ind w:left="6120" w:hanging="180"/>
      </w:pPr>
      <w:rPr>
        <w:rFonts w:cs="Times New Roman"/>
      </w:rPr>
    </w:lvl>
  </w:abstractNum>
  <w:abstractNum w:abstractNumId="14" w15:restartNumberingAfterBreak="0">
    <w:nsid w:val="2BBA2BC2"/>
    <w:multiLevelType w:val="hybridMultilevel"/>
    <w:tmpl w:val="6CF0A92E"/>
    <w:lvl w:ilvl="0" w:tplc="8782F3E2">
      <w:start w:val="1"/>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5" w15:restartNumberingAfterBreak="0">
    <w:nsid w:val="51C23C58"/>
    <w:multiLevelType w:val="hybridMultilevel"/>
    <w:tmpl w:val="BDE22B3E"/>
    <w:lvl w:ilvl="0" w:tplc="040C000D">
      <w:start w:val="1"/>
      <w:numFmt w:val="bullet"/>
      <w:lvlText w:val=""/>
      <w:lvlJc w:val="left"/>
      <w:pPr>
        <w:ind w:left="1260" w:hanging="360"/>
      </w:pPr>
      <w:rPr>
        <w:rFonts w:ascii="Wingdings" w:hAnsi="Wingdings" w:hint="default"/>
      </w:rPr>
    </w:lvl>
    <w:lvl w:ilvl="1" w:tplc="040C0003" w:tentative="1">
      <w:start w:val="1"/>
      <w:numFmt w:val="bullet"/>
      <w:lvlText w:val="o"/>
      <w:lvlJc w:val="left"/>
      <w:pPr>
        <w:ind w:left="1980" w:hanging="360"/>
      </w:pPr>
      <w:rPr>
        <w:rFonts w:ascii="Courier New" w:hAnsi="Courier New" w:hint="default"/>
      </w:rPr>
    </w:lvl>
    <w:lvl w:ilvl="2" w:tplc="040C0005" w:tentative="1">
      <w:start w:val="1"/>
      <w:numFmt w:val="bullet"/>
      <w:lvlText w:val=""/>
      <w:lvlJc w:val="left"/>
      <w:pPr>
        <w:ind w:left="2700" w:hanging="360"/>
      </w:pPr>
      <w:rPr>
        <w:rFonts w:ascii="Wingdings" w:hAnsi="Wingdings" w:hint="default"/>
      </w:rPr>
    </w:lvl>
    <w:lvl w:ilvl="3" w:tplc="040C0001" w:tentative="1">
      <w:start w:val="1"/>
      <w:numFmt w:val="bullet"/>
      <w:lvlText w:val=""/>
      <w:lvlJc w:val="left"/>
      <w:pPr>
        <w:ind w:left="3420" w:hanging="360"/>
      </w:pPr>
      <w:rPr>
        <w:rFonts w:ascii="Symbol" w:hAnsi="Symbol" w:hint="default"/>
      </w:rPr>
    </w:lvl>
    <w:lvl w:ilvl="4" w:tplc="040C0003" w:tentative="1">
      <w:start w:val="1"/>
      <w:numFmt w:val="bullet"/>
      <w:lvlText w:val="o"/>
      <w:lvlJc w:val="left"/>
      <w:pPr>
        <w:ind w:left="4140" w:hanging="360"/>
      </w:pPr>
      <w:rPr>
        <w:rFonts w:ascii="Courier New" w:hAnsi="Courier New" w:hint="default"/>
      </w:rPr>
    </w:lvl>
    <w:lvl w:ilvl="5" w:tplc="040C0005" w:tentative="1">
      <w:start w:val="1"/>
      <w:numFmt w:val="bullet"/>
      <w:lvlText w:val=""/>
      <w:lvlJc w:val="left"/>
      <w:pPr>
        <w:ind w:left="4860" w:hanging="360"/>
      </w:pPr>
      <w:rPr>
        <w:rFonts w:ascii="Wingdings" w:hAnsi="Wingdings" w:hint="default"/>
      </w:rPr>
    </w:lvl>
    <w:lvl w:ilvl="6" w:tplc="040C0001" w:tentative="1">
      <w:start w:val="1"/>
      <w:numFmt w:val="bullet"/>
      <w:lvlText w:val=""/>
      <w:lvlJc w:val="left"/>
      <w:pPr>
        <w:ind w:left="5580" w:hanging="360"/>
      </w:pPr>
      <w:rPr>
        <w:rFonts w:ascii="Symbol" w:hAnsi="Symbol" w:hint="default"/>
      </w:rPr>
    </w:lvl>
    <w:lvl w:ilvl="7" w:tplc="040C0003" w:tentative="1">
      <w:start w:val="1"/>
      <w:numFmt w:val="bullet"/>
      <w:lvlText w:val="o"/>
      <w:lvlJc w:val="left"/>
      <w:pPr>
        <w:ind w:left="6300" w:hanging="360"/>
      </w:pPr>
      <w:rPr>
        <w:rFonts w:ascii="Courier New" w:hAnsi="Courier New" w:hint="default"/>
      </w:rPr>
    </w:lvl>
    <w:lvl w:ilvl="8" w:tplc="040C0005" w:tentative="1">
      <w:start w:val="1"/>
      <w:numFmt w:val="bullet"/>
      <w:lvlText w:val=""/>
      <w:lvlJc w:val="left"/>
      <w:pPr>
        <w:ind w:left="7020" w:hanging="360"/>
      </w:pPr>
      <w:rPr>
        <w:rFonts w:ascii="Wingdings" w:hAnsi="Wingdings" w:hint="default"/>
      </w:rPr>
    </w:lvl>
  </w:abstractNum>
  <w:abstractNum w:abstractNumId="16" w15:restartNumberingAfterBreak="0">
    <w:nsid w:val="55DC1969"/>
    <w:multiLevelType w:val="hybridMultilevel"/>
    <w:tmpl w:val="FE604DC4"/>
    <w:lvl w:ilvl="0" w:tplc="2B140DC4">
      <w:start w:val="1"/>
      <w:numFmt w:val="decimal"/>
      <w:lvlText w:val="%1)"/>
      <w:lvlJc w:val="left"/>
      <w:pPr>
        <w:tabs>
          <w:tab w:val="num" w:pos="720"/>
        </w:tabs>
        <w:ind w:left="720" w:hanging="360"/>
      </w:pPr>
      <w:rPr>
        <w:rFonts w:cs="Times New Roman"/>
        <w:b/>
        <w:bCs/>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70FA7CE0"/>
    <w:multiLevelType w:val="hybridMultilevel"/>
    <w:tmpl w:val="EE221C9E"/>
    <w:lvl w:ilvl="0" w:tplc="48A68320">
      <w:start w:val="1"/>
      <w:numFmt w:val="lowerLetter"/>
      <w:lvlText w:val="%1."/>
      <w:lvlJc w:val="left"/>
      <w:pPr>
        <w:ind w:left="1353" w:hanging="360"/>
      </w:pPr>
      <w:rPr>
        <w:rFonts w:cs="Times New Roman" w:hint="default"/>
      </w:rPr>
    </w:lvl>
    <w:lvl w:ilvl="1" w:tplc="04090019" w:tentative="1">
      <w:start w:val="1"/>
      <w:numFmt w:val="lowerLetter"/>
      <w:lvlText w:val="%2."/>
      <w:lvlJc w:val="left"/>
      <w:pPr>
        <w:ind w:left="2073" w:hanging="360"/>
      </w:pPr>
      <w:rPr>
        <w:rFonts w:cs="Times New Roman"/>
      </w:rPr>
    </w:lvl>
    <w:lvl w:ilvl="2" w:tplc="0409001B" w:tentative="1">
      <w:start w:val="1"/>
      <w:numFmt w:val="lowerRoman"/>
      <w:lvlText w:val="%3."/>
      <w:lvlJc w:val="right"/>
      <w:pPr>
        <w:ind w:left="2793" w:hanging="180"/>
      </w:pPr>
      <w:rPr>
        <w:rFonts w:cs="Times New Roman"/>
      </w:rPr>
    </w:lvl>
    <w:lvl w:ilvl="3" w:tplc="0409000F" w:tentative="1">
      <w:start w:val="1"/>
      <w:numFmt w:val="decimal"/>
      <w:lvlText w:val="%4."/>
      <w:lvlJc w:val="left"/>
      <w:pPr>
        <w:ind w:left="3513" w:hanging="360"/>
      </w:pPr>
      <w:rPr>
        <w:rFonts w:cs="Times New Roman"/>
      </w:rPr>
    </w:lvl>
    <w:lvl w:ilvl="4" w:tplc="04090019" w:tentative="1">
      <w:start w:val="1"/>
      <w:numFmt w:val="lowerLetter"/>
      <w:lvlText w:val="%5."/>
      <w:lvlJc w:val="left"/>
      <w:pPr>
        <w:ind w:left="4233" w:hanging="360"/>
      </w:pPr>
      <w:rPr>
        <w:rFonts w:cs="Times New Roman"/>
      </w:rPr>
    </w:lvl>
    <w:lvl w:ilvl="5" w:tplc="0409001B" w:tentative="1">
      <w:start w:val="1"/>
      <w:numFmt w:val="lowerRoman"/>
      <w:lvlText w:val="%6."/>
      <w:lvlJc w:val="right"/>
      <w:pPr>
        <w:ind w:left="4953" w:hanging="180"/>
      </w:pPr>
      <w:rPr>
        <w:rFonts w:cs="Times New Roman"/>
      </w:rPr>
    </w:lvl>
    <w:lvl w:ilvl="6" w:tplc="0409000F" w:tentative="1">
      <w:start w:val="1"/>
      <w:numFmt w:val="decimal"/>
      <w:lvlText w:val="%7."/>
      <w:lvlJc w:val="left"/>
      <w:pPr>
        <w:ind w:left="5673" w:hanging="360"/>
      </w:pPr>
      <w:rPr>
        <w:rFonts w:cs="Times New Roman"/>
      </w:rPr>
    </w:lvl>
    <w:lvl w:ilvl="7" w:tplc="04090019" w:tentative="1">
      <w:start w:val="1"/>
      <w:numFmt w:val="lowerLetter"/>
      <w:lvlText w:val="%8."/>
      <w:lvlJc w:val="left"/>
      <w:pPr>
        <w:ind w:left="6393" w:hanging="360"/>
      </w:pPr>
      <w:rPr>
        <w:rFonts w:cs="Times New Roman"/>
      </w:rPr>
    </w:lvl>
    <w:lvl w:ilvl="8" w:tplc="0409001B" w:tentative="1">
      <w:start w:val="1"/>
      <w:numFmt w:val="lowerRoman"/>
      <w:lvlText w:val="%9."/>
      <w:lvlJc w:val="right"/>
      <w:pPr>
        <w:ind w:left="7113" w:hanging="180"/>
      </w:pPr>
      <w:rPr>
        <w:rFonts w:cs="Times New Roman"/>
      </w:rPr>
    </w:lvl>
  </w:abstractNum>
  <w:abstractNum w:abstractNumId="18" w15:restartNumberingAfterBreak="0">
    <w:nsid w:val="7272607F"/>
    <w:multiLevelType w:val="hybridMultilevel"/>
    <w:tmpl w:val="96769732"/>
    <w:lvl w:ilvl="0" w:tplc="7458CEC4">
      <w:start w:val="1"/>
      <w:numFmt w:val="decimal"/>
      <w:lvlText w:val="[%1]"/>
      <w:lvlJc w:val="left"/>
      <w:pPr>
        <w:ind w:left="765"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19" w15:restartNumberingAfterBreak="0">
    <w:nsid w:val="7297586B"/>
    <w:multiLevelType w:val="hybridMultilevel"/>
    <w:tmpl w:val="D6E216E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73043C52"/>
    <w:multiLevelType w:val="hybridMultilevel"/>
    <w:tmpl w:val="B868121E"/>
    <w:lvl w:ilvl="0" w:tplc="C4BCF8E2">
      <w:start w:val="1"/>
      <w:numFmt w:val="lowerRoman"/>
      <w:lvlText w:val="(%1)"/>
      <w:lvlJc w:val="left"/>
      <w:pPr>
        <w:ind w:left="900" w:hanging="720"/>
      </w:pPr>
      <w:rPr>
        <w:rFonts w:cs="Times New Roman" w:hint="default"/>
      </w:rPr>
    </w:lvl>
    <w:lvl w:ilvl="1" w:tplc="04090019" w:tentative="1">
      <w:start w:val="1"/>
      <w:numFmt w:val="lowerLetter"/>
      <w:lvlText w:val="%2."/>
      <w:lvlJc w:val="left"/>
      <w:pPr>
        <w:ind w:left="1260" w:hanging="360"/>
      </w:pPr>
      <w:rPr>
        <w:rFonts w:cs="Times New Roman"/>
      </w:rPr>
    </w:lvl>
    <w:lvl w:ilvl="2" w:tplc="0409001B" w:tentative="1">
      <w:start w:val="1"/>
      <w:numFmt w:val="lowerRoman"/>
      <w:lvlText w:val="%3."/>
      <w:lvlJc w:val="right"/>
      <w:pPr>
        <w:ind w:left="1980" w:hanging="180"/>
      </w:pPr>
      <w:rPr>
        <w:rFonts w:cs="Times New Roman"/>
      </w:rPr>
    </w:lvl>
    <w:lvl w:ilvl="3" w:tplc="0409000F" w:tentative="1">
      <w:start w:val="1"/>
      <w:numFmt w:val="decimal"/>
      <w:lvlText w:val="%4."/>
      <w:lvlJc w:val="left"/>
      <w:pPr>
        <w:ind w:left="2700" w:hanging="360"/>
      </w:pPr>
      <w:rPr>
        <w:rFonts w:cs="Times New Roman"/>
      </w:rPr>
    </w:lvl>
    <w:lvl w:ilvl="4" w:tplc="04090019" w:tentative="1">
      <w:start w:val="1"/>
      <w:numFmt w:val="lowerLetter"/>
      <w:lvlText w:val="%5."/>
      <w:lvlJc w:val="left"/>
      <w:pPr>
        <w:ind w:left="3420" w:hanging="360"/>
      </w:pPr>
      <w:rPr>
        <w:rFonts w:cs="Times New Roman"/>
      </w:rPr>
    </w:lvl>
    <w:lvl w:ilvl="5" w:tplc="0409001B" w:tentative="1">
      <w:start w:val="1"/>
      <w:numFmt w:val="lowerRoman"/>
      <w:lvlText w:val="%6."/>
      <w:lvlJc w:val="right"/>
      <w:pPr>
        <w:ind w:left="4140" w:hanging="180"/>
      </w:pPr>
      <w:rPr>
        <w:rFonts w:cs="Times New Roman"/>
      </w:rPr>
    </w:lvl>
    <w:lvl w:ilvl="6" w:tplc="0409000F" w:tentative="1">
      <w:start w:val="1"/>
      <w:numFmt w:val="decimal"/>
      <w:lvlText w:val="%7."/>
      <w:lvlJc w:val="left"/>
      <w:pPr>
        <w:ind w:left="4860" w:hanging="360"/>
      </w:pPr>
      <w:rPr>
        <w:rFonts w:cs="Times New Roman"/>
      </w:rPr>
    </w:lvl>
    <w:lvl w:ilvl="7" w:tplc="04090019" w:tentative="1">
      <w:start w:val="1"/>
      <w:numFmt w:val="lowerLetter"/>
      <w:lvlText w:val="%8."/>
      <w:lvlJc w:val="left"/>
      <w:pPr>
        <w:ind w:left="5580" w:hanging="360"/>
      </w:pPr>
      <w:rPr>
        <w:rFonts w:cs="Times New Roman"/>
      </w:rPr>
    </w:lvl>
    <w:lvl w:ilvl="8" w:tplc="0409001B" w:tentative="1">
      <w:start w:val="1"/>
      <w:numFmt w:val="lowerRoman"/>
      <w:lvlText w:val="%9."/>
      <w:lvlJc w:val="right"/>
      <w:pPr>
        <w:ind w:left="6300" w:hanging="180"/>
      </w:pPr>
      <w:rPr>
        <w:rFonts w:cs="Times New Roman"/>
      </w:rPr>
    </w:lvl>
  </w:abstractNum>
  <w:abstractNum w:abstractNumId="21" w15:restartNumberingAfterBreak="0">
    <w:nsid w:val="773A4851"/>
    <w:multiLevelType w:val="multilevel"/>
    <w:tmpl w:val="A5809698"/>
    <w:lvl w:ilvl="0">
      <w:start w:val="1"/>
      <w:numFmt w:val="decimal"/>
      <w:lvlText w:val="(%1)"/>
      <w:lvlJc w:val="left"/>
      <w:pPr>
        <w:ind w:left="720" w:hanging="360"/>
      </w:pPr>
      <w:rPr>
        <w:rFonts w:cs="Times New Roman" w:hint="default"/>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num w:numId="1">
    <w:abstractNumId w:val="16"/>
  </w:num>
  <w:num w:numId="2">
    <w:abstractNumId w:val="2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1"/>
  </w:num>
  <w:num w:numId="14">
    <w:abstractNumId w:val="12"/>
  </w:num>
  <w:num w:numId="15">
    <w:abstractNumId w:val="13"/>
  </w:num>
  <w:num w:numId="16">
    <w:abstractNumId w:val="15"/>
  </w:num>
  <w:num w:numId="17">
    <w:abstractNumId w:val="10"/>
  </w:num>
  <w:num w:numId="18">
    <w:abstractNumId w:val="21"/>
  </w:num>
  <w:num w:numId="19">
    <w:abstractNumId w:val="17"/>
  </w:num>
  <w:num w:numId="20">
    <w:abstractNumId w:val="19"/>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proofState w:spelling="clean" w:grammar="clean"/>
  <w:defaultTabStop w:val="708"/>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OxsLQAAmNzE0tjYyUdpeDU4uLM/DyQAsNaAPf/unssAAAA"/>
  </w:docVars>
  <w:rsids>
    <w:rsidRoot w:val="00E76F9A"/>
    <w:rsid w:val="00000860"/>
    <w:rsid w:val="000079B6"/>
    <w:rsid w:val="00010623"/>
    <w:rsid w:val="00010A77"/>
    <w:rsid w:val="00011FFF"/>
    <w:rsid w:val="00013794"/>
    <w:rsid w:val="00015D5D"/>
    <w:rsid w:val="00017C64"/>
    <w:rsid w:val="00017E2D"/>
    <w:rsid w:val="00017FF7"/>
    <w:rsid w:val="000208FD"/>
    <w:rsid w:val="00020F6F"/>
    <w:rsid w:val="00021895"/>
    <w:rsid w:val="00024B4D"/>
    <w:rsid w:val="00024EA0"/>
    <w:rsid w:val="00027754"/>
    <w:rsid w:val="00027B45"/>
    <w:rsid w:val="0003026A"/>
    <w:rsid w:val="0003046B"/>
    <w:rsid w:val="00031182"/>
    <w:rsid w:val="00031E4D"/>
    <w:rsid w:val="000335B3"/>
    <w:rsid w:val="0003651C"/>
    <w:rsid w:val="00037E64"/>
    <w:rsid w:val="000445B2"/>
    <w:rsid w:val="00044769"/>
    <w:rsid w:val="00045390"/>
    <w:rsid w:val="0004784F"/>
    <w:rsid w:val="00047A4D"/>
    <w:rsid w:val="0005018D"/>
    <w:rsid w:val="00050AD8"/>
    <w:rsid w:val="00050B7C"/>
    <w:rsid w:val="00052A28"/>
    <w:rsid w:val="00053619"/>
    <w:rsid w:val="00055063"/>
    <w:rsid w:val="00056B53"/>
    <w:rsid w:val="0006000A"/>
    <w:rsid w:val="00061519"/>
    <w:rsid w:val="00061634"/>
    <w:rsid w:val="00062213"/>
    <w:rsid w:val="0006296C"/>
    <w:rsid w:val="0006494A"/>
    <w:rsid w:val="00064F96"/>
    <w:rsid w:val="00066D09"/>
    <w:rsid w:val="00073C08"/>
    <w:rsid w:val="00073FCC"/>
    <w:rsid w:val="00074397"/>
    <w:rsid w:val="00074B00"/>
    <w:rsid w:val="000755E3"/>
    <w:rsid w:val="000759A2"/>
    <w:rsid w:val="00076CE4"/>
    <w:rsid w:val="000803BF"/>
    <w:rsid w:val="00080BED"/>
    <w:rsid w:val="000828C7"/>
    <w:rsid w:val="00082E3C"/>
    <w:rsid w:val="00083715"/>
    <w:rsid w:val="000861B7"/>
    <w:rsid w:val="00087260"/>
    <w:rsid w:val="000873CA"/>
    <w:rsid w:val="000874FE"/>
    <w:rsid w:val="00087C82"/>
    <w:rsid w:val="00090F29"/>
    <w:rsid w:val="00091585"/>
    <w:rsid w:val="000922C7"/>
    <w:rsid w:val="00094189"/>
    <w:rsid w:val="0009478B"/>
    <w:rsid w:val="00094851"/>
    <w:rsid w:val="00096B28"/>
    <w:rsid w:val="000A0F34"/>
    <w:rsid w:val="000A1466"/>
    <w:rsid w:val="000A23BE"/>
    <w:rsid w:val="000A2781"/>
    <w:rsid w:val="000A5A02"/>
    <w:rsid w:val="000A782A"/>
    <w:rsid w:val="000B1144"/>
    <w:rsid w:val="000B1ADD"/>
    <w:rsid w:val="000B3012"/>
    <w:rsid w:val="000B35CB"/>
    <w:rsid w:val="000B3878"/>
    <w:rsid w:val="000B4632"/>
    <w:rsid w:val="000B59A3"/>
    <w:rsid w:val="000B6CBA"/>
    <w:rsid w:val="000C0196"/>
    <w:rsid w:val="000C0FE6"/>
    <w:rsid w:val="000C3026"/>
    <w:rsid w:val="000C314B"/>
    <w:rsid w:val="000C382E"/>
    <w:rsid w:val="000C3C57"/>
    <w:rsid w:val="000C52D3"/>
    <w:rsid w:val="000C5E03"/>
    <w:rsid w:val="000C64C5"/>
    <w:rsid w:val="000C6C7C"/>
    <w:rsid w:val="000D0BC9"/>
    <w:rsid w:val="000D6BF1"/>
    <w:rsid w:val="000E0604"/>
    <w:rsid w:val="000E096B"/>
    <w:rsid w:val="000E11A0"/>
    <w:rsid w:val="000E2C12"/>
    <w:rsid w:val="000E2FF1"/>
    <w:rsid w:val="000E7290"/>
    <w:rsid w:val="000E7ACA"/>
    <w:rsid w:val="000E7FDB"/>
    <w:rsid w:val="000F0B19"/>
    <w:rsid w:val="000F1477"/>
    <w:rsid w:val="000F14ED"/>
    <w:rsid w:val="000F21BB"/>
    <w:rsid w:val="000F2F2D"/>
    <w:rsid w:val="000F50EE"/>
    <w:rsid w:val="000F5497"/>
    <w:rsid w:val="000F58DD"/>
    <w:rsid w:val="000F7285"/>
    <w:rsid w:val="001001CA"/>
    <w:rsid w:val="0010177F"/>
    <w:rsid w:val="00105353"/>
    <w:rsid w:val="00105E03"/>
    <w:rsid w:val="00106408"/>
    <w:rsid w:val="00111083"/>
    <w:rsid w:val="001110E8"/>
    <w:rsid w:val="001127AB"/>
    <w:rsid w:val="00113A32"/>
    <w:rsid w:val="00114230"/>
    <w:rsid w:val="00115887"/>
    <w:rsid w:val="00115AA7"/>
    <w:rsid w:val="00116F15"/>
    <w:rsid w:val="00120ED2"/>
    <w:rsid w:val="00121930"/>
    <w:rsid w:val="0012370F"/>
    <w:rsid w:val="00124953"/>
    <w:rsid w:val="00126A48"/>
    <w:rsid w:val="001272E4"/>
    <w:rsid w:val="00130346"/>
    <w:rsid w:val="001318AB"/>
    <w:rsid w:val="0013201D"/>
    <w:rsid w:val="0013284C"/>
    <w:rsid w:val="001334B3"/>
    <w:rsid w:val="00134D8C"/>
    <w:rsid w:val="00136447"/>
    <w:rsid w:val="001372C8"/>
    <w:rsid w:val="00142B5F"/>
    <w:rsid w:val="00143C7F"/>
    <w:rsid w:val="00143EEC"/>
    <w:rsid w:val="001448D8"/>
    <w:rsid w:val="0014496C"/>
    <w:rsid w:val="00144B94"/>
    <w:rsid w:val="0014547F"/>
    <w:rsid w:val="0015081A"/>
    <w:rsid w:val="00150DF8"/>
    <w:rsid w:val="00151D72"/>
    <w:rsid w:val="00152749"/>
    <w:rsid w:val="001539B5"/>
    <w:rsid w:val="00154AE3"/>
    <w:rsid w:val="00155901"/>
    <w:rsid w:val="001561F5"/>
    <w:rsid w:val="0015737C"/>
    <w:rsid w:val="0016180B"/>
    <w:rsid w:val="00161B6B"/>
    <w:rsid w:val="0016301A"/>
    <w:rsid w:val="00163464"/>
    <w:rsid w:val="00165186"/>
    <w:rsid w:val="00165424"/>
    <w:rsid w:val="001663C2"/>
    <w:rsid w:val="00167F90"/>
    <w:rsid w:val="001737A6"/>
    <w:rsid w:val="00176B90"/>
    <w:rsid w:val="00180EEF"/>
    <w:rsid w:val="00182089"/>
    <w:rsid w:val="00182C67"/>
    <w:rsid w:val="0018319B"/>
    <w:rsid w:val="00184D1D"/>
    <w:rsid w:val="00186613"/>
    <w:rsid w:val="001869EF"/>
    <w:rsid w:val="0018781A"/>
    <w:rsid w:val="00190973"/>
    <w:rsid w:val="00190F0F"/>
    <w:rsid w:val="00191E4F"/>
    <w:rsid w:val="0019346B"/>
    <w:rsid w:val="001957C4"/>
    <w:rsid w:val="0019620A"/>
    <w:rsid w:val="00197616"/>
    <w:rsid w:val="001A2079"/>
    <w:rsid w:val="001A20D0"/>
    <w:rsid w:val="001A2E91"/>
    <w:rsid w:val="001A4C7A"/>
    <w:rsid w:val="001A546B"/>
    <w:rsid w:val="001A5BD5"/>
    <w:rsid w:val="001A6924"/>
    <w:rsid w:val="001A6AAF"/>
    <w:rsid w:val="001A6DC2"/>
    <w:rsid w:val="001A6EE3"/>
    <w:rsid w:val="001A7D8A"/>
    <w:rsid w:val="001B0315"/>
    <w:rsid w:val="001B11D2"/>
    <w:rsid w:val="001B13BF"/>
    <w:rsid w:val="001B1457"/>
    <w:rsid w:val="001B2021"/>
    <w:rsid w:val="001B241F"/>
    <w:rsid w:val="001B2F55"/>
    <w:rsid w:val="001B3853"/>
    <w:rsid w:val="001B3AC9"/>
    <w:rsid w:val="001B4689"/>
    <w:rsid w:val="001C01B5"/>
    <w:rsid w:val="001C0A2F"/>
    <w:rsid w:val="001C0A9A"/>
    <w:rsid w:val="001C1272"/>
    <w:rsid w:val="001C1786"/>
    <w:rsid w:val="001C2C19"/>
    <w:rsid w:val="001C5D61"/>
    <w:rsid w:val="001D0C0D"/>
    <w:rsid w:val="001D17C8"/>
    <w:rsid w:val="001D1EB2"/>
    <w:rsid w:val="001D444F"/>
    <w:rsid w:val="001D451D"/>
    <w:rsid w:val="001D5F00"/>
    <w:rsid w:val="001E0842"/>
    <w:rsid w:val="001E0F2D"/>
    <w:rsid w:val="001E0F83"/>
    <w:rsid w:val="001E2BC9"/>
    <w:rsid w:val="001E3C01"/>
    <w:rsid w:val="001E4006"/>
    <w:rsid w:val="001E4FC8"/>
    <w:rsid w:val="001E57B1"/>
    <w:rsid w:val="001F0B8F"/>
    <w:rsid w:val="001F1498"/>
    <w:rsid w:val="001F15BA"/>
    <w:rsid w:val="001F2CCA"/>
    <w:rsid w:val="001F338C"/>
    <w:rsid w:val="001F4340"/>
    <w:rsid w:val="001F479E"/>
    <w:rsid w:val="001F790E"/>
    <w:rsid w:val="001F7E3E"/>
    <w:rsid w:val="002001ED"/>
    <w:rsid w:val="0020278E"/>
    <w:rsid w:val="002029FD"/>
    <w:rsid w:val="00203D1F"/>
    <w:rsid w:val="002045EE"/>
    <w:rsid w:val="00204C2F"/>
    <w:rsid w:val="00206C40"/>
    <w:rsid w:val="00206F40"/>
    <w:rsid w:val="002110E1"/>
    <w:rsid w:val="00211183"/>
    <w:rsid w:val="002116FB"/>
    <w:rsid w:val="00213D77"/>
    <w:rsid w:val="0021445B"/>
    <w:rsid w:val="002164E3"/>
    <w:rsid w:val="00217F99"/>
    <w:rsid w:val="00220959"/>
    <w:rsid w:val="00221AED"/>
    <w:rsid w:val="00224009"/>
    <w:rsid w:val="002243C0"/>
    <w:rsid w:val="002244A2"/>
    <w:rsid w:val="002254B7"/>
    <w:rsid w:val="002326D0"/>
    <w:rsid w:val="0023373F"/>
    <w:rsid w:val="00235D60"/>
    <w:rsid w:val="00236365"/>
    <w:rsid w:val="00236A4A"/>
    <w:rsid w:val="00236CB4"/>
    <w:rsid w:val="00237D08"/>
    <w:rsid w:val="00240156"/>
    <w:rsid w:val="002427B3"/>
    <w:rsid w:val="002427D3"/>
    <w:rsid w:val="00246F6E"/>
    <w:rsid w:val="00251ED5"/>
    <w:rsid w:val="002528F2"/>
    <w:rsid w:val="00253704"/>
    <w:rsid w:val="002551CD"/>
    <w:rsid w:val="00255C1A"/>
    <w:rsid w:val="00256878"/>
    <w:rsid w:val="00256D91"/>
    <w:rsid w:val="00260D85"/>
    <w:rsid w:val="00260F62"/>
    <w:rsid w:val="00261C75"/>
    <w:rsid w:val="00262DB6"/>
    <w:rsid w:val="00267A69"/>
    <w:rsid w:val="00267DF6"/>
    <w:rsid w:val="00270FB6"/>
    <w:rsid w:val="002716DC"/>
    <w:rsid w:val="00272A0A"/>
    <w:rsid w:val="00274728"/>
    <w:rsid w:val="00275EDB"/>
    <w:rsid w:val="00277467"/>
    <w:rsid w:val="00280AC2"/>
    <w:rsid w:val="00280CB9"/>
    <w:rsid w:val="0028215B"/>
    <w:rsid w:val="00282272"/>
    <w:rsid w:val="00282E13"/>
    <w:rsid w:val="00283981"/>
    <w:rsid w:val="0028480E"/>
    <w:rsid w:val="00284A72"/>
    <w:rsid w:val="00284D73"/>
    <w:rsid w:val="002873AC"/>
    <w:rsid w:val="00287BB4"/>
    <w:rsid w:val="00292E6F"/>
    <w:rsid w:val="002933EB"/>
    <w:rsid w:val="002934CA"/>
    <w:rsid w:val="00294A10"/>
    <w:rsid w:val="00296587"/>
    <w:rsid w:val="00296A78"/>
    <w:rsid w:val="002A06FD"/>
    <w:rsid w:val="002A0C33"/>
    <w:rsid w:val="002A1468"/>
    <w:rsid w:val="002A2534"/>
    <w:rsid w:val="002A3680"/>
    <w:rsid w:val="002A5B1C"/>
    <w:rsid w:val="002A6053"/>
    <w:rsid w:val="002A72ED"/>
    <w:rsid w:val="002A7F75"/>
    <w:rsid w:val="002B1D48"/>
    <w:rsid w:val="002B2671"/>
    <w:rsid w:val="002B2F7A"/>
    <w:rsid w:val="002B3437"/>
    <w:rsid w:val="002B3B9D"/>
    <w:rsid w:val="002B5A79"/>
    <w:rsid w:val="002B62F2"/>
    <w:rsid w:val="002B65EB"/>
    <w:rsid w:val="002B6B41"/>
    <w:rsid w:val="002B7343"/>
    <w:rsid w:val="002B78B9"/>
    <w:rsid w:val="002C2282"/>
    <w:rsid w:val="002C2AAA"/>
    <w:rsid w:val="002C2BAE"/>
    <w:rsid w:val="002C6BF5"/>
    <w:rsid w:val="002C723C"/>
    <w:rsid w:val="002C7DB7"/>
    <w:rsid w:val="002D50E4"/>
    <w:rsid w:val="002D67D5"/>
    <w:rsid w:val="002D7971"/>
    <w:rsid w:val="002D7BFF"/>
    <w:rsid w:val="002D7E67"/>
    <w:rsid w:val="002E0845"/>
    <w:rsid w:val="002E2969"/>
    <w:rsid w:val="002E2FAF"/>
    <w:rsid w:val="002E3665"/>
    <w:rsid w:val="002E46E3"/>
    <w:rsid w:val="002E5577"/>
    <w:rsid w:val="002E5E86"/>
    <w:rsid w:val="002E6476"/>
    <w:rsid w:val="002E6A06"/>
    <w:rsid w:val="002F044E"/>
    <w:rsid w:val="002F0625"/>
    <w:rsid w:val="002F3104"/>
    <w:rsid w:val="002F4858"/>
    <w:rsid w:val="002F66D9"/>
    <w:rsid w:val="002F6B56"/>
    <w:rsid w:val="00300E58"/>
    <w:rsid w:val="0030129F"/>
    <w:rsid w:val="0030343E"/>
    <w:rsid w:val="00303D88"/>
    <w:rsid w:val="00303E8A"/>
    <w:rsid w:val="00305310"/>
    <w:rsid w:val="0030560E"/>
    <w:rsid w:val="00305BF7"/>
    <w:rsid w:val="00305C7B"/>
    <w:rsid w:val="00307018"/>
    <w:rsid w:val="003075D7"/>
    <w:rsid w:val="003075E5"/>
    <w:rsid w:val="00310A96"/>
    <w:rsid w:val="00310CE5"/>
    <w:rsid w:val="00310E01"/>
    <w:rsid w:val="00311AC0"/>
    <w:rsid w:val="00316437"/>
    <w:rsid w:val="00316B24"/>
    <w:rsid w:val="00322294"/>
    <w:rsid w:val="003227D3"/>
    <w:rsid w:val="00322B0F"/>
    <w:rsid w:val="003232D3"/>
    <w:rsid w:val="00323D55"/>
    <w:rsid w:val="00324AD2"/>
    <w:rsid w:val="003254EF"/>
    <w:rsid w:val="00332B89"/>
    <w:rsid w:val="00333105"/>
    <w:rsid w:val="00333CC5"/>
    <w:rsid w:val="00333E35"/>
    <w:rsid w:val="003340BB"/>
    <w:rsid w:val="003347EB"/>
    <w:rsid w:val="00335245"/>
    <w:rsid w:val="003360DF"/>
    <w:rsid w:val="0034091F"/>
    <w:rsid w:val="003412D3"/>
    <w:rsid w:val="00342749"/>
    <w:rsid w:val="00343A17"/>
    <w:rsid w:val="00343BB9"/>
    <w:rsid w:val="00344B44"/>
    <w:rsid w:val="00346EB3"/>
    <w:rsid w:val="00347120"/>
    <w:rsid w:val="00350442"/>
    <w:rsid w:val="003513C0"/>
    <w:rsid w:val="00351A96"/>
    <w:rsid w:val="00351EEF"/>
    <w:rsid w:val="003542DE"/>
    <w:rsid w:val="003542FA"/>
    <w:rsid w:val="003548BF"/>
    <w:rsid w:val="003557BA"/>
    <w:rsid w:val="00356EBF"/>
    <w:rsid w:val="00356FB4"/>
    <w:rsid w:val="00357B70"/>
    <w:rsid w:val="003658AE"/>
    <w:rsid w:val="00365C84"/>
    <w:rsid w:val="0036773A"/>
    <w:rsid w:val="0037039D"/>
    <w:rsid w:val="003709F4"/>
    <w:rsid w:val="00372353"/>
    <w:rsid w:val="0037334E"/>
    <w:rsid w:val="00373A1C"/>
    <w:rsid w:val="003753F3"/>
    <w:rsid w:val="0037548B"/>
    <w:rsid w:val="00375AD0"/>
    <w:rsid w:val="00376158"/>
    <w:rsid w:val="003776AE"/>
    <w:rsid w:val="00377C0F"/>
    <w:rsid w:val="00377DD0"/>
    <w:rsid w:val="00381769"/>
    <w:rsid w:val="003821B1"/>
    <w:rsid w:val="003836B9"/>
    <w:rsid w:val="0038647C"/>
    <w:rsid w:val="0039062D"/>
    <w:rsid w:val="003914F6"/>
    <w:rsid w:val="003932BA"/>
    <w:rsid w:val="00394272"/>
    <w:rsid w:val="003950D5"/>
    <w:rsid w:val="00396DE1"/>
    <w:rsid w:val="0039706A"/>
    <w:rsid w:val="003A1147"/>
    <w:rsid w:val="003A14E3"/>
    <w:rsid w:val="003A1A4A"/>
    <w:rsid w:val="003A26D1"/>
    <w:rsid w:val="003A35F7"/>
    <w:rsid w:val="003A41AD"/>
    <w:rsid w:val="003A4E90"/>
    <w:rsid w:val="003A68B4"/>
    <w:rsid w:val="003A74D7"/>
    <w:rsid w:val="003A7FBC"/>
    <w:rsid w:val="003B09B9"/>
    <w:rsid w:val="003B0B10"/>
    <w:rsid w:val="003B17D3"/>
    <w:rsid w:val="003B1DA9"/>
    <w:rsid w:val="003B2E66"/>
    <w:rsid w:val="003B4320"/>
    <w:rsid w:val="003B525F"/>
    <w:rsid w:val="003B5E43"/>
    <w:rsid w:val="003B7DE7"/>
    <w:rsid w:val="003C053C"/>
    <w:rsid w:val="003C2B93"/>
    <w:rsid w:val="003C4112"/>
    <w:rsid w:val="003C464A"/>
    <w:rsid w:val="003C629B"/>
    <w:rsid w:val="003D2ABA"/>
    <w:rsid w:val="003D69CA"/>
    <w:rsid w:val="003E0ECD"/>
    <w:rsid w:val="003E15BB"/>
    <w:rsid w:val="003E1C6B"/>
    <w:rsid w:val="003E5A04"/>
    <w:rsid w:val="003E70CF"/>
    <w:rsid w:val="003F5601"/>
    <w:rsid w:val="003F600C"/>
    <w:rsid w:val="003F79DA"/>
    <w:rsid w:val="003F7D42"/>
    <w:rsid w:val="003F7FB1"/>
    <w:rsid w:val="0040172E"/>
    <w:rsid w:val="00402108"/>
    <w:rsid w:val="00403041"/>
    <w:rsid w:val="00404492"/>
    <w:rsid w:val="00404D89"/>
    <w:rsid w:val="00405FAE"/>
    <w:rsid w:val="0041076F"/>
    <w:rsid w:val="00411601"/>
    <w:rsid w:val="0041166F"/>
    <w:rsid w:val="004117EC"/>
    <w:rsid w:val="004121B0"/>
    <w:rsid w:val="0041347E"/>
    <w:rsid w:val="00413B14"/>
    <w:rsid w:val="00414ED4"/>
    <w:rsid w:val="004158D6"/>
    <w:rsid w:val="00416892"/>
    <w:rsid w:val="00416AE5"/>
    <w:rsid w:val="00416BEE"/>
    <w:rsid w:val="004174F0"/>
    <w:rsid w:val="00417F0C"/>
    <w:rsid w:val="004207AD"/>
    <w:rsid w:val="00420C8D"/>
    <w:rsid w:val="004223B8"/>
    <w:rsid w:val="00422728"/>
    <w:rsid w:val="004247FE"/>
    <w:rsid w:val="004264CA"/>
    <w:rsid w:val="00426760"/>
    <w:rsid w:val="0042777F"/>
    <w:rsid w:val="00430E9B"/>
    <w:rsid w:val="00433359"/>
    <w:rsid w:val="0043397C"/>
    <w:rsid w:val="00434A4E"/>
    <w:rsid w:val="00436A4D"/>
    <w:rsid w:val="004370F2"/>
    <w:rsid w:val="00437FF9"/>
    <w:rsid w:val="004409DC"/>
    <w:rsid w:val="00441123"/>
    <w:rsid w:val="00441EE7"/>
    <w:rsid w:val="00444359"/>
    <w:rsid w:val="00445D06"/>
    <w:rsid w:val="004462BC"/>
    <w:rsid w:val="00446445"/>
    <w:rsid w:val="0045003B"/>
    <w:rsid w:val="00451E0C"/>
    <w:rsid w:val="0045271D"/>
    <w:rsid w:val="00455E24"/>
    <w:rsid w:val="00456A1E"/>
    <w:rsid w:val="0045759F"/>
    <w:rsid w:val="00460F42"/>
    <w:rsid w:val="00462D60"/>
    <w:rsid w:val="00463696"/>
    <w:rsid w:val="004644BE"/>
    <w:rsid w:val="00466415"/>
    <w:rsid w:val="00466706"/>
    <w:rsid w:val="00466A6F"/>
    <w:rsid w:val="00467D1F"/>
    <w:rsid w:val="00470CC7"/>
    <w:rsid w:val="00471952"/>
    <w:rsid w:val="00472F0C"/>
    <w:rsid w:val="004753BE"/>
    <w:rsid w:val="00475BB1"/>
    <w:rsid w:val="004764AD"/>
    <w:rsid w:val="004768ED"/>
    <w:rsid w:val="004779C7"/>
    <w:rsid w:val="00480832"/>
    <w:rsid w:val="00482501"/>
    <w:rsid w:val="0048550D"/>
    <w:rsid w:val="004857A7"/>
    <w:rsid w:val="00492150"/>
    <w:rsid w:val="00492C46"/>
    <w:rsid w:val="004938A4"/>
    <w:rsid w:val="00495042"/>
    <w:rsid w:val="00495176"/>
    <w:rsid w:val="00496520"/>
    <w:rsid w:val="004A03A9"/>
    <w:rsid w:val="004A04A5"/>
    <w:rsid w:val="004A04E5"/>
    <w:rsid w:val="004A2C24"/>
    <w:rsid w:val="004A4D17"/>
    <w:rsid w:val="004A6DED"/>
    <w:rsid w:val="004B2586"/>
    <w:rsid w:val="004B2C29"/>
    <w:rsid w:val="004B3068"/>
    <w:rsid w:val="004B3332"/>
    <w:rsid w:val="004B445B"/>
    <w:rsid w:val="004B582A"/>
    <w:rsid w:val="004B767A"/>
    <w:rsid w:val="004B7E3B"/>
    <w:rsid w:val="004C3900"/>
    <w:rsid w:val="004C6265"/>
    <w:rsid w:val="004D0100"/>
    <w:rsid w:val="004D3EA6"/>
    <w:rsid w:val="004E0728"/>
    <w:rsid w:val="004E1C3D"/>
    <w:rsid w:val="004E1E9A"/>
    <w:rsid w:val="004E3D9A"/>
    <w:rsid w:val="004E4DAA"/>
    <w:rsid w:val="004E56FD"/>
    <w:rsid w:val="004E61B7"/>
    <w:rsid w:val="004E7A62"/>
    <w:rsid w:val="004F09FD"/>
    <w:rsid w:val="004F1DC2"/>
    <w:rsid w:val="004F2193"/>
    <w:rsid w:val="004F4FAF"/>
    <w:rsid w:val="004F5D7B"/>
    <w:rsid w:val="004F6833"/>
    <w:rsid w:val="004F6927"/>
    <w:rsid w:val="004F6B84"/>
    <w:rsid w:val="0050062E"/>
    <w:rsid w:val="00503DB9"/>
    <w:rsid w:val="00504016"/>
    <w:rsid w:val="00505B58"/>
    <w:rsid w:val="005060CB"/>
    <w:rsid w:val="0051249C"/>
    <w:rsid w:val="0051343B"/>
    <w:rsid w:val="005136C3"/>
    <w:rsid w:val="00514158"/>
    <w:rsid w:val="00514255"/>
    <w:rsid w:val="005147A5"/>
    <w:rsid w:val="00515E1C"/>
    <w:rsid w:val="00516799"/>
    <w:rsid w:val="005208BA"/>
    <w:rsid w:val="0052259E"/>
    <w:rsid w:val="00522D27"/>
    <w:rsid w:val="00523DAF"/>
    <w:rsid w:val="00524257"/>
    <w:rsid w:val="00525111"/>
    <w:rsid w:val="00526D24"/>
    <w:rsid w:val="00527114"/>
    <w:rsid w:val="005339F9"/>
    <w:rsid w:val="005354EA"/>
    <w:rsid w:val="00537402"/>
    <w:rsid w:val="0054017A"/>
    <w:rsid w:val="00540714"/>
    <w:rsid w:val="00540D4E"/>
    <w:rsid w:val="00541667"/>
    <w:rsid w:val="00543082"/>
    <w:rsid w:val="005448FC"/>
    <w:rsid w:val="0054578B"/>
    <w:rsid w:val="005471B9"/>
    <w:rsid w:val="00547636"/>
    <w:rsid w:val="00547BA4"/>
    <w:rsid w:val="00554336"/>
    <w:rsid w:val="00554567"/>
    <w:rsid w:val="00554EED"/>
    <w:rsid w:val="00556226"/>
    <w:rsid w:val="005616E5"/>
    <w:rsid w:val="00561BF2"/>
    <w:rsid w:val="005641D8"/>
    <w:rsid w:val="00564828"/>
    <w:rsid w:val="00565EF5"/>
    <w:rsid w:val="0056701F"/>
    <w:rsid w:val="0057075B"/>
    <w:rsid w:val="005714B3"/>
    <w:rsid w:val="0057218E"/>
    <w:rsid w:val="00576717"/>
    <w:rsid w:val="0058016A"/>
    <w:rsid w:val="00580488"/>
    <w:rsid w:val="00582872"/>
    <w:rsid w:val="00584D4A"/>
    <w:rsid w:val="0058655C"/>
    <w:rsid w:val="00586AD7"/>
    <w:rsid w:val="005907F5"/>
    <w:rsid w:val="0059117B"/>
    <w:rsid w:val="00597E6A"/>
    <w:rsid w:val="005A0D61"/>
    <w:rsid w:val="005A0EBA"/>
    <w:rsid w:val="005A1218"/>
    <w:rsid w:val="005A1AAD"/>
    <w:rsid w:val="005A1DB2"/>
    <w:rsid w:val="005A446E"/>
    <w:rsid w:val="005A7967"/>
    <w:rsid w:val="005A7B3D"/>
    <w:rsid w:val="005B0EDD"/>
    <w:rsid w:val="005B13EE"/>
    <w:rsid w:val="005B172B"/>
    <w:rsid w:val="005B21E1"/>
    <w:rsid w:val="005B33EF"/>
    <w:rsid w:val="005B5C0F"/>
    <w:rsid w:val="005B5F57"/>
    <w:rsid w:val="005C0B08"/>
    <w:rsid w:val="005C16B8"/>
    <w:rsid w:val="005C35E0"/>
    <w:rsid w:val="005C5626"/>
    <w:rsid w:val="005C79FA"/>
    <w:rsid w:val="005D0678"/>
    <w:rsid w:val="005D1304"/>
    <w:rsid w:val="005D1F56"/>
    <w:rsid w:val="005D3914"/>
    <w:rsid w:val="005D3D52"/>
    <w:rsid w:val="005D41EC"/>
    <w:rsid w:val="005D4635"/>
    <w:rsid w:val="005D6515"/>
    <w:rsid w:val="005D7512"/>
    <w:rsid w:val="005D7602"/>
    <w:rsid w:val="005D7AD1"/>
    <w:rsid w:val="005D7EC5"/>
    <w:rsid w:val="005E13B8"/>
    <w:rsid w:val="005E1704"/>
    <w:rsid w:val="005E5EFE"/>
    <w:rsid w:val="005E6181"/>
    <w:rsid w:val="005E71E6"/>
    <w:rsid w:val="005E7CA7"/>
    <w:rsid w:val="005E7CDE"/>
    <w:rsid w:val="005F0C97"/>
    <w:rsid w:val="005F1DF5"/>
    <w:rsid w:val="005F369B"/>
    <w:rsid w:val="005F4612"/>
    <w:rsid w:val="005F571C"/>
    <w:rsid w:val="005F6937"/>
    <w:rsid w:val="005F7012"/>
    <w:rsid w:val="005F790B"/>
    <w:rsid w:val="0060024E"/>
    <w:rsid w:val="00601440"/>
    <w:rsid w:val="00601673"/>
    <w:rsid w:val="006038EF"/>
    <w:rsid w:val="00603CF8"/>
    <w:rsid w:val="006048FC"/>
    <w:rsid w:val="00605A61"/>
    <w:rsid w:val="00605FD1"/>
    <w:rsid w:val="00606D0F"/>
    <w:rsid w:val="00607B3D"/>
    <w:rsid w:val="006105E0"/>
    <w:rsid w:val="00610CD8"/>
    <w:rsid w:val="00611F4D"/>
    <w:rsid w:val="00614816"/>
    <w:rsid w:val="00614D38"/>
    <w:rsid w:val="00616935"/>
    <w:rsid w:val="00617582"/>
    <w:rsid w:val="00617F90"/>
    <w:rsid w:val="0062049C"/>
    <w:rsid w:val="00620D80"/>
    <w:rsid w:val="00621ED5"/>
    <w:rsid w:val="00623FBA"/>
    <w:rsid w:val="00633BC4"/>
    <w:rsid w:val="006340F4"/>
    <w:rsid w:val="0063742D"/>
    <w:rsid w:val="00640677"/>
    <w:rsid w:val="00640EA8"/>
    <w:rsid w:val="0064257C"/>
    <w:rsid w:val="00644362"/>
    <w:rsid w:val="006443FF"/>
    <w:rsid w:val="00646874"/>
    <w:rsid w:val="00647971"/>
    <w:rsid w:val="00650836"/>
    <w:rsid w:val="00651FF9"/>
    <w:rsid w:val="0065230F"/>
    <w:rsid w:val="006529FE"/>
    <w:rsid w:val="006537A9"/>
    <w:rsid w:val="00654557"/>
    <w:rsid w:val="00655076"/>
    <w:rsid w:val="00656D3E"/>
    <w:rsid w:val="006572F2"/>
    <w:rsid w:val="006606BD"/>
    <w:rsid w:val="00660F68"/>
    <w:rsid w:val="0066119C"/>
    <w:rsid w:val="00662A2C"/>
    <w:rsid w:val="00663463"/>
    <w:rsid w:val="00664AC2"/>
    <w:rsid w:val="00665638"/>
    <w:rsid w:val="00665CBC"/>
    <w:rsid w:val="00671F68"/>
    <w:rsid w:val="006727EC"/>
    <w:rsid w:val="0067316F"/>
    <w:rsid w:val="006747FA"/>
    <w:rsid w:val="0067520F"/>
    <w:rsid w:val="00677BAA"/>
    <w:rsid w:val="00677DEF"/>
    <w:rsid w:val="00680461"/>
    <w:rsid w:val="00680AC8"/>
    <w:rsid w:val="00682828"/>
    <w:rsid w:val="00682B8E"/>
    <w:rsid w:val="00682C18"/>
    <w:rsid w:val="00685919"/>
    <w:rsid w:val="006859F2"/>
    <w:rsid w:val="00687A5A"/>
    <w:rsid w:val="00690FBE"/>
    <w:rsid w:val="00691807"/>
    <w:rsid w:val="00692667"/>
    <w:rsid w:val="0069297C"/>
    <w:rsid w:val="00693063"/>
    <w:rsid w:val="00693EDC"/>
    <w:rsid w:val="00694E6B"/>
    <w:rsid w:val="0069607A"/>
    <w:rsid w:val="006973CB"/>
    <w:rsid w:val="006A2306"/>
    <w:rsid w:val="006A254B"/>
    <w:rsid w:val="006A2BCB"/>
    <w:rsid w:val="006A43AA"/>
    <w:rsid w:val="006A553B"/>
    <w:rsid w:val="006A558B"/>
    <w:rsid w:val="006A5BAD"/>
    <w:rsid w:val="006A683F"/>
    <w:rsid w:val="006B1213"/>
    <w:rsid w:val="006B1EBB"/>
    <w:rsid w:val="006B2046"/>
    <w:rsid w:val="006B2A17"/>
    <w:rsid w:val="006B3E4A"/>
    <w:rsid w:val="006B3EA0"/>
    <w:rsid w:val="006B5064"/>
    <w:rsid w:val="006B5C40"/>
    <w:rsid w:val="006B5FFE"/>
    <w:rsid w:val="006C445A"/>
    <w:rsid w:val="006C4FF6"/>
    <w:rsid w:val="006D1681"/>
    <w:rsid w:val="006D1E94"/>
    <w:rsid w:val="006D1FA1"/>
    <w:rsid w:val="006D286E"/>
    <w:rsid w:val="006D38A9"/>
    <w:rsid w:val="006D4875"/>
    <w:rsid w:val="006D4AA7"/>
    <w:rsid w:val="006D5B7B"/>
    <w:rsid w:val="006D66B8"/>
    <w:rsid w:val="006D7857"/>
    <w:rsid w:val="006E0118"/>
    <w:rsid w:val="006E02AA"/>
    <w:rsid w:val="006E04E7"/>
    <w:rsid w:val="006E164F"/>
    <w:rsid w:val="006E196B"/>
    <w:rsid w:val="006E1E98"/>
    <w:rsid w:val="006E5248"/>
    <w:rsid w:val="006E603E"/>
    <w:rsid w:val="006E79F5"/>
    <w:rsid w:val="006F0760"/>
    <w:rsid w:val="006F1F99"/>
    <w:rsid w:val="006F3405"/>
    <w:rsid w:val="006F5752"/>
    <w:rsid w:val="006F65A5"/>
    <w:rsid w:val="006F6C36"/>
    <w:rsid w:val="006F6DD1"/>
    <w:rsid w:val="006F78F3"/>
    <w:rsid w:val="007044AC"/>
    <w:rsid w:val="00704575"/>
    <w:rsid w:val="00705829"/>
    <w:rsid w:val="0070771D"/>
    <w:rsid w:val="007115C9"/>
    <w:rsid w:val="007119F5"/>
    <w:rsid w:val="00713D9A"/>
    <w:rsid w:val="00715509"/>
    <w:rsid w:val="007160F9"/>
    <w:rsid w:val="00716227"/>
    <w:rsid w:val="007164CD"/>
    <w:rsid w:val="00716C60"/>
    <w:rsid w:val="00717841"/>
    <w:rsid w:val="00717BEC"/>
    <w:rsid w:val="00720E48"/>
    <w:rsid w:val="00721747"/>
    <w:rsid w:val="00722F15"/>
    <w:rsid w:val="00722F43"/>
    <w:rsid w:val="0072341E"/>
    <w:rsid w:val="00723545"/>
    <w:rsid w:val="0072552C"/>
    <w:rsid w:val="0072581D"/>
    <w:rsid w:val="007258F0"/>
    <w:rsid w:val="00726315"/>
    <w:rsid w:val="0073121E"/>
    <w:rsid w:val="007314ED"/>
    <w:rsid w:val="0073550B"/>
    <w:rsid w:val="00737DEE"/>
    <w:rsid w:val="007401CA"/>
    <w:rsid w:val="0074090C"/>
    <w:rsid w:val="0074193B"/>
    <w:rsid w:val="00741E01"/>
    <w:rsid w:val="00742E13"/>
    <w:rsid w:val="007433C8"/>
    <w:rsid w:val="007439E2"/>
    <w:rsid w:val="00745BF3"/>
    <w:rsid w:val="00746634"/>
    <w:rsid w:val="0075067F"/>
    <w:rsid w:val="00753B16"/>
    <w:rsid w:val="007550DE"/>
    <w:rsid w:val="00756227"/>
    <w:rsid w:val="00756785"/>
    <w:rsid w:val="007569AE"/>
    <w:rsid w:val="0076134E"/>
    <w:rsid w:val="007623B8"/>
    <w:rsid w:val="00762765"/>
    <w:rsid w:val="00764C18"/>
    <w:rsid w:val="00765FB1"/>
    <w:rsid w:val="007670C8"/>
    <w:rsid w:val="00767FE8"/>
    <w:rsid w:val="007709B4"/>
    <w:rsid w:val="00772E39"/>
    <w:rsid w:val="00776C07"/>
    <w:rsid w:val="007828F9"/>
    <w:rsid w:val="007848E7"/>
    <w:rsid w:val="007866A1"/>
    <w:rsid w:val="00786AD0"/>
    <w:rsid w:val="007878C5"/>
    <w:rsid w:val="00787E68"/>
    <w:rsid w:val="0079074E"/>
    <w:rsid w:val="0079164D"/>
    <w:rsid w:val="00793563"/>
    <w:rsid w:val="00794012"/>
    <w:rsid w:val="00797BB9"/>
    <w:rsid w:val="007A10D9"/>
    <w:rsid w:val="007A1BFC"/>
    <w:rsid w:val="007A27FD"/>
    <w:rsid w:val="007A4451"/>
    <w:rsid w:val="007A627C"/>
    <w:rsid w:val="007B0300"/>
    <w:rsid w:val="007B2228"/>
    <w:rsid w:val="007B26E2"/>
    <w:rsid w:val="007B5486"/>
    <w:rsid w:val="007B6829"/>
    <w:rsid w:val="007B6E42"/>
    <w:rsid w:val="007B7127"/>
    <w:rsid w:val="007B7148"/>
    <w:rsid w:val="007B7F30"/>
    <w:rsid w:val="007C067F"/>
    <w:rsid w:val="007C0EE7"/>
    <w:rsid w:val="007C20A6"/>
    <w:rsid w:val="007C3935"/>
    <w:rsid w:val="007C4CA5"/>
    <w:rsid w:val="007C7282"/>
    <w:rsid w:val="007D3E9C"/>
    <w:rsid w:val="007D4A74"/>
    <w:rsid w:val="007D55EE"/>
    <w:rsid w:val="007D5BC6"/>
    <w:rsid w:val="007D6C00"/>
    <w:rsid w:val="007E134D"/>
    <w:rsid w:val="007E247F"/>
    <w:rsid w:val="007F048E"/>
    <w:rsid w:val="007F0821"/>
    <w:rsid w:val="007F1835"/>
    <w:rsid w:val="007F18DD"/>
    <w:rsid w:val="007F3298"/>
    <w:rsid w:val="007F35D0"/>
    <w:rsid w:val="007F4753"/>
    <w:rsid w:val="007F5DB4"/>
    <w:rsid w:val="007F67FB"/>
    <w:rsid w:val="007F7F00"/>
    <w:rsid w:val="00800D1E"/>
    <w:rsid w:val="00801798"/>
    <w:rsid w:val="0080484C"/>
    <w:rsid w:val="008060A2"/>
    <w:rsid w:val="00806132"/>
    <w:rsid w:val="00806971"/>
    <w:rsid w:val="00807312"/>
    <w:rsid w:val="00807832"/>
    <w:rsid w:val="0081008A"/>
    <w:rsid w:val="00810C94"/>
    <w:rsid w:val="008135B7"/>
    <w:rsid w:val="00813C84"/>
    <w:rsid w:val="00817709"/>
    <w:rsid w:val="00817CC0"/>
    <w:rsid w:val="008203F3"/>
    <w:rsid w:val="00820690"/>
    <w:rsid w:val="008212AA"/>
    <w:rsid w:val="00822229"/>
    <w:rsid w:val="00823C80"/>
    <w:rsid w:val="00823E0E"/>
    <w:rsid w:val="00825D16"/>
    <w:rsid w:val="00826CED"/>
    <w:rsid w:val="0082702E"/>
    <w:rsid w:val="00827E8D"/>
    <w:rsid w:val="00830A21"/>
    <w:rsid w:val="0083199C"/>
    <w:rsid w:val="00833F76"/>
    <w:rsid w:val="00834ACD"/>
    <w:rsid w:val="00836A9C"/>
    <w:rsid w:val="00837E27"/>
    <w:rsid w:val="00840387"/>
    <w:rsid w:val="0084154A"/>
    <w:rsid w:val="00841CAE"/>
    <w:rsid w:val="0084457B"/>
    <w:rsid w:val="00846B77"/>
    <w:rsid w:val="00847955"/>
    <w:rsid w:val="0085104F"/>
    <w:rsid w:val="0086230C"/>
    <w:rsid w:val="00862BFC"/>
    <w:rsid w:val="0086395D"/>
    <w:rsid w:val="00863AB5"/>
    <w:rsid w:val="00864A30"/>
    <w:rsid w:val="0086509F"/>
    <w:rsid w:val="00865806"/>
    <w:rsid w:val="00866009"/>
    <w:rsid w:val="008662D7"/>
    <w:rsid w:val="008668B9"/>
    <w:rsid w:val="00867121"/>
    <w:rsid w:val="008708C8"/>
    <w:rsid w:val="00871821"/>
    <w:rsid w:val="00872EA5"/>
    <w:rsid w:val="00874499"/>
    <w:rsid w:val="008744A5"/>
    <w:rsid w:val="00874B1B"/>
    <w:rsid w:val="00876543"/>
    <w:rsid w:val="008774F8"/>
    <w:rsid w:val="008820D8"/>
    <w:rsid w:val="00883633"/>
    <w:rsid w:val="00884F89"/>
    <w:rsid w:val="0088554B"/>
    <w:rsid w:val="0088564A"/>
    <w:rsid w:val="00885B20"/>
    <w:rsid w:val="00890521"/>
    <w:rsid w:val="00892B29"/>
    <w:rsid w:val="0089427A"/>
    <w:rsid w:val="00895DBD"/>
    <w:rsid w:val="008961E2"/>
    <w:rsid w:val="008A0391"/>
    <w:rsid w:val="008A0D9A"/>
    <w:rsid w:val="008A0DB0"/>
    <w:rsid w:val="008A1241"/>
    <w:rsid w:val="008A215A"/>
    <w:rsid w:val="008A356E"/>
    <w:rsid w:val="008A3A8C"/>
    <w:rsid w:val="008A479B"/>
    <w:rsid w:val="008A50C6"/>
    <w:rsid w:val="008B0B32"/>
    <w:rsid w:val="008B35BF"/>
    <w:rsid w:val="008B36AB"/>
    <w:rsid w:val="008B3F6A"/>
    <w:rsid w:val="008B4E91"/>
    <w:rsid w:val="008B55EE"/>
    <w:rsid w:val="008B5FC2"/>
    <w:rsid w:val="008B79CC"/>
    <w:rsid w:val="008C06F1"/>
    <w:rsid w:val="008C0D57"/>
    <w:rsid w:val="008C0ECD"/>
    <w:rsid w:val="008C1E88"/>
    <w:rsid w:val="008C2EFB"/>
    <w:rsid w:val="008C45C6"/>
    <w:rsid w:val="008C4BF2"/>
    <w:rsid w:val="008C52FF"/>
    <w:rsid w:val="008C6719"/>
    <w:rsid w:val="008D160E"/>
    <w:rsid w:val="008D1674"/>
    <w:rsid w:val="008D3109"/>
    <w:rsid w:val="008D31F8"/>
    <w:rsid w:val="008D3B73"/>
    <w:rsid w:val="008D560F"/>
    <w:rsid w:val="008D6AEE"/>
    <w:rsid w:val="008D7C8F"/>
    <w:rsid w:val="008E056B"/>
    <w:rsid w:val="008E05CF"/>
    <w:rsid w:val="008E1D25"/>
    <w:rsid w:val="008E2F35"/>
    <w:rsid w:val="008E38CD"/>
    <w:rsid w:val="008E5D11"/>
    <w:rsid w:val="008E727C"/>
    <w:rsid w:val="008E7876"/>
    <w:rsid w:val="008F0100"/>
    <w:rsid w:val="008F044A"/>
    <w:rsid w:val="008F0FD9"/>
    <w:rsid w:val="008F2133"/>
    <w:rsid w:val="008F3E00"/>
    <w:rsid w:val="008F4928"/>
    <w:rsid w:val="008F4E84"/>
    <w:rsid w:val="008F5BE1"/>
    <w:rsid w:val="008F6B61"/>
    <w:rsid w:val="008F7ABB"/>
    <w:rsid w:val="00900444"/>
    <w:rsid w:val="00900E66"/>
    <w:rsid w:val="00904488"/>
    <w:rsid w:val="00905980"/>
    <w:rsid w:val="009065B3"/>
    <w:rsid w:val="00907D4B"/>
    <w:rsid w:val="00910B0B"/>
    <w:rsid w:val="00913012"/>
    <w:rsid w:val="0091469A"/>
    <w:rsid w:val="009151E5"/>
    <w:rsid w:val="00916ABC"/>
    <w:rsid w:val="00916E05"/>
    <w:rsid w:val="00921462"/>
    <w:rsid w:val="00921499"/>
    <w:rsid w:val="00923692"/>
    <w:rsid w:val="009240FA"/>
    <w:rsid w:val="0092578F"/>
    <w:rsid w:val="00926706"/>
    <w:rsid w:val="00927203"/>
    <w:rsid w:val="00931304"/>
    <w:rsid w:val="0093318C"/>
    <w:rsid w:val="00935C63"/>
    <w:rsid w:val="0093677C"/>
    <w:rsid w:val="00936EBD"/>
    <w:rsid w:val="00937AE0"/>
    <w:rsid w:val="00937E05"/>
    <w:rsid w:val="00940379"/>
    <w:rsid w:val="00941731"/>
    <w:rsid w:val="0094303B"/>
    <w:rsid w:val="00944D90"/>
    <w:rsid w:val="00945580"/>
    <w:rsid w:val="009474CA"/>
    <w:rsid w:val="0095023E"/>
    <w:rsid w:val="00950717"/>
    <w:rsid w:val="00950CA6"/>
    <w:rsid w:val="009534EB"/>
    <w:rsid w:val="00954340"/>
    <w:rsid w:val="00956234"/>
    <w:rsid w:val="009576E6"/>
    <w:rsid w:val="00960D30"/>
    <w:rsid w:val="00965188"/>
    <w:rsid w:val="0096692C"/>
    <w:rsid w:val="00967054"/>
    <w:rsid w:val="0096766B"/>
    <w:rsid w:val="00967FD0"/>
    <w:rsid w:val="00971CDB"/>
    <w:rsid w:val="00971F4D"/>
    <w:rsid w:val="009726A4"/>
    <w:rsid w:val="00973716"/>
    <w:rsid w:val="009741C6"/>
    <w:rsid w:val="00974611"/>
    <w:rsid w:val="0097655C"/>
    <w:rsid w:val="00976FE3"/>
    <w:rsid w:val="0098046E"/>
    <w:rsid w:val="00980F00"/>
    <w:rsid w:val="0098207A"/>
    <w:rsid w:val="0098269C"/>
    <w:rsid w:val="00982770"/>
    <w:rsid w:val="009833A5"/>
    <w:rsid w:val="009838B9"/>
    <w:rsid w:val="00984EAF"/>
    <w:rsid w:val="00985407"/>
    <w:rsid w:val="0098645D"/>
    <w:rsid w:val="009929A2"/>
    <w:rsid w:val="00992C36"/>
    <w:rsid w:val="00994730"/>
    <w:rsid w:val="009976CF"/>
    <w:rsid w:val="0099782A"/>
    <w:rsid w:val="009A0780"/>
    <w:rsid w:val="009A0A95"/>
    <w:rsid w:val="009A3E0F"/>
    <w:rsid w:val="009A4203"/>
    <w:rsid w:val="009A7426"/>
    <w:rsid w:val="009B0463"/>
    <w:rsid w:val="009B04E0"/>
    <w:rsid w:val="009B25DA"/>
    <w:rsid w:val="009B3D30"/>
    <w:rsid w:val="009B3DE2"/>
    <w:rsid w:val="009B483D"/>
    <w:rsid w:val="009B4DB6"/>
    <w:rsid w:val="009B730D"/>
    <w:rsid w:val="009C0283"/>
    <w:rsid w:val="009C45B5"/>
    <w:rsid w:val="009C5404"/>
    <w:rsid w:val="009D0FBC"/>
    <w:rsid w:val="009D15AD"/>
    <w:rsid w:val="009D15C8"/>
    <w:rsid w:val="009D2AA1"/>
    <w:rsid w:val="009D32AC"/>
    <w:rsid w:val="009D348A"/>
    <w:rsid w:val="009D4B83"/>
    <w:rsid w:val="009D6A5A"/>
    <w:rsid w:val="009D6AEB"/>
    <w:rsid w:val="009D7CCE"/>
    <w:rsid w:val="009E041F"/>
    <w:rsid w:val="009E1991"/>
    <w:rsid w:val="009E260D"/>
    <w:rsid w:val="009E2BA7"/>
    <w:rsid w:val="009E3240"/>
    <w:rsid w:val="009E40DF"/>
    <w:rsid w:val="009E52ED"/>
    <w:rsid w:val="009E595B"/>
    <w:rsid w:val="009E684C"/>
    <w:rsid w:val="009F06A8"/>
    <w:rsid w:val="009F07DA"/>
    <w:rsid w:val="009F0F7A"/>
    <w:rsid w:val="009F11CB"/>
    <w:rsid w:val="009F2C70"/>
    <w:rsid w:val="009F3DD2"/>
    <w:rsid w:val="009F474A"/>
    <w:rsid w:val="009F4DF1"/>
    <w:rsid w:val="009F5599"/>
    <w:rsid w:val="009F5B9A"/>
    <w:rsid w:val="009F71B3"/>
    <w:rsid w:val="009F7C38"/>
    <w:rsid w:val="009F7F8E"/>
    <w:rsid w:val="00A014A1"/>
    <w:rsid w:val="00A03FC4"/>
    <w:rsid w:val="00A0522C"/>
    <w:rsid w:val="00A07F81"/>
    <w:rsid w:val="00A10D72"/>
    <w:rsid w:val="00A12138"/>
    <w:rsid w:val="00A12368"/>
    <w:rsid w:val="00A13608"/>
    <w:rsid w:val="00A15801"/>
    <w:rsid w:val="00A15ED2"/>
    <w:rsid w:val="00A176DD"/>
    <w:rsid w:val="00A23A4D"/>
    <w:rsid w:val="00A24D04"/>
    <w:rsid w:val="00A27B49"/>
    <w:rsid w:val="00A32945"/>
    <w:rsid w:val="00A334BA"/>
    <w:rsid w:val="00A33AFC"/>
    <w:rsid w:val="00A34F04"/>
    <w:rsid w:val="00A35377"/>
    <w:rsid w:val="00A36E27"/>
    <w:rsid w:val="00A378A7"/>
    <w:rsid w:val="00A4264B"/>
    <w:rsid w:val="00A4328E"/>
    <w:rsid w:val="00A44E88"/>
    <w:rsid w:val="00A45916"/>
    <w:rsid w:val="00A46317"/>
    <w:rsid w:val="00A46451"/>
    <w:rsid w:val="00A46F79"/>
    <w:rsid w:val="00A5019F"/>
    <w:rsid w:val="00A50759"/>
    <w:rsid w:val="00A51924"/>
    <w:rsid w:val="00A527ED"/>
    <w:rsid w:val="00A539C4"/>
    <w:rsid w:val="00A56E65"/>
    <w:rsid w:val="00A57194"/>
    <w:rsid w:val="00A60CC0"/>
    <w:rsid w:val="00A60D92"/>
    <w:rsid w:val="00A616BE"/>
    <w:rsid w:val="00A62099"/>
    <w:rsid w:val="00A65197"/>
    <w:rsid w:val="00A65571"/>
    <w:rsid w:val="00A6570B"/>
    <w:rsid w:val="00A72021"/>
    <w:rsid w:val="00A73B99"/>
    <w:rsid w:val="00A77D86"/>
    <w:rsid w:val="00A80223"/>
    <w:rsid w:val="00A80EEF"/>
    <w:rsid w:val="00A83498"/>
    <w:rsid w:val="00A83CAE"/>
    <w:rsid w:val="00A8437E"/>
    <w:rsid w:val="00A8697D"/>
    <w:rsid w:val="00A8738B"/>
    <w:rsid w:val="00A87B45"/>
    <w:rsid w:val="00A932C6"/>
    <w:rsid w:val="00A96E42"/>
    <w:rsid w:val="00A97041"/>
    <w:rsid w:val="00A9748F"/>
    <w:rsid w:val="00A97C65"/>
    <w:rsid w:val="00AA12E6"/>
    <w:rsid w:val="00AA2317"/>
    <w:rsid w:val="00AA269E"/>
    <w:rsid w:val="00AA2BAE"/>
    <w:rsid w:val="00AA442E"/>
    <w:rsid w:val="00AA4A79"/>
    <w:rsid w:val="00AA4F1A"/>
    <w:rsid w:val="00AA5659"/>
    <w:rsid w:val="00AA5B4C"/>
    <w:rsid w:val="00AA615B"/>
    <w:rsid w:val="00AB20EA"/>
    <w:rsid w:val="00AB3950"/>
    <w:rsid w:val="00AC00D8"/>
    <w:rsid w:val="00AC1699"/>
    <w:rsid w:val="00AC2473"/>
    <w:rsid w:val="00AC423F"/>
    <w:rsid w:val="00AC5629"/>
    <w:rsid w:val="00AC5811"/>
    <w:rsid w:val="00AC5D5B"/>
    <w:rsid w:val="00AD19DF"/>
    <w:rsid w:val="00AD2DBE"/>
    <w:rsid w:val="00AD3DF4"/>
    <w:rsid w:val="00AD435C"/>
    <w:rsid w:val="00AD4FF7"/>
    <w:rsid w:val="00AD52B8"/>
    <w:rsid w:val="00AD7356"/>
    <w:rsid w:val="00AD7F54"/>
    <w:rsid w:val="00AE00DC"/>
    <w:rsid w:val="00AE1DF6"/>
    <w:rsid w:val="00AE2303"/>
    <w:rsid w:val="00AE3B42"/>
    <w:rsid w:val="00AE4409"/>
    <w:rsid w:val="00AE5010"/>
    <w:rsid w:val="00AF00A4"/>
    <w:rsid w:val="00AF20F5"/>
    <w:rsid w:val="00AF2B33"/>
    <w:rsid w:val="00AF2E30"/>
    <w:rsid w:val="00AF482E"/>
    <w:rsid w:val="00AF5F36"/>
    <w:rsid w:val="00B00F9C"/>
    <w:rsid w:val="00B02C52"/>
    <w:rsid w:val="00B033D3"/>
    <w:rsid w:val="00B04AC9"/>
    <w:rsid w:val="00B058C2"/>
    <w:rsid w:val="00B06361"/>
    <w:rsid w:val="00B06E93"/>
    <w:rsid w:val="00B10153"/>
    <w:rsid w:val="00B10B20"/>
    <w:rsid w:val="00B10E23"/>
    <w:rsid w:val="00B110A4"/>
    <w:rsid w:val="00B1145F"/>
    <w:rsid w:val="00B11577"/>
    <w:rsid w:val="00B11EC7"/>
    <w:rsid w:val="00B133BB"/>
    <w:rsid w:val="00B16BC0"/>
    <w:rsid w:val="00B16F40"/>
    <w:rsid w:val="00B17146"/>
    <w:rsid w:val="00B171B7"/>
    <w:rsid w:val="00B17E17"/>
    <w:rsid w:val="00B206C2"/>
    <w:rsid w:val="00B207A1"/>
    <w:rsid w:val="00B238A3"/>
    <w:rsid w:val="00B27199"/>
    <w:rsid w:val="00B27DAD"/>
    <w:rsid w:val="00B30ADF"/>
    <w:rsid w:val="00B31756"/>
    <w:rsid w:val="00B31998"/>
    <w:rsid w:val="00B3340B"/>
    <w:rsid w:val="00B36B7A"/>
    <w:rsid w:val="00B41F3F"/>
    <w:rsid w:val="00B42D14"/>
    <w:rsid w:val="00B45C4E"/>
    <w:rsid w:val="00B45DC5"/>
    <w:rsid w:val="00B45DFB"/>
    <w:rsid w:val="00B4662D"/>
    <w:rsid w:val="00B519CB"/>
    <w:rsid w:val="00B52293"/>
    <w:rsid w:val="00B52884"/>
    <w:rsid w:val="00B53A53"/>
    <w:rsid w:val="00B57BA6"/>
    <w:rsid w:val="00B60516"/>
    <w:rsid w:val="00B606C2"/>
    <w:rsid w:val="00B613B2"/>
    <w:rsid w:val="00B61F76"/>
    <w:rsid w:val="00B627AF"/>
    <w:rsid w:val="00B668AE"/>
    <w:rsid w:val="00B67C5D"/>
    <w:rsid w:val="00B722AC"/>
    <w:rsid w:val="00B723FB"/>
    <w:rsid w:val="00B72601"/>
    <w:rsid w:val="00B7302A"/>
    <w:rsid w:val="00B732AB"/>
    <w:rsid w:val="00B737C6"/>
    <w:rsid w:val="00B74297"/>
    <w:rsid w:val="00B7556B"/>
    <w:rsid w:val="00B75A04"/>
    <w:rsid w:val="00B75EAD"/>
    <w:rsid w:val="00B76AEC"/>
    <w:rsid w:val="00B801E2"/>
    <w:rsid w:val="00B807CC"/>
    <w:rsid w:val="00B83365"/>
    <w:rsid w:val="00B86229"/>
    <w:rsid w:val="00B9059B"/>
    <w:rsid w:val="00B90A39"/>
    <w:rsid w:val="00B91787"/>
    <w:rsid w:val="00B970D1"/>
    <w:rsid w:val="00B972B4"/>
    <w:rsid w:val="00BA0C48"/>
    <w:rsid w:val="00BA29B9"/>
    <w:rsid w:val="00BA2B3F"/>
    <w:rsid w:val="00BA31F3"/>
    <w:rsid w:val="00BA3A35"/>
    <w:rsid w:val="00BA591C"/>
    <w:rsid w:val="00BB2923"/>
    <w:rsid w:val="00BB2B68"/>
    <w:rsid w:val="00BB40F8"/>
    <w:rsid w:val="00BB41D8"/>
    <w:rsid w:val="00BB5C04"/>
    <w:rsid w:val="00BB5D3D"/>
    <w:rsid w:val="00BB7071"/>
    <w:rsid w:val="00BC116A"/>
    <w:rsid w:val="00BC586F"/>
    <w:rsid w:val="00BC6FC2"/>
    <w:rsid w:val="00BC744B"/>
    <w:rsid w:val="00BD0B15"/>
    <w:rsid w:val="00BD4A23"/>
    <w:rsid w:val="00BD5BF3"/>
    <w:rsid w:val="00BD5C63"/>
    <w:rsid w:val="00BD7006"/>
    <w:rsid w:val="00BE24EF"/>
    <w:rsid w:val="00BE5180"/>
    <w:rsid w:val="00BE61D7"/>
    <w:rsid w:val="00BE6E23"/>
    <w:rsid w:val="00BE712C"/>
    <w:rsid w:val="00BE7310"/>
    <w:rsid w:val="00BE791C"/>
    <w:rsid w:val="00BF293C"/>
    <w:rsid w:val="00BF3BC9"/>
    <w:rsid w:val="00BF536F"/>
    <w:rsid w:val="00BF5620"/>
    <w:rsid w:val="00BF5CBD"/>
    <w:rsid w:val="00BF61F7"/>
    <w:rsid w:val="00BF7891"/>
    <w:rsid w:val="00C00263"/>
    <w:rsid w:val="00C00A76"/>
    <w:rsid w:val="00C01CDD"/>
    <w:rsid w:val="00C0245A"/>
    <w:rsid w:val="00C02DF0"/>
    <w:rsid w:val="00C0357E"/>
    <w:rsid w:val="00C036E7"/>
    <w:rsid w:val="00C04AB8"/>
    <w:rsid w:val="00C04C1D"/>
    <w:rsid w:val="00C05441"/>
    <w:rsid w:val="00C05A3C"/>
    <w:rsid w:val="00C10D67"/>
    <w:rsid w:val="00C11594"/>
    <w:rsid w:val="00C11F7B"/>
    <w:rsid w:val="00C128CB"/>
    <w:rsid w:val="00C12973"/>
    <w:rsid w:val="00C12C1E"/>
    <w:rsid w:val="00C14134"/>
    <w:rsid w:val="00C14166"/>
    <w:rsid w:val="00C15884"/>
    <w:rsid w:val="00C1602A"/>
    <w:rsid w:val="00C16A85"/>
    <w:rsid w:val="00C17F0C"/>
    <w:rsid w:val="00C20B5E"/>
    <w:rsid w:val="00C21903"/>
    <w:rsid w:val="00C2336B"/>
    <w:rsid w:val="00C2562C"/>
    <w:rsid w:val="00C3342E"/>
    <w:rsid w:val="00C34BC8"/>
    <w:rsid w:val="00C36B81"/>
    <w:rsid w:val="00C36DE1"/>
    <w:rsid w:val="00C41EB4"/>
    <w:rsid w:val="00C4228B"/>
    <w:rsid w:val="00C426A8"/>
    <w:rsid w:val="00C4270C"/>
    <w:rsid w:val="00C45A22"/>
    <w:rsid w:val="00C46112"/>
    <w:rsid w:val="00C46CE2"/>
    <w:rsid w:val="00C51BFB"/>
    <w:rsid w:val="00C521CC"/>
    <w:rsid w:val="00C52415"/>
    <w:rsid w:val="00C532EA"/>
    <w:rsid w:val="00C54AFD"/>
    <w:rsid w:val="00C60101"/>
    <w:rsid w:val="00C6257F"/>
    <w:rsid w:val="00C62E0D"/>
    <w:rsid w:val="00C630B8"/>
    <w:rsid w:val="00C64B04"/>
    <w:rsid w:val="00C655A9"/>
    <w:rsid w:val="00C657B6"/>
    <w:rsid w:val="00C66E56"/>
    <w:rsid w:val="00C66EC3"/>
    <w:rsid w:val="00C6717F"/>
    <w:rsid w:val="00C67C6F"/>
    <w:rsid w:val="00C7029A"/>
    <w:rsid w:val="00C702BE"/>
    <w:rsid w:val="00C713B6"/>
    <w:rsid w:val="00C7149C"/>
    <w:rsid w:val="00C71A6B"/>
    <w:rsid w:val="00C7226A"/>
    <w:rsid w:val="00C764DF"/>
    <w:rsid w:val="00C773EC"/>
    <w:rsid w:val="00C77BBD"/>
    <w:rsid w:val="00C80C40"/>
    <w:rsid w:val="00C82807"/>
    <w:rsid w:val="00C83B39"/>
    <w:rsid w:val="00C83E85"/>
    <w:rsid w:val="00C84FE2"/>
    <w:rsid w:val="00C87944"/>
    <w:rsid w:val="00C913E3"/>
    <w:rsid w:val="00C91AB3"/>
    <w:rsid w:val="00C91ABF"/>
    <w:rsid w:val="00C92F72"/>
    <w:rsid w:val="00C958C8"/>
    <w:rsid w:val="00CA19E7"/>
    <w:rsid w:val="00CA4811"/>
    <w:rsid w:val="00CA63C6"/>
    <w:rsid w:val="00CA6F1A"/>
    <w:rsid w:val="00CB2EE3"/>
    <w:rsid w:val="00CB42BF"/>
    <w:rsid w:val="00CB52F0"/>
    <w:rsid w:val="00CB60FF"/>
    <w:rsid w:val="00CB6F89"/>
    <w:rsid w:val="00CC1377"/>
    <w:rsid w:val="00CC27F7"/>
    <w:rsid w:val="00CC3A3B"/>
    <w:rsid w:val="00CC42B5"/>
    <w:rsid w:val="00CC5992"/>
    <w:rsid w:val="00CC6410"/>
    <w:rsid w:val="00CD0E94"/>
    <w:rsid w:val="00CD2DA5"/>
    <w:rsid w:val="00CD4542"/>
    <w:rsid w:val="00CD4D4D"/>
    <w:rsid w:val="00CD5D27"/>
    <w:rsid w:val="00CD611B"/>
    <w:rsid w:val="00CD635A"/>
    <w:rsid w:val="00CD7147"/>
    <w:rsid w:val="00CD78F2"/>
    <w:rsid w:val="00CE2CA0"/>
    <w:rsid w:val="00CE6C81"/>
    <w:rsid w:val="00CF0F74"/>
    <w:rsid w:val="00CF1180"/>
    <w:rsid w:val="00CF1B00"/>
    <w:rsid w:val="00CF3D15"/>
    <w:rsid w:val="00CF472D"/>
    <w:rsid w:val="00CF494E"/>
    <w:rsid w:val="00CF4EE5"/>
    <w:rsid w:val="00CF50B2"/>
    <w:rsid w:val="00D008D3"/>
    <w:rsid w:val="00D00A3F"/>
    <w:rsid w:val="00D00B64"/>
    <w:rsid w:val="00D01A9C"/>
    <w:rsid w:val="00D02F95"/>
    <w:rsid w:val="00D04A13"/>
    <w:rsid w:val="00D07748"/>
    <w:rsid w:val="00D119D6"/>
    <w:rsid w:val="00D11E9A"/>
    <w:rsid w:val="00D11F33"/>
    <w:rsid w:val="00D15AE9"/>
    <w:rsid w:val="00D16085"/>
    <w:rsid w:val="00D16AA6"/>
    <w:rsid w:val="00D17FB4"/>
    <w:rsid w:val="00D20CC9"/>
    <w:rsid w:val="00D21829"/>
    <w:rsid w:val="00D23ABA"/>
    <w:rsid w:val="00D24CFA"/>
    <w:rsid w:val="00D258B9"/>
    <w:rsid w:val="00D321C2"/>
    <w:rsid w:val="00D3346F"/>
    <w:rsid w:val="00D33A43"/>
    <w:rsid w:val="00D33F9F"/>
    <w:rsid w:val="00D41026"/>
    <w:rsid w:val="00D411E5"/>
    <w:rsid w:val="00D43A47"/>
    <w:rsid w:val="00D43D27"/>
    <w:rsid w:val="00D44A35"/>
    <w:rsid w:val="00D47499"/>
    <w:rsid w:val="00D50368"/>
    <w:rsid w:val="00D52010"/>
    <w:rsid w:val="00D52883"/>
    <w:rsid w:val="00D53BEF"/>
    <w:rsid w:val="00D53FB1"/>
    <w:rsid w:val="00D55C38"/>
    <w:rsid w:val="00D565A3"/>
    <w:rsid w:val="00D5693A"/>
    <w:rsid w:val="00D5758F"/>
    <w:rsid w:val="00D62020"/>
    <w:rsid w:val="00D64761"/>
    <w:rsid w:val="00D654A9"/>
    <w:rsid w:val="00D65C43"/>
    <w:rsid w:val="00D65DC1"/>
    <w:rsid w:val="00D6634C"/>
    <w:rsid w:val="00D66A8F"/>
    <w:rsid w:val="00D70A4E"/>
    <w:rsid w:val="00D70F57"/>
    <w:rsid w:val="00D710D4"/>
    <w:rsid w:val="00D725F6"/>
    <w:rsid w:val="00D72CBD"/>
    <w:rsid w:val="00D74CCB"/>
    <w:rsid w:val="00D7674B"/>
    <w:rsid w:val="00D809C7"/>
    <w:rsid w:val="00D80E57"/>
    <w:rsid w:val="00D82827"/>
    <w:rsid w:val="00D8366B"/>
    <w:rsid w:val="00D8530C"/>
    <w:rsid w:val="00D862FB"/>
    <w:rsid w:val="00D86C73"/>
    <w:rsid w:val="00D879EB"/>
    <w:rsid w:val="00D91561"/>
    <w:rsid w:val="00D91689"/>
    <w:rsid w:val="00D920CA"/>
    <w:rsid w:val="00D930A3"/>
    <w:rsid w:val="00D95860"/>
    <w:rsid w:val="00D96105"/>
    <w:rsid w:val="00D96588"/>
    <w:rsid w:val="00D9738F"/>
    <w:rsid w:val="00D97E69"/>
    <w:rsid w:val="00DA0A70"/>
    <w:rsid w:val="00DA0E09"/>
    <w:rsid w:val="00DA0FED"/>
    <w:rsid w:val="00DA12EE"/>
    <w:rsid w:val="00DA19DD"/>
    <w:rsid w:val="00DA1EC8"/>
    <w:rsid w:val="00DA3510"/>
    <w:rsid w:val="00DA4B99"/>
    <w:rsid w:val="00DA55A1"/>
    <w:rsid w:val="00DA6C18"/>
    <w:rsid w:val="00DA754B"/>
    <w:rsid w:val="00DB0054"/>
    <w:rsid w:val="00DB18F3"/>
    <w:rsid w:val="00DB2321"/>
    <w:rsid w:val="00DB3FDD"/>
    <w:rsid w:val="00DB48E3"/>
    <w:rsid w:val="00DB5249"/>
    <w:rsid w:val="00DB5621"/>
    <w:rsid w:val="00DB68DD"/>
    <w:rsid w:val="00DC1A8E"/>
    <w:rsid w:val="00DC3CB4"/>
    <w:rsid w:val="00DC5007"/>
    <w:rsid w:val="00DC573D"/>
    <w:rsid w:val="00DC633C"/>
    <w:rsid w:val="00DC7340"/>
    <w:rsid w:val="00DC7F75"/>
    <w:rsid w:val="00DD1C75"/>
    <w:rsid w:val="00DD33A7"/>
    <w:rsid w:val="00DD3760"/>
    <w:rsid w:val="00DD41B2"/>
    <w:rsid w:val="00DD6295"/>
    <w:rsid w:val="00DD6BA2"/>
    <w:rsid w:val="00DE026C"/>
    <w:rsid w:val="00DE0682"/>
    <w:rsid w:val="00DE0F0E"/>
    <w:rsid w:val="00DE1579"/>
    <w:rsid w:val="00DE2521"/>
    <w:rsid w:val="00DE3411"/>
    <w:rsid w:val="00DE40E5"/>
    <w:rsid w:val="00DE47C3"/>
    <w:rsid w:val="00DE4FE8"/>
    <w:rsid w:val="00DE5174"/>
    <w:rsid w:val="00DE667D"/>
    <w:rsid w:val="00DE7A0C"/>
    <w:rsid w:val="00DF212B"/>
    <w:rsid w:val="00DF329B"/>
    <w:rsid w:val="00DF32AB"/>
    <w:rsid w:val="00DF5AF5"/>
    <w:rsid w:val="00DF7FAE"/>
    <w:rsid w:val="00E0187D"/>
    <w:rsid w:val="00E01971"/>
    <w:rsid w:val="00E02C8A"/>
    <w:rsid w:val="00E03100"/>
    <w:rsid w:val="00E032C8"/>
    <w:rsid w:val="00E04377"/>
    <w:rsid w:val="00E05ABF"/>
    <w:rsid w:val="00E0713E"/>
    <w:rsid w:val="00E07512"/>
    <w:rsid w:val="00E1003F"/>
    <w:rsid w:val="00E100CA"/>
    <w:rsid w:val="00E11D16"/>
    <w:rsid w:val="00E12641"/>
    <w:rsid w:val="00E13216"/>
    <w:rsid w:val="00E14A47"/>
    <w:rsid w:val="00E15091"/>
    <w:rsid w:val="00E162CC"/>
    <w:rsid w:val="00E16E0E"/>
    <w:rsid w:val="00E209E2"/>
    <w:rsid w:val="00E20A92"/>
    <w:rsid w:val="00E21833"/>
    <w:rsid w:val="00E21E4A"/>
    <w:rsid w:val="00E22065"/>
    <w:rsid w:val="00E23B80"/>
    <w:rsid w:val="00E24238"/>
    <w:rsid w:val="00E257B3"/>
    <w:rsid w:val="00E26E1F"/>
    <w:rsid w:val="00E26FEE"/>
    <w:rsid w:val="00E27183"/>
    <w:rsid w:val="00E2751E"/>
    <w:rsid w:val="00E27A74"/>
    <w:rsid w:val="00E30037"/>
    <w:rsid w:val="00E30CDA"/>
    <w:rsid w:val="00E31B33"/>
    <w:rsid w:val="00E32E7C"/>
    <w:rsid w:val="00E344AE"/>
    <w:rsid w:val="00E34908"/>
    <w:rsid w:val="00E3563D"/>
    <w:rsid w:val="00E35A9D"/>
    <w:rsid w:val="00E37F1F"/>
    <w:rsid w:val="00E4038F"/>
    <w:rsid w:val="00E41470"/>
    <w:rsid w:val="00E41A79"/>
    <w:rsid w:val="00E42981"/>
    <w:rsid w:val="00E46E11"/>
    <w:rsid w:val="00E4779B"/>
    <w:rsid w:val="00E47A38"/>
    <w:rsid w:val="00E47AAF"/>
    <w:rsid w:val="00E47FF5"/>
    <w:rsid w:val="00E52D05"/>
    <w:rsid w:val="00E53CE9"/>
    <w:rsid w:val="00E542E6"/>
    <w:rsid w:val="00E56407"/>
    <w:rsid w:val="00E567B3"/>
    <w:rsid w:val="00E56891"/>
    <w:rsid w:val="00E56A6D"/>
    <w:rsid w:val="00E570C0"/>
    <w:rsid w:val="00E57B5F"/>
    <w:rsid w:val="00E600DA"/>
    <w:rsid w:val="00E60B2D"/>
    <w:rsid w:val="00E63859"/>
    <w:rsid w:val="00E63D78"/>
    <w:rsid w:val="00E640A1"/>
    <w:rsid w:val="00E640F3"/>
    <w:rsid w:val="00E64B56"/>
    <w:rsid w:val="00E706DD"/>
    <w:rsid w:val="00E71501"/>
    <w:rsid w:val="00E72562"/>
    <w:rsid w:val="00E72AA7"/>
    <w:rsid w:val="00E73740"/>
    <w:rsid w:val="00E73FEC"/>
    <w:rsid w:val="00E74E7B"/>
    <w:rsid w:val="00E75F14"/>
    <w:rsid w:val="00E76931"/>
    <w:rsid w:val="00E76F9A"/>
    <w:rsid w:val="00E82187"/>
    <w:rsid w:val="00E83A51"/>
    <w:rsid w:val="00E83B2D"/>
    <w:rsid w:val="00E8436C"/>
    <w:rsid w:val="00E849C4"/>
    <w:rsid w:val="00E84B6C"/>
    <w:rsid w:val="00E855BF"/>
    <w:rsid w:val="00E85A23"/>
    <w:rsid w:val="00E86B91"/>
    <w:rsid w:val="00E900B5"/>
    <w:rsid w:val="00E9015D"/>
    <w:rsid w:val="00E90A2F"/>
    <w:rsid w:val="00E925C5"/>
    <w:rsid w:val="00E935C0"/>
    <w:rsid w:val="00E95F65"/>
    <w:rsid w:val="00EA0F51"/>
    <w:rsid w:val="00EA173A"/>
    <w:rsid w:val="00EA20E5"/>
    <w:rsid w:val="00EA24CD"/>
    <w:rsid w:val="00EA4584"/>
    <w:rsid w:val="00EA72F5"/>
    <w:rsid w:val="00EB1D0C"/>
    <w:rsid w:val="00EB1EEE"/>
    <w:rsid w:val="00EB3CA1"/>
    <w:rsid w:val="00EB4C9B"/>
    <w:rsid w:val="00EB56BD"/>
    <w:rsid w:val="00EB5774"/>
    <w:rsid w:val="00EB5936"/>
    <w:rsid w:val="00EB5C13"/>
    <w:rsid w:val="00EB5EA6"/>
    <w:rsid w:val="00EB6267"/>
    <w:rsid w:val="00EC00E1"/>
    <w:rsid w:val="00EC0AC8"/>
    <w:rsid w:val="00EC0E52"/>
    <w:rsid w:val="00EC2EB6"/>
    <w:rsid w:val="00EC3E05"/>
    <w:rsid w:val="00EC4A8E"/>
    <w:rsid w:val="00EC4B46"/>
    <w:rsid w:val="00EC527F"/>
    <w:rsid w:val="00EC536A"/>
    <w:rsid w:val="00ED043A"/>
    <w:rsid w:val="00ED0B28"/>
    <w:rsid w:val="00ED193A"/>
    <w:rsid w:val="00ED2917"/>
    <w:rsid w:val="00ED3445"/>
    <w:rsid w:val="00ED3A2D"/>
    <w:rsid w:val="00ED410A"/>
    <w:rsid w:val="00ED43C0"/>
    <w:rsid w:val="00ED6A01"/>
    <w:rsid w:val="00ED6A44"/>
    <w:rsid w:val="00ED7290"/>
    <w:rsid w:val="00ED7940"/>
    <w:rsid w:val="00EE14E3"/>
    <w:rsid w:val="00EE3648"/>
    <w:rsid w:val="00EE4679"/>
    <w:rsid w:val="00EE77E4"/>
    <w:rsid w:val="00EF10D1"/>
    <w:rsid w:val="00EF13D7"/>
    <w:rsid w:val="00EF3D2E"/>
    <w:rsid w:val="00EF6D39"/>
    <w:rsid w:val="00EF6DA3"/>
    <w:rsid w:val="00EF727D"/>
    <w:rsid w:val="00EF7F25"/>
    <w:rsid w:val="00F01C8F"/>
    <w:rsid w:val="00F04114"/>
    <w:rsid w:val="00F045FC"/>
    <w:rsid w:val="00F107C8"/>
    <w:rsid w:val="00F1318C"/>
    <w:rsid w:val="00F14369"/>
    <w:rsid w:val="00F15A94"/>
    <w:rsid w:val="00F15F99"/>
    <w:rsid w:val="00F17427"/>
    <w:rsid w:val="00F2059F"/>
    <w:rsid w:val="00F20B50"/>
    <w:rsid w:val="00F24C47"/>
    <w:rsid w:val="00F24F59"/>
    <w:rsid w:val="00F2557B"/>
    <w:rsid w:val="00F269E8"/>
    <w:rsid w:val="00F272DE"/>
    <w:rsid w:val="00F3372B"/>
    <w:rsid w:val="00F43CC5"/>
    <w:rsid w:val="00F449EF"/>
    <w:rsid w:val="00F4658D"/>
    <w:rsid w:val="00F47180"/>
    <w:rsid w:val="00F47DAE"/>
    <w:rsid w:val="00F50B39"/>
    <w:rsid w:val="00F51E50"/>
    <w:rsid w:val="00F51F29"/>
    <w:rsid w:val="00F529D4"/>
    <w:rsid w:val="00F536AF"/>
    <w:rsid w:val="00F5487A"/>
    <w:rsid w:val="00F552EA"/>
    <w:rsid w:val="00F55969"/>
    <w:rsid w:val="00F56153"/>
    <w:rsid w:val="00F60BD0"/>
    <w:rsid w:val="00F6219C"/>
    <w:rsid w:val="00F62677"/>
    <w:rsid w:val="00F63385"/>
    <w:rsid w:val="00F65CA4"/>
    <w:rsid w:val="00F66203"/>
    <w:rsid w:val="00F66AF5"/>
    <w:rsid w:val="00F67509"/>
    <w:rsid w:val="00F71AE2"/>
    <w:rsid w:val="00F7475F"/>
    <w:rsid w:val="00F74CB9"/>
    <w:rsid w:val="00F76748"/>
    <w:rsid w:val="00F80A84"/>
    <w:rsid w:val="00F80A8F"/>
    <w:rsid w:val="00F80CEE"/>
    <w:rsid w:val="00F84918"/>
    <w:rsid w:val="00F85ACA"/>
    <w:rsid w:val="00F868DF"/>
    <w:rsid w:val="00F90581"/>
    <w:rsid w:val="00F90956"/>
    <w:rsid w:val="00F90B06"/>
    <w:rsid w:val="00F90C75"/>
    <w:rsid w:val="00F9424E"/>
    <w:rsid w:val="00F94492"/>
    <w:rsid w:val="00F96E5F"/>
    <w:rsid w:val="00F97721"/>
    <w:rsid w:val="00F97B98"/>
    <w:rsid w:val="00FA1E82"/>
    <w:rsid w:val="00FA33CF"/>
    <w:rsid w:val="00FA349F"/>
    <w:rsid w:val="00FA48D5"/>
    <w:rsid w:val="00FA4D30"/>
    <w:rsid w:val="00FA5624"/>
    <w:rsid w:val="00FA69A1"/>
    <w:rsid w:val="00FA7189"/>
    <w:rsid w:val="00FB0C1A"/>
    <w:rsid w:val="00FB0CE8"/>
    <w:rsid w:val="00FB4599"/>
    <w:rsid w:val="00FB7635"/>
    <w:rsid w:val="00FB76BD"/>
    <w:rsid w:val="00FC126A"/>
    <w:rsid w:val="00FC2C99"/>
    <w:rsid w:val="00FC2FCF"/>
    <w:rsid w:val="00FC537B"/>
    <w:rsid w:val="00FC645E"/>
    <w:rsid w:val="00FC6535"/>
    <w:rsid w:val="00FC6F97"/>
    <w:rsid w:val="00FD0082"/>
    <w:rsid w:val="00FD0B86"/>
    <w:rsid w:val="00FD111A"/>
    <w:rsid w:val="00FD3278"/>
    <w:rsid w:val="00FD3AB5"/>
    <w:rsid w:val="00FD4EE0"/>
    <w:rsid w:val="00FD5A59"/>
    <w:rsid w:val="00FD5C8A"/>
    <w:rsid w:val="00FE0178"/>
    <w:rsid w:val="00FE177F"/>
    <w:rsid w:val="00FE367D"/>
    <w:rsid w:val="00FE3F1E"/>
    <w:rsid w:val="00FE5EEA"/>
    <w:rsid w:val="00FE7BEB"/>
    <w:rsid w:val="00FF03DE"/>
    <w:rsid w:val="00FF0EC1"/>
    <w:rsid w:val="00FF1B35"/>
    <w:rsid w:val="00FF273E"/>
    <w:rsid w:val="00FF392E"/>
    <w:rsid w:val="00FF4BA2"/>
    <w:rsid w:val="00FF5BDE"/>
    <w:rsid w:val="00FF5DEB"/>
    <w:rsid w:val="00FF73FD"/>
  </w:rsids>
  <m:mathPr>
    <m:mathFont m:val="Cambria Math"/>
    <m:brkBin m:val="before"/>
    <m:brkBinSub m:val="--"/>
    <m:smallFrac m:val="0"/>
    <m:dispDef/>
    <m:lMargin m:val="0"/>
    <m:rMargin m:val="0"/>
    <m:defJc m:val="centerGroup"/>
    <m:wrapIndent m:val="1440"/>
    <m:intLim m:val="subSup"/>
    <m:naryLim m:val="undOvr"/>
  </m:mathPr>
  <w:attachedSchema w:val="urn:schemas:contacts"/>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F038A67"/>
  <w15:docId w15:val="{2437A001-61D4-482F-BED9-97C8820C76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tr-TR" w:eastAsia="tr-TR"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locked="1" w:uiPriority="0"/>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uiPriority="0"/>
    <w:lsdException w:name="Body Text" w:lock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locked="1" w:uiPriority="0"/>
    <w:lsdException w:name="E-mail Signature" w:semiHidden="1" w:unhideWhenUsed="1"/>
    <w:lsdException w:name="HTML Top of Form" w:semiHidden="1" w:unhideWhenUsed="1"/>
    <w:lsdException w:name="HTML Bottom of Form" w:semiHidden="1" w:unhideWhenUsed="1"/>
    <w:lsdException w:name="Normal (Web)" w:locked="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3D30"/>
    <w:rPr>
      <w:rFonts w:ascii="Times New Roman" w:eastAsia="Times New Roman" w:hAnsi="Times New Roman"/>
      <w:sz w:val="24"/>
      <w:szCs w:val="24"/>
      <w:lang w:val="en-US" w:eastAsia="en-US"/>
    </w:rPr>
  </w:style>
  <w:style w:type="paragraph" w:styleId="Balk1">
    <w:name w:val="heading 1"/>
    <w:basedOn w:val="Normal"/>
    <w:next w:val="Normal"/>
    <w:link w:val="Balk1Char"/>
    <w:uiPriority w:val="99"/>
    <w:qFormat/>
    <w:rsid w:val="00350442"/>
    <w:pPr>
      <w:keepNext/>
      <w:spacing w:before="240" w:after="60"/>
      <w:outlineLvl w:val="0"/>
    </w:pPr>
    <w:rPr>
      <w:rFonts w:ascii="Cambria" w:eastAsia="Calibri" w:hAnsi="Cambria"/>
      <w:b/>
      <w:bCs/>
      <w:kern w:val="32"/>
      <w:sz w:val="32"/>
      <w:szCs w:val="32"/>
      <w:lang w:val="en-IN" w:eastAsia="en-IN"/>
    </w:rPr>
  </w:style>
  <w:style w:type="paragraph" w:styleId="Balk2">
    <w:name w:val="heading 2"/>
    <w:basedOn w:val="Normal"/>
    <w:next w:val="Normal"/>
    <w:link w:val="Balk2Char"/>
    <w:uiPriority w:val="99"/>
    <w:qFormat/>
    <w:rsid w:val="00FD5A59"/>
    <w:pPr>
      <w:keepNext/>
      <w:keepLines/>
      <w:spacing w:before="200" w:line="276" w:lineRule="auto"/>
      <w:outlineLvl w:val="1"/>
    </w:pPr>
    <w:rPr>
      <w:rFonts w:ascii="Cambria" w:eastAsia="Calibri" w:hAnsi="Cambria"/>
      <w:b/>
      <w:bCs/>
      <w:color w:val="4F81BD"/>
      <w:sz w:val="26"/>
      <w:szCs w:val="26"/>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uiPriority w:val="99"/>
    <w:locked/>
    <w:rsid w:val="00350442"/>
    <w:rPr>
      <w:rFonts w:ascii="Cambria" w:hAnsi="Cambria" w:cs="Times New Roman"/>
      <w:b/>
      <w:kern w:val="32"/>
      <w:sz w:val="32"/>
      <w:lang w:val="en-IN" w:eastAsia="en-IN"/>
    </w:rPr>
  </w:style>
  <w:style w:type="character" w:customStyle="1" w:styleId="Balk2Char">
    <w:name w:val="Başlık 2 Char"/>
    <w:link w:val="Balk2"/>
    <w:uiPriority w:val="99"/>
    <w:locked/>
    <w:rsid w:val="00FD5A59"/>
    <w:rPr>
      <w:rFonts w:ascii="Cambria" w:hAnsi="Cambria" w:cs="Times New Roman"/>
      <w:b/>
      <w:color w:val="4F81BD"/>
      <w:sz w:val="26"/>
      <w:lang w:val="en-US"/>
    </w:rPr>
  </w:style>
  <w:style w:type="paragraph" w:styleId="NormalWeb">
    <w:name w:val="Normal (Web)"/>
    <w:basedOn w:val="Normal"/>
    <w:link w:val="NormalWebChar"/>
    <w:rsid w:val="009B3D30"/>
    <w:pPr>
      <w:spacing w:before="100" w:beforeAutospacing="1" w:after="100" w:afterAutospacing="1"/>
    </w:pPr>
    <w:rPr>
      <w:rFonts w:ascii="Calibri" w:hAnsi="Calibri"/>
      <w:szCs w:val="20"/>
    </w:rPr>
  </w:style>
  <w:style w:type="character" w:customStyle="1" w:styleId="NormalWebChar">
    <w:name w:val="Normal (Web) Char"/>
    <w:link w:val="NormalWeb"/>
    <w:uiPriority w:val="99"/>
    <w:locked/>
    <w:rsid w:val="00AA615B"/>
    <w:rPr>
      <w:rFonts w:eastAsia="Times New Roman"/>
      <w:sz w:val="24"/>
      <w:lang w:val="en-US" w:eastAsia="en-US"/>
    </w:rPr>
  </w:style>
  <w:style w:type="paragraph" w:styleId="GvdeMetni">
    <w:name w:val="Body Text"/>
    <w:basedOn w:val="Normal"/>
    <w:link w:val="GvdeMetniChar"/>
    <w:uiPriority w:val="99"/>
    <w:rsid w:val="009B3D30"/>
    <w:pPr>
      <w:bidi/>
      <w:spacing w:after="120"/>
    </w:pPr>
    <w:rPr>
      <w:rFonts w:eastAsia="Calibri"/>
      <w:noProof/>
      <w:sz w:val="20"/>
      <w:szCs w:val="20"/>
      <w:lang w:eastAsia="ar-SA"/>
    </w:rPr>
  </w:style>
  <w:style w:type="character" w:customStyle="1" w:styleId="GvdeMetniChar">
    <w:name w:val="Gövde Metni Char"/>
    <w:link w:val="GvdeMetni"/>
    <w:uiPriority w:val="99"/>
    <w:locked/>
    <w:rsid w:val="009B3D30"/>
    <w:rPr>
      <w:rFonts w:ascii="Times New Roman" w:hAnsi="Times New Roman" w:cs="Times New Roman"/>
      <w:noProof/>
      <w:sz w:val="20"/>
      <w:lang w:val="en-US" w:eastAsia="ar-SA"/>
    </w:rPr>
  </w:style>
  <w:style w:type="character" w:styleId="Kpr">
    <w:name w:val="Hyperlink"/>
    <w:uiPriority w:val="99"/>
    <w:rsid w:val="009B3D30"/>
    <w:rPr>
      <w:rFonts w:cs="Times New Roman"/>
      <w:color w:val="0000FF"/>
      <w:u w:val="single"/>
    </w:rPr>
  </w:style>
  <w:style w:type="paragraph" w:customStyle="1" w:styleId="KonuBal1">
    <w:name w:val="Konu Başlığı1"/>
    <w:basedOn w:val="Normal"/>
    <w:next w:val="author"/>
    <w:uiPriority w:val="99"/>
    <w:rsid w:val="0015081A"/>
    <w:pPr>
      <w:keepNext/>
      <w:keepLines/>
      <w:pageBreakBefore/>
      <w:tabs>
        <w:tab w:val="left" w:pos="284"/>
      </w:tabs>
      <w:suppressAutoHyphens/>
      <w:spacing w:after="460" w:line="348" w:lineRule="exact"/>
      <w:ind w:firstLine="227"/>
      <w:jc w:val="center"/>
    </w:pPr>
    <w:rPr>
      <w:rFonts w:ascii="Times" w:hAnsi="Times"/>
      <w:b/>
      <w:sz w:val="28"/>
      <w:szCs w:val="20"/>
      <w:lang w:eastAsia="de-DE"/>
    </w:rPr>
  </w:style>
  <w:style w:type="paragraph" w:customStyle="1" w:styleId="author">
    <w:name w:val="author"/>
    <w:basedOn w:val="Normal"/>
    <w:next w:val="authorinfo"/>
    <w:uiPriority w:val="99"/>
    <w:rsid w:val="0015081A"/>
    <w:pPr>
      <w:spacing w:after="220"/>
      <w:ind w:firstLine="227"/>
      <w:jc w:val="center"/>
    </w:pPr>
    <w:rPr>
      <w:rFonts w:ascii="Times" w:hAnsi="Times"/>
      <w:sz w:val="20"/>
      <w:szCs w:val="20"/>
      <w:lang w:eastAsia="de-DE"/>
    </w:rPr>
  </w:style>
  <w:style w:type="paragraph" w:customStyle="1" w:styleId="authorinfo">
    <w:name w:val="authorinfo"/>
    <w:basedOn w:val="Normal"/>
    <w:next w:val="email"/>
    <w:uiPriority w:val="99"/>
    <w:rsid w:val="0015081A"/>
    <w:pPr>
      <w:ind w:firstLine="227"/>
      <w:jc w:val="center"/>
    </w:pPr>
    <w:rPr>
      <w:rFonts w:ascii="Times" w:hAnsi="Times"/>
      <w:sz w:val="18"/>
      <w:szCs w:val="20"/>
      <w:lang w:eastAsia="de-DE"/>
    </w:rPr>
  </w:style>
  <w:style w:type="paragraph" w:customStyle="1" w:styleId="email">
    <w:name w:val="email"/>
    <w:basedOn w:val="Normal"/>
    <w:next w:val="abstract"/>
    <w:uiPriority w:val="99"/>
    <w:rsid w:val="0015081A"/>
    <w:pPr>
      <w:ind w:firstLine="227"/>
      <w:jc w:val="center"/>
    </w:pPr>
    <w:rPr>
      <w:rFonts w:ascii="Times" w:hAnsi="Times"/>
      <w:sz w:val="18"/>
      <w:szCs w:val="20"/>
      <w:lang w:eastAsia="de-DE"/>
    </w:rPr>
  </w:style>
  <w:style w:type="paragraph" w:customStyle="1" w:styleId="abstract">
    <w:name w:val="abstract"/>
    <w:basedOn w:val="Normal"/>
    <w:next w:val="Normal"/>
    <w:uiPriority w:val="99"/>
    <w:rsid w:val="0015081A"/>
    <w:pPr>
      <w:spacing w:before="600" w:after="120"/>
      <w:ind w:left="567" w:right="567"/>
      <w:jc w:val="both"/>
    </w:pPr>
    <w:rPr>
      <w:rFonts w:ascii="Times" w:hAnsi="Times"/>
      <w:sz w:val="18"/>
      <w:szCs w:val="20"/>
      <w:lang w:eastAsia="de-DE"/>
    </w:rPr>
  </w:style>
  <w:style w:type="character" w:styleId="DipnotBavurusu">
    <w:name w:val="footnote reference"/>
    <w:rsid w:val="0015081A"/>
    <w:rPr>
      <w:rFonts w:cs="Times New Roman"/>
      <w:position w:val="6"/>
      <w:sz w:val="12"/>
      <w:vertAlign w:val="baseline"/>
    </w:rPr>
  </w:style>
  <w:style w:type="paragraph" w:styleId="DipnotMetni">
    <w:name w:val="footnote text"/>
    <w:basedOn w:val="Normal"/>
    <w:link w:val="DipnotMetniChar"/>
    <w:rsid w:val="0015081A"/>
    <w:pPr>
      <w:tabs>
        <w:tab w:val="left" w:pos="170"/>
      </w:tabs>
      <w:ind w:left="170" w:hanging="170"/>
      <w:jc w:val="both"/>
    </w:pPr>
    <w:rPr>
      <w:rFonts w:ascii="Times" w:eastAsia="Calibri" w:hAnsi="Times"/>
      <w:sz w:val="20"/>
      <w:szCs w:val="20"/>
      <w:lang w:eastAsia="de-DE"/>
    </w:rPr>
  </w:style>
  <w:style w:type="character" w:customStyle="1" w:styleId="DipnotMetniChar">
    <w:name w:val="Dipnot Metni Char"/>
    <w:link w:val="DipnotMetni"/>
    <w:uiPriority w:val="99"/>
    <w:locked/>
    <w:rsid w:val="0015081A"/>
    <w:rPr>
      <w:rFonts w:ascii="Times" w:hAnsi="Times" w:cs="Times New Roman"/>
      <w:sz w:val="20"/>
      <w:lang w:val="en-US" w:eastAsia="de-DE"/>
    </w:rPr>
  </w:style>
  <w:style w:type="paragraph" w:customStyle="1" w:styleId="FunotentextFootnote">
    <w:name w:val="Fußnotentext.Footnote"/>
    <w:basedOn w:val="Normal"/>
    <w:uiPriority w:val="99"/>
    <w:rsid w:val="0015081A"/>
    <w:pPr>
      <w:tabs>
        <w:tab w:val="left" w:pos="170"/>
      </w:tabs>
      <w:ind w:left="170" w:hanging="170"/>
      <w:jc w:val="both"/>
    </w:pPr>
    <w:rPr>
      <w:rFonts w:ascii="Times" w:hAnsi="Times"/>
      <w:sz w:val="18"/>
      <w:szCs w:val="20"/>
      <w:lang w:eastAsia="de-DE"/>
    </w:rPr>
  </w:style>
  <w:style w:type="paragraph" w:customStyle="1" w:styleId="Heading">
    <w:name w:val="Heading"/>
    <w:basedOn w:val="Normal"/>
    <w:uiPriority w:val="99"/>
    <w:rsid w:val="0015081A"/>
    <w:pPr>
      <w:spacing w:line="200" w:lineRule="exact"/>
    </w:pPr>
    <w:rPr>
      <w:b/>
      <w:bCs/>
      <w:sz w:val="18"/>
      <w:szCs w:val="18"/>
      <w:lang w:eastAsia="zh-CN"/>
    </w:rPr>
  </w:style>
  <w:style w:type="paragraph" w:styleId="BalonMetni">
    <w:name w:val="Balloon Text"/>
    <w:basedOn w:val="Normal"/>
    <w:link w:val="BalonMetniChar"/>
    <w:uiPriority w:val="99"/>
    <w:semiHidden/>
    <w:rsid w:val="006F1F99"/>
    <w:rPr>
      <w:rFonts w:ascii="Tahoma" w:eastAsia="Calibri" w:hAnsi="Tahoma"/>
      <w:sz w:val="16"/>
      <w:szCs w:val="16"/>
      <w:lang w:eastAsia="tr-TR"/>
    </w:rPr>
  </w:style>
  <w:style w:type="character" w:customStyle="1" w:styleId="BalonMetniChar">
    <w:name w:val="Balon Metni Char"/>
    <w:link w:val="BalonMetni"/>
    <w:uiPriority w:val="99"/>
    <w:semiHidden/>
    <w:locked/>
    <w:rsid w:val="006F1F99"/>
    <w:rPr>
      <w:rFonts w:ascii="Tahoma" w:hAnsi="Tahoma" w:cs="Times New Roman"/>
      <w:sz w:val="16"/>
      <w:lang w:val="en-US"/>
    </w:rPr>
  </w:style>
  <w:style w:type="character" w:customStyle="1" w:styleId="longtext">
    <w:name w:val="long_text"/>
    <w:uiPriority w:val="99"/>
    <w:rsid w:val="00C655A9"/>
  </w:style>
  <w:style w:type="character" w:customStyle="1" w:styleId="hps">
    <w:name w:val="hps"/>
    <w:rsid w:val="00C655A9"/>
  </w:style>
  <w:style w:type="paragraph" w:styleId="KonuBal">
    <w:name w:val="Title"/>
    <w:basedOn w:val="Normal"/>
    <w:link w:val="KonuBalChar"/>
    <w:uiPriority w:val="99"/>
    <w:qFormat/>
    <w:rsid w:val="00CD611B"/>
    <w:pPr>
      <w:jc w:val="center"/>
    </w:pPr>
    <w:rPr>
      <w:rFonts w:ascii="Tahoma" w:eastAsia="Calibri" w:hAnsi="Tahoma"/>
      <w:b/>
      <w:bCs/>
      <w:sz w:val="20"/>
      <w:szCs w:val="20"/>
      <w:lang w:val="ms-MY" w:eastAsia="tr-TR"/>
    </w:rPr>
  </w:style>
  <w:style w:type="character" w:customStyle="1" w:styleId="KonuBalChar">
    <w:name w:val="Konu Başlığı Char"/>
    <w:link w:val="KonuBal"/>
    <w:uiPriority w:val="99"/>
    <w:locked/>
    <w:rsid w:val="00CD611B"/>
    <w:rPr>
      <w:rFonts w:ascii="Tahoma" w:hAnsi="Tahoma" w:cs="Times New Roman"/>
      <w:b/>
      <w:sz w:val="20"/>
      <w:lang w:val="ms-MY"/>
    </w:rPr>
  </w:style>
  <w:style w:type="paragraph" w:customStyle="1" w:styleId="Author0">
    <w:name w:val="Author"/>
    <w:basedOn w:val="Normal"/>
    <w:autoRedefine/>
    <w:uiPriority w:val="99"/>
    <w:rsid w:val="00806971"/>
    <w:pPr>
      <w:snapToGrid w:val="0"/>
      <w:spacing w:before="40" w:after="100"/>
      <w:jc w:val="center"/>
    </w:pPr>
    <w:rPr>
      <w:b/>
      <w:sz w:val="22"/>
      <w:szCs w:val="22"/>
    </w:rPr>
  </w:style>
  <w:style w:type="paragraph" w:customStyle="1" w:styleId="Affiliation">
    <w:name w:val="Affiliation"/>
    <w:basedOn w:val="Normal"/>
    <w:autoRedefine/>
    <w:uiPriority w:val="99"/>
    <w:rsid w:val="00726315"/>
    <w:pPr>
      <w:tabs>
        <w:tab w:val="left" w:pos="2255"/>
      </w:tabs>
      <w:snapToGrid w:val="0"/>
      <w:spacing w:after="120"/>
      <w:jc w:val="center"/>
    </w:pPr>
    <w:rPr>
      <w:i/>
      <w:sz w:val="16"/>
    </w:rPr>
  </w:style>
  <w:style w:type="paragraph" w:customStyle="1" w:styleId="Abstract0">
    <w:name w:val="Abstract"/>
    <w:basedOn w:val="Normal"/>
    <w:link w:val="AbstractChar"/>
    <w:autoRedefine/>
    <w:uiPriority w:val="99"/>
    <w:rsid w:val="000B35CB"/>
    <w:pPr>
      <w:tabs>
        <w:tab w:val="right" w:pos="7200"/>
      </w:tabs>
      <w:snapToGrid w:val="0"/>
      <w:spacing w:before="40" w:line="200" w:lineRule="exact"/>
      <w:ind w:left="360" w:right="360" w:firstLine="360"/>
      <w:jc w:val="both"/>
    </w:pPr>
    <w:rPr>
      <w:rFonts w:eastAsia="Calibri"/>
      <w:sz w:val="22"/>
      <w:szCs w:val="20"/>
    </w:rPr>
  </w:style>
  <w:style w:type="character" w:customStyle="1" w:styleId="AbstractChar">
    <w:name w:val="Abstract Char"/>
    <w:link w:val="Abstract0"/>
    <w:uiPriority w:val="99"/>
    <w:locked/>
    <w:rsid w:val="000B35CB"/>
    <w:rPr>
      <w:rFonts w:ascii="Times New Roman" w:hAnsi="Times New Roman"/>
      <w:sz w:val="22"/>
      <w:lang w:val="en-US" w:eastAsia="en-US"/>
    </w:rPr>
  </w:style>
  <w:style w:type="paragraph" w:customStyle="1" w:styleId="keywords">
    <w:name w:val="keywords"/>
    <w:basedOn w:val="Abstract0"/>
    <w:autoRedefine/>
    <w:uiPriority w:val="99"/>
    <w:rsid w:val="00CD611B"/>
    <w:pPr>
      <w:spacing w:before="120"/>
    </w:pPr>
  </w:style>
  <w:style w:type="paragraph" w:customStyle="1" w:styleId="Default">
    <w:name w:val="Default"/>
    <w:rsid w:val="001318AB"/>
    <w:pPr>
      <w:autoSpaceDE w:val="0"/>
      <w:autoSpaceDN w:val="0"/>
      <w:adjustRightInd w:val="0"/>
    </w:pPr>
    <w:rPr>
      <w:rFonts w:ascii="Monotype Corsiva" w:eastAsia="Times New Roman" w:hAnsi="Monotype Corsiva" w:cs="Monotype Corsiva"/>
      <w:color w:val="000000"/>
      <w:sz w:val="24"/>
      <w:szCs w:val="24"/>
      <w:lang w:val="en-US" w:eastAsia="en-US"/>
    </w:rPr>
  </w:style>
  <w:style w:type="paragraph" w:customStyle="1" w:styleId="HTML-wstpniesformatowany">
    <w:name w:val="HTML - wstępnie sformatowany"/>
    <w:basedOn w:val="Normal"/>
    <w:uiPriority w:val="99"/>
    <w:rsid w:val="003B09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pl-PL" w:eastAsia="pl-PL"/>
    </w:rPr>
  </w:style>
  <w:style w:type="paragraph" w:customStyle="1" w:styleId="Authoraddress">
    <w:name w:val="Author address"/>
    <w:basedOn w:val="Normal"/>
    <w:autoRedefine/>
    <w:uiPriority w:val="99"/>
    <w:rsid w:val="00462D60"/>
    <w:pPr>
      <w:tabs>
        <w:tab w:val="left" w:pos="-1161"/>
        <w:tab w:val="left" w:pos="-720"/>
        <w:tab w:val="left" w:pos="0"/>
        <w:tab w:val="left" w:pos="360"/>
        <w:tab w:val="left" w:pos="1440"/>
      </w:tabs>
      <w:snapToGrid w:val="0"/>
      <w:spacing w:before="200" w:after="240"/>
      <w:jc w:val="center"/>
    </w:pPr>
    <w:rPr>
      <w:i/>
      <w:sz w:val="20"/>
      <w:szCs w:val="20"/>
      <w:lang w:val="en-GB"/>
    </w:rPr>
  </w:style>
  <w:style w:type="paragraph" w:styleId="DzMetin">
    <w:name w:val="Plain Text"/>
    <w:basedOn w:val="Normal"/>
    <w:link w:val="DzMetinChar"/>
    <w:rsid w:val="008961E2"/>
    <w:pPr>
      <w:jc w:val="both"/>
    </w:pPr>
    <w:rPr>
      <w:rFonts w:ascii="Arial" w:eastAsia="MS Mincho" w:hAnsi="Arial"/>
      <w:sz w:val="20"/>
      <w:szCs w:val="20"/>
      <w:lang w:val="en-GB" w:eastAsia="tr-TR"/>
    </w:rPr>
  </w:style>
  <w:style w:type="character" w:customStyle="1" w:styleId="DzMetinChar">
    <w:name w:val="Düz Metin Char"/>
    <w:link w:val="DzMetin"/>
    <w:locked/>
    <w:rsid w:val="008961E2"/>
    <w:rPr>
      <w:rFonts w:ascii="Arial" w:eastAsia="MS Mincho" w:hAnsi="Arial" w:cs="Times New Roman"/>
      <w:sz w:val="20"/>
      <w:lang w:val="en-GB"/>
    </w:rPr>
  </w:style>
  <w:style w:type="character" w:customStyle="1" w:styleId="atn">
    <w:name w:val="atn"/>
    <w:uiPriority w:val="99"/>
    <w:rsid w:val="002427D3"/>
  </w:style>
  <w:style w:type="character" w:customStyle="1" w:styleId="MathematicaFormatTextForm">
    <w:name w:val="MathematicaFormatTextForm"/>
    <w:uiPriority w:val="99"/>
    <w:rsid w:val="00C1602A"/>
  </w:style>
  <w:style w:type="paragraph" w:styleId="ListeParagraf">
    <w:name w:val="List Paragraph"/>
    <w:basedOn w:val="Normal"/>
    <w:uiPriority w:val="34"/>
    <w:qFormat/>
    <w:rsid w:val="004E3D9A"/>
    <w:pPr>
      <w:ind w:left="720"/>
      <w:contextualSpacing/>
    </w:pPr>
    <w:rPr>
      <w:rFonts w:eastAsia="Calibri"/>
    </w:rPr>
  </w:style>
  <w:style w:type="paragraph" w:styleId="HTMLncedenBiimlendirilmi">
    <w:name w:val="HTML Preformatted"/>
    <w:basedOn w:val="Normal"/>
    <w:link w:val="HTMLncedenBiimlendirilmiChar"/>
    <w:uiPriority w:val="99"/>
    <w:rsid w:val="001934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alibri" w:hAnsi="Courier New"/>
      <w:color w:val="000000"/>
      <w:sz w:val="20"/>
      <w:szCs w:val="20"/>
      <w:lang w:val="tr-TR" w:eastAsia="tr-TR"/>
    </w:rPr>
  </w:style>
  <w:style w:type="character" w:customStyle="1" w:styleId="HTMLncedenBiimlendirilmiChar">
    <w:name w:val="HTML Önceden Biçimlendirilmiş Char"/>
    <w:link w:val="HTMLncedenBiimlendirilmi"/>
    <w:uiPriority w:val="99"/>
    <w:locked/>
    <w:rsid w:val="0019346B"/>
    <w:rPr>
      <w:rFonts w:ascii="Courier New" w:hAnsi="Courier New"/>
      <w:color w:val="000000"/>
      <w:lang w:val="tr-TR" w:eastAsia="tr-TR"/>
    </w:rPr>
  </w:style>
  <w:style w:type="character" w:customStyle="1" w:styleId="HTMLPreformattedChar">
    <w:name w:val="HTML Preformatted Char"/>
    <w:uiPriority w:val="99"/>
    <w:semiHidden/>
    <w:locked/>
    <w:rsid w:val="00DB0054"/>
    <w:rPr>
      <w:rFonts w:ascii="Courier New" w:hAnsi="Courier New" w:cs="Times New Roman"/>
      <w:sz w:val="20"/>
    </w:rPr>
  </w:style>
  <w:style w:type="paragraph" w:customStyle="1" w:styleId="References">
    <w:name w:val="References"/>
    <w:basedOn w:val="Normal"/>
    <w:uiPriority w:val="99"/>
    <w:rsid w:val="00F94492"/>
    <w:pPr>
      <w:numPr>
        <w:numId w:val="3"/>
      </w:numPr>
      <w:suppressAutoHyphens/>
      <w:autoSpaceDE w:val="0"/>
      <w:jc w:val="both"/>
    </w:pPr>
    <w:rPr>
      <w:rFonts w:eastAsia="Calibri"/>
      <w:sz w:val="16"/>
      <w:szCs w:val="16"/>
      <w:lang w:eastAsia="ar-SA"/>
    </w:rPr>
  </w:style>
  <w:style w:type="character" w:customStyle="1" w:styleId="bibsp">
    <w:name w:val="bibsp"/>
    <w:uiPriority w:val="99"/>
    <w:rsid w:val="00165186"/>
  </w:style>
  <w:style w:type="character" w:customStyle="1" w:styleId="mw-headline">
    <w:name w:val="mw-headline"/>
    <w:uiPriority w:val="99"/>
    <w:rsid w:val="00BF5CBD"/>
  </w:style>
  <w:style w:type="character" w:customStyle="1" w:styleId="st">
    <w:name w:val="st"/>
    <w:uiPriority w:val="99"/>
    <w:rsid w:val="00BF5CBD"/>
  </w:style>
  <w:style w:type="character" w:styleId="Vurgu">
    <w:name w:val="Emphasis"/>
    <w:uiPriority w:val="99"/>
    <w:qFormat/>
    <w:locked/>
    <w:rsid w:val="00BF5CBD"/>
    <w:rPr>
      <w:rFonts w:cs="Times New Roman"/>
      <w:i/>
    </w:rPr>
  </w:style>
  <w:style w:type="paragraph" w:customStyle="1" w:styleId="Sansinterligne">
    <w:name w:val="Sans interligne"/>
    <w:uiPriority w:val="99"/>
    <w:rsid w:val="00045390"/>
    <w:rPr>
      <w:rFonts w:ascii="Times New Roman" w:hAnsi="Times New Roman"/>
      <w:sz w:val="24"/>
      <w:szCs w:val="24"/>
      <w:lang w:val="en-US" w:eastAsia="en-US"/>
    </w:rPr>
  </w:style>
  <w:style w:type="paragraph" w:customStyle="1" w:styleId="papertitle">
    <w:name w:val="paper title"/>
    <w:basedOn w:val="Normal"/>
    <w:uiPriority w:val="99"/>
    <w:rsid w:val="00AD3DF4"/>
    <w:pPr>
      <w:jc w:val="center"/>
    </w:pPr>
    <w:rPr>
      <w:b/>
      <w:sz w:val="48"/>
      <w:szCs w:val="48"/>
      <w:lang w:val="en-MY" w:eastAsia="en-MY"/>
    </w:rPr>
  </w:style>
  <w:style w:type="paragraph" w:styleId="AralkYok">
    <w:name w:val="No Spacing"/>
    <w:uiPriority w:val="99"/>
    <w:qFormat/>
    <w:rsid w:val="005354EA"/>
    <w:rPr>
      <w:rFonts w:ascii="Times New Roman" w:hAnsi="Times New Roman"/>
      <w:sz w:val="24"/>
      <w:szCs w:val="24"/>
      <w:lang w:val="en-US" w:eastAsia="en-US"/>
    </w:rPr>
  </w:style>
  <w:style w:type="paragraph" w:styleId="stBilgi">
    <w:name w:val="header"/>
    <w:basedOn w:val="Normal"/>
    <w:link w:val="stBilgiChar"/>
    <w:uiPriority w:val="99"/>
    <w:rsid w:val="00FD111A"/>
    <w:pPr>
      <w:tabs>
        <w:tab w:val="center" w:pos="4153"/>
        <w:tab w:val="right" w:pos="8306"/>
      </w:tabs>
    </w:pPr>
    <w:rPr>
      <w:rFonts w:ascii="Calibri" w:hAnsi="Calibri"/>
      <w:szCs w:val="20"/>
      <w:lang w:val="tr-TR" w:eastAsia="tr-TR"/>
    </w:rPr>
  </w:style>
  <w:style w:type="character" w:customStyle="1" w:styleId="stBilgiChar">
    <w:name w:val="Üst Bilgi Char"/>
    <w:link w:val="stBilgi"/>
    <w:uiPriority w:val="99"/>
    <w:locked/>
    <w:rsid w:val="00FD111A"/>
    <w:rPr>
      <w:rFonts w:eastAsia="Times New Roman" w:cs="Times New Roman"/>
      <w:sz w:val="24"/>
      <w:lang w:val="tr-TR" w:eastAsia="tr-TR"/>
    </w:rPr>
  </w:style>
  <w:style w:type="character" w:customStyle="1" w:styleId="shorttext">
    <w:name w:val="short_text"/>
    <w:uiPriority w:val="99"/>
    <w:rsid w:val="00456A1E"/>
  </w:style>
  <w:style w:type="paragraph" w:customStyle="1" w:styleId="p1a">
    <w:name w:val="p1a"/>
    <w:basedOn w:val="Normal"/>
    <w:next w:val="Normal"/>
    <w:uiPriority w:val="99"/>
    <w:rsid w:val="00456A1E"/>
    <w:pPr>
      <w:spacing w:line="240" w:lineRule="exact"/>
      <w:ind w:firstLine="708"/>
      <w:jc w:val="both"/>
    </w:pPr>
    <w:rPr>
      <w:rFonts w:ascii="Times" w:hAnsi="Times" w:cs="Times"/>
      <w:sz w:val="20"/>
      <w:szCs w:val="20"/>
    </w:rPr>
  </w:style>
  <w:style w:type="paragraph" w:customStyle="1" w:styleId="Authors">
    <w:name w:val="Authors"/>
    <w:basedOn w:val="Normal"/>
    <w:next w:val="Normal"/>
    <w:uiPriority w:val="99"/>
    <w:rsid w:val="000B35CB"/>
    <w:pPr>
      <w:framePr w:w="9072" w:hSpace="187" w:vSpace="187" w:wrap="notBeside" w:vAnchor="text" w:hAnchor="page" w:xAlign="center" w:y="1"/>
      <w:autoSpaceDE w:val="0"/>
      <w:autoSpaceDN w:val="0"/>
      <w:spacing w:after="320"/>
      <w:jc w:val="center"/>
    </w:pPr>
    <w:rPr>
      <w:rFonts w:eastAsia="MS Mincho"/>
      <w:sz w:val="22"/>
      <w:szCs w:val="22"/>
    </w:rPr>
  </w:style>
  <w:style w:type="paragraph" w:customStyle="1" w:styleId="keywords0">
    <w:name w:val="key words"/>
    <w:uiPriority w:val="99"/>
    <w:rsid w:val="00806971"/>
    <w:pPr>
      <w:spacing w:after="120"/>
      <w:ind w:firstLine="288"/>
      <w:jc w:val="both"/>
    </w:pPr>
    <w:rPr>
      <w:rFonts w:ascii="Times New Roman" w:eastAsia="SimSun" w:hAnsi="Times New Roman"/>
      <w:b/>
      <w:bCs/>
      <w:i/>
      <w:iCs/>
      <w:noProof/>
      <w:sz w:val="18"/>
      <w:szCs w:val="18"/>
      <w:lang w:val="en-US" w:eastAsia="en-US"/>
    </w:rPr>
  </w:style>
  <w:style w:type="paragraph" w:customStyle="1" w:styleId="actudate2">
    <w:name w:val="actudate2"/>
    <w:basedOn w:val="Normal"/>
    <w:uiPriority w:val="99"/>
    <w:rsid w:val="00404492"/>
    <w:pPr>
      <w:spacing w:before="75"/>
    </w:pPr>
    <w:rPr>
      <w:b/>
      <w:bCs/>
      <w:color w:val="DB7904"/>
      <w:sz w:val="20"/>
      <w:szCs w:val="20"/>
      <w:lang w:val="fr-FR" w:eastAsia="fr-FR"/>
    </w:rPr>
  </w:style>
  <w:style w:type="paragraph" w:styleId="GvdeMetni2">
    <w:name w:val="Body Text 2"/>
    <w:basedOn w:val="Normal"/>
    <w:link w:val="GvdeMetni2Char"/>
    <w:uiPriority w:val="99"/>
    <w:semiHidden/>
    <w:rsid w:val="00404492"/>
    <w:pPr>
      <w:spacing w:after="120" w:line="480" w:lineRule="auto"/>
    </w:pPr>
  </w:style>
  <w:style w:type="character" w:customStyle="1" w:styleId="GvdeMetni2Char">
    <w:name w:val="Gövde Metni 2 Char"/>
    <w:link w:val="GvdeMetni2"/>
    <w:uiPriority w:val="99"/>
    <w:semiHidden/>
    <w:locked/>
    <w:rsid w:val="00404492"/>
    <w:rPr>
      <w:rFonts w:ascii="Times New Roman" w:hAnsi="Times New Roman" w:cs="Times New Roman"/>
      <w:sz w:val="24"/>
      <w:lang w:val="en-US" w:eastAsia="en-US"/>
    </w:rPr>
  </w:style>
  <w:style w:type="character" w:styleId="Gl">
    <w:name w:val="Strong"/>
    <w:uiPriority w:val="99"/>
    <w:qFormat/>
    <w:locked/>
    <w:rsid w:val="00AA4A79"/>
    <w:rPr>
      <w:rFonts w:cs="Times New Roman"/>
      <w:b/>
    </w:rPr>
  </w:style>
  <w:style w:type="paragraph" w:styleId="Altyaz">
    <w:name w:val="Subtitle"/>
    <w:basedOn w:val="Normal"/>
    <w:next w:val="Normal"/>
    <w:link w:val="AltyazChar"/>
    <w:uiPriority w:val="99"/>
    <w:qFormat/>
    <w:locked/>
    <w:rsid w:val="00865806"/>
    <w:pPr>
      <w:spacing w:after="60"/>
      <w:jc w:val="center"/>
      <w:outlineLvl w:val="1"/>
    </w:pPr>
    <w:rPr>
      <w:rFonts w:ascii="Cambria" w:hAnsi="Cambria"/>
    </w:rPr>
  </w:style>
  <w:style w:type="character" w:customStyle="1" w:styleId="AltyazChar">
    <w:name w:val="Altyazı Char"/>
    <w:link w:val="Altyaz"/>
    <w:uiPriority w:val="99"/>
    <w:locked/>
    <w:rsid w:val="00865806"/>
    <w:rPr>
      <w:rFonts w:ascii="Cambria" w:hAnsi="Cambria" w:cs="Times New Roman"/>
      <w:sz w:val="24"/>
      <w:lang w:val="en-US" w:eastAsia="en-US"/>
    </w:rPr>
  </w:style>
  <w:style w:type="character" w:customStyle="1" w:styleId="systranseg">
    <w:name w:val="systran_seg"/>
    <w:uiPriority w:val="99"/>
    <w:rsid w:val="001A20D0"/>
  </w:style>
  <w:style w:type="character" w:customStyle="1" w:styleId="systrantokenword">
    <w:name w:val="systran_token_word"/>
    <w:uiPriority w:val="99"/>
    <w:rsid w:val="001A20D0"/>
  </w:style>
  <w:style w:type="character" w:customStyle="1" w:styleId="systrantokenpunctuation">
    <w:name w:val="systran_token_punctuation"/>
    <w:uiPriority w:val="99"/>
    <w:rsid w:val="001A20D0"/>
  </w:style>
  <w:style w:type="character" w:customStyle="1" w:styleId="systrantokennumeric">
    <w:name w:val="systran_token_numeric"/>
    <w:uiPriority w:val="99"/>
    <w:rsid w:val="001A20D0"/>
  </w:style>
  <w:style w:type="paragraph" w:customStyle="1" w:styleId="Abstracttext">
    <w:name w:val="Abstract text"/>
    <w:basedOn w:val="Normal"/>
    <w:uiPriority w:val="99"/>
    <w:rsid w:val="008B3F6A"/>
    <w:pPr>
      <w:suppressAutoHyphens/>
      <w:spacing w:after="200"/>
      <w:jc w:val="both"/>
    </w:pPr>
    <w:rPr>
      <w:i/>
      <w:sz w:val="20"/>
      <w:szCs w:val="20"/>
      <w:lang w:eastAsia="ar-SA"/>
    </w:rPr>
  </w:style>
  <w:style w:type="character" w:customStyle="1" w:styleId="turuncuyazi">
    <w:name w:val="turuncuyazi"/>
    <w:uiPriority w:val="99"/>
    <w:rsid w:val="008B3F6A"/>
  </w:style>
  <w:style w:type="paragraph" w:styleId="AltBilgi">
    <w:name w:val="footer"/>
    <w:basedOn w:val="Normal"/>
    <w:link w:val="AltBilgiChar"/>
    <w:uiPriority w:val="99"/>
    <w:rsid w:val="00677DEF"/>
    <w:pPr>
      <w:tabs>
        <w:tab w:val="center" w:pos="4536"/>
        <w:tab w:val="right" w:pos="9072"/>
      </w:tabs>
    </w:pPr>
  </w:style>
  <w:style w:type="character" w:customStyle="1" w:styleId="AltBilgiChar">
    <w:name w:val="Alt Bilgi Char"/>
    <w:link w:val="AltBilgi"/>
    <w:uiPriority w:val="99"/>
    <w:locked/>
    <w:rsid w:val="00677DEF"/>
    <w:rPr>
      <w:rFonts w:ascii="Times New Roman" w:hAnsi="Times New Roman" w:cs="Times New Roman"/>
      <w:sz w:val="24"/>
      <w:lang w:val="en-US" w:eastAsia="en-US"/>
    </w:rPr>
  </w:style>
  <w:style w:type="paragraph" w:styleId="Alnt">
    <w:name w:val="Quote"/>
    <w:basedOn w:val="Normal"/>
    <w:next w:val="Normal"/>
    <w:link w:val="AlntChar"/>
    <w:uiPriority w:val="99"/>
    <w:qFormat/>
    <w:rsid w:val="00BD0B15"/>
    <w:rPr>
      <w:i/>
      <w:iCs/>
      <w:color w:val="000000"/>
    </w:rPr>
  </w:style>
  <w:style w:type="character" w:customStyle="1" w:styleId="AlntChar">
    <w:name w:val="Alıntı Char"/>
    <w:link w:val="Alnt"/>
    <w:uiPriority w:val="99"/>
    <w:locked/>
    <w:rsid w:val="00BD0B15"/>
    <w:rPr>
      <w:rFonts w:ascii="Times New Roman" w:hAnsi="Times New Roman" w:cs="Times New Roman"/>
      <w:i/>
      <w:color w:val="000000"/>
      <w:sz w:val="24"/>
      <w:lang w:val="en-US" w:eastAsia="en-US"/>
    </w:rPr>
  </w:style>
  <w:style w:type="character" w:customStyle="1" w:styleId="turuncuyazi1">
    <w:name w:val="turuncuyazi1"/>
    <w:uiPriority w:val="99"/>
    <w:rsid w:val="003A4E90"/>
    <w:rPr>
      <w:rFonts w:ascii="Tahoma" w:hAnsi="Tahoma" w:cs="Tahoma"/>
      <w:color w:val="FF6600"/>
      <w:sz w:val="17"/>
      <w:szCs w:val="17"/>
    </w:rPr>
  </w:style>
  <w:style w:type="character" w:styleId="zlenenKpr">
    <w:name w:val="FollowedHyperlink"/>
    <w:basedOn w:val="VarsaylanParagrafYazTipi"/>
    <w:uiPriority w:val="99"/>
    <w:semiHidden/>
    <w:unhideWhenUsed/>
    <w:rsid w:val="00121930"/>
    <w:rPr>
      <w:color w:val="800080" w:themeColor="followedHyperlink"/>
      <w:u w:val="single"/>
    </w:rPr>
  </w:style>
  <w:style w:type="character" w:customStyle="1" w:styleId="apple-converted-space">
    <w:name w:val="apple-converted-space"/>
    <w:basedOn w:val="VarsaylanParagrafYazTipi"/>
    <w:rsid w:val="004A04E5"/>
  </w:style>
  <w:style w:type="table" w:styleId="TabloKlavuzu">
    <w:name w:val="Table Grid"/>
    <w:basedOn w:val="NormalTablo"/>
    <w:uiPriority w:val="39"/>
    <w:locked/>
    <w:rsid w:val="00EF13D7"/>
    <w:rPr>
      <w:rFonts w:asciiTheme="minorHAnsi" w:eastAsiaTheme="minorHAnsi" w:hAnsiTheme="minorHAnsi" w:cstheme="minorBidi"/>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klamaBavurusu">
    <w:name w:val="annotation reference"/>
    <w:basedOn w:val="VarsaylanParagrafYazTipi"/>
    <w:uiPriority w:val="99"/>
    <w:semiHidden/>
    <w:unhideWhenUsed/>
    <w:rsid w:val="0015737C"/>
    <w:rPr>
      <w:sz w:val="16"/>
      <w:szCs w:val="16"/>
    </w:rPr>
  </w:style>
  <w:style w:type="paragraph" w:styleId="AklamaMetni">
    <w:name w:val="annotation text"/>
    <w:basedOn w:val="Normal"/>
    <w:link w:val="AklamaMetniChar"/>
    <w:uiPriority w:val="99"/>
    <w:semiHidden/>
    <w:unhideWhenUsed/>
    <w:rsid w:val="0015737C"/>
    <w:rPr>
      <w:sz w:val="20"/>
      <w:szCs w:val="20"/>
    </w:rPr>
  </w:style>
  <w:style w:type="character" w:customStyle="1" w:styleId="AklamaMetniChar">
    <w:name w:val="Açıklama Metni Char"/>
    <w:basedOn w:val="VarsaylanParagrafYazTipi"/>
    <w:link w:val="AklamaMetni"/>
    <w:uiPriority w:val="99"/>
    <w:semiHidden/>
    <w:rsid w:val="0015737C"/>
    <w:rPr>
      <w:rFonts w:ascii="Times New Roman" w:eastAsia="Times New Roman" w:hAnsi="Times New Roman"/>
      <w:lang w:val="en-US" w:eastAsia="en-US"/>
    </w:rPr>
  </w:style>
  <w:style w:type="paragraph" w:styleId="AklamaKonusu">
    <w:name w:val="annotation subject"/>
    <w:basedOn w:val="AklamaMetni"/>
    <w:next w:val="AklamaMetni"/>
    <w:link w:val="AklamaKonusuChar"/>
    <w:uiPriority w:val="99"/>
    <w:semiHidden/>
    <w:unhideWhenUsed/>
    <w:rsid w:val="0015737C"/>
    <w:rPr>
      <w:b/>
      <w:bCs/>
    </w:rPr>
  </w:style>
  <w:style w:type="character" w:customStyle="1" w:styleId="AklamaKonusuChar">
    <w:name w:val="Açıklama Konusu Char"/>
    <w:basedOn w:val="AklamaMetniChar"/>
    <w:link w:val="AklamaKonusu"/>
    <w:uiPriority w:val="99"/>
    <w:semiHidden/>
    <w:rsid w:val="0015737C"/>
    <w:rPr>
      <w:rFonts w:ascii="Times New Roman" w:eastAsia="Times New Roman" w:hAnsi="Times New Roman"/>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9605289">
      <w:bodyDiv w:val="1"/>
      <w:marLeft w:val="0"/>
      <w:marRight w:val="0"/>
      <w:marTop w:val="0"/>
      <w:marBottom w:val="0"/>
      <w:divBdr>
        <w:top w:val="none" w:sz="0" w:space="0" w:color="auto"/>
        <w:left w:val="none" w:sz="0" w:space="0" w:color="auto"/>
        <w:bottom w:val="none" w:sz="0" w:space="0" w:color="auto"/>
        <w:right w:val="none" w:sz="0" w:space="0" w:color="auto"/>
      </w:divBdr>
    </w:div>
    <w:div w:id="1005598594">
      <w:bodyDiv w:val="1"/>
      <w:marLeft w:val="0"/>
      <w:marRight w:val="0"/>
      <w:marTop w:val="0"/>
      <w:marBottom w:val="0"/>
      <w:divBdr>
        <w:top w:val="none" w:sz="0" w:space="0" w:color="auto"/>
        <w:left w:val="none" w:sz="0" w:space="0" w:color="auto"/>
        <w:bottom w:val="none" w:sz="0" w:space="0" w:color="auto"/>
        <w:right w:val="none" w:sz="0" w:space="0" w:color="auto"/>
      </w:divBdr>
    </w:div>
    <w:div w:id="1081485173">
      <w:marLeft w:val="0"/>
      <w:marRight w:val="0"/>
      <w:marTop w:val="0"/>
      <w:marBottom w:val="0"/>
      <w:divBdr>
        <w:top w:val="none" w:sz="0" w:space="0" w:color="auto"/>
        <w:left w:val="none" w:sz="0" w:space="0" w:color="auto"/>
        <w:bottom w:val="none" w:sz="0" w:space="0" w:color="auto"/>
        <w:right w:val="none" w:sz="0" w:space="0" w:color="auto"/>
      </w:divBdr>
    </w:div>
    <w:div w:id="1081485174">
      <w:marLeft w:val="0"/>
      <w:marRight w:val="0"/>
      <w:marTop w:val="0"/>
      <w:marBottom w:val="0"/>
      <w:divBdr>
        <w:top w:val="none" w:sz="0" w:space="0" w:color="auto"/>
        <w:left w:val="none" w:sz="0" w:space="0" w:color="auto"/>
        <w:bottom w:val="none" w:sz="0" w:space="0" w:color="auto"/>
        <w:right w:val="none" w:sz="0" w:space="0" w:color="auto"/>
      </w:divBdr>
    </w:div>
    <w:div w:id="1081485175">
      <w:marLeft w:val="0"/>
      <w:marRight w:val="0"/>
      <w:marTop w:val="0"/>
      <w:marBottom w:val="0"/>
      <w:divBdr>
        <w:top w:val="none" w:sz="0" w:space="0" w:color="auto"/>
        <w:left w:val="none" w:sz="0" w:space="0" w:color="auto"/>
        <w:bottom w:val="none" w:sz="0" w:space="0" w:color="auto"/>
        <w:right w:val="none" w:sz="0" w:space="0" w:color="auto"/>
      </w:divBdr>
    </w:div>
    <w:div w:id="1081485176">
      <w:marLeft w:val="0"/>
      <w:marRight w:val="0"/>
      <w:marTop w:val="0"/>
      <w:marBottom w:val="0"/>
      <w:divBdr>
        <w:top w:val="none" w:sz="0" w:space="0" w:color="auto"/>
        <w:left w:val="none" w:sz="0" w:space="0" w:color="auto"/>
        <w:bottom w:val="none" w:sz="0" w:space="0" w:color="auto"/>
        <w:right w:val="none" w:sz="0" w:space="0" w:color="auto"/>
      </w:divBdr>
    </w:div>
    <w:div w:id="1081485177">
      <w:marLeft w:val="0"/>
      <w:marRight w:val="0"/>
      <w:marTop w:val="0"/>
      <w:marBottom w:val="0"/>
      <w:divBdr>
        <w:top w:val="none" w:sz="0" w:space="0" w:color="auto"/>
        <w:left w:val="none" w:sz="0" w:space="0" w:color="auto"/>
        <w:bottom w:val="none" w:sz="0" w:space="0" w:color="auto"/>
        <w:right w:val="none" w:sz="0" w:space="0" w:color="auto"/>
      </w:divBdr>
    </w:div>
    <w:div w:id="1081485179">
      <w:marLeft w:val="0"/>
      <w:marRight w:val="0"/>
      <w:marTop w:val="0"/>
      <w:marBottom w:val="0"/>
      <w:divBdr>
        <w:top w:val="none" w:sz="0" w:space="0" w:color="auto"/>
        <w:left w:val="none" w:sz="0" w:space="0" w:color="auto"/>
        <w:bottom w:val="none" w:sz="0" w:space="0" w:color="auto"/>
        <w:right w:val="none" w:sz="0" w:space="0" w:color="auto"/>
      </w:divBdr>
    </w:div>
    <w:div w:id="1081485184">
      <w:marLeft w:val="0"/>
      <w:marRight w:val="0"/>
      <w:marTop w:val="0"/>
      <w:marBottom w:val="0"/>
      <w:divBdr>
        <w:top w:val="none" w:sz="0" w:space="0" w:color="auto"/>
        <w:left w:val="none" w:sz="0" w:space="0" w:color="auto"/>
        <w:bottom w:val="none" w:sz="0" w:space="0" w:color="auto"/>
        <w:right w:val="none" w:sz="0" w:space="0" w:color="auto"/>
      </w:divBdr>
    </w:div>
    <w:div w:id="1081485185">
      <w:marLeft w:val="0"/>
      <w:marRight w:val="0"/>
      <w:marTop w:val="0"/>
      <w:marBottom w:val="0"/>
      <w:divBdr>
        <w:top w:val="none" w:sz="0" w:space="0" w:color="auto"/>
        <w:left w:val="none" w:sz="0" w:space="0" w:color="auto"/>
        <w:bottom w:val="none" w:sz="0" w:space="0" w:color="auto"/>
        <w:right w:val="none" w:sz="0" w:space="0" w:color="auto"/>
      </w:divBdr>
    </w:div>
    <w:div w:id="1081485186">
      <w:marLeft w:val="0"/>
      <w:marRight w:val="0"/>
      <w:marTop w:val="0"/>
      <w:marBottom w:val="0"/>
      <w:divBdr>
        <w:top w:val="none" w:sz="0" w:space="0" w:color="auto"/>
        <w:left w:val="none" w:sz="0" w:space="0" w:color="auto"/>
        <w:bottom w:val="none" w:sz="0" w:space="0" w:color="auto"/>
        <w:right w:val="none" w:sz="0" w:space="0" w:color="auto"/>
      </w:divBdr>
    </w:div>
    <w:div w:id="1081485187">
      <w:marLeft w:val="0"/>
      <w:marRight w:val="0"/>
      <w:marTop w:val="0"/>
      <w:marBottom w:val="0"/>
      <w:divBdr>
        <w:top w:val="none" w:sz="0" w:space="0" w:color="auto"/>
        <w:left w:val="none" w:sz="0" w:space="0" w:color="auto"/>
        <w:bottom w:val="none" w:sz="0" w:space="0" w:color="auto"/>
        <w:right w:val="none" w:sz="0" w:space="0" w:color="auto"/>
      </w:divBdr>
    </w:div>
    <w:div w:id="1081485188">
      <w:marLeft w:val="0"/>
      <w:marRight w:val="0"/>
      <w:marTop w:val="0"/>
      <w:marBottom w:val="0"/>
      <w:divBdr>
        <w:top w:val="none" w:sz="0" w:space="0" w:color="auto"/>
        <w:left w:val="none" w:sz="0" w:space="0" w:color="auto"/>
        <w:bottom w:val="none" w:sz="0" w:space="0" w:color="auto"/>
        <w:right w:val="none" w:sz="0" w:space="0" w:color="auto"/>
      </w:divBdr>
    </w:div>
    <w:div w:id="1081485191">
      <w:marLeft w:val="0"/>
      <w:marRight w:val="0"/>
      <w:marTop w:val="0"/>
      <w:marBottom w:val="0"/>
      <w:divBdr>
        <w:top w:val="none" w:sz="0" w:space="0" w:color="auto"/>
        <w:left w:val="none" w:sz="0" w:space="0" w:color="auto"/>
        <w:bottom w:val="none" w:sz="0" w:space="0" w:color="auto"/>
        <w:right w:val="none" w:sz="0" w:space="0" w:color="auto"/>
      </w:divBdr>
    </w:div>
    <w:div w:id="1081485192">
      <w:marLeft w:val="0"/>
      <w:marRight w:val="0"/>
      <w:marTop w:val="0"/>
      <w:marBottom w:val="0"/>
      <w:divBdr>
        <w:top w:val="none" w:sz="0" w:space="0" w:color="auto"/>
        <w:left w:val="none" w:sz="0" w:space="0" w:color="auto"/>
        <w:bottom w:val="none" w:sz="0" w:space="0" w:color="auto"/>
        <w:right w:val="none" w:sz="0" w:space="0" w:color="auto"/>
      </w:divBdr>
    </w:div>
    <w:div w:id="1081485195">
      <w:marLeft w:val="0"/>
      <w:marRight w:val="0"/>
      <w:marTop w:val="0"/>
      <w:marBottom w:val="0"/>
      <w:divBdr>
        <w:top w:val="none" w:sz="0" w:space="0" w:color="auto"/>
        <w:left w:val="none" w:sz="0" w:space="0" w:color="auto"/>
        <w:bottom w:val="none" w:sz="0" w:space="0" w:color="auto"/>
        <w:right w:val="none" w:sz="0" w:space="0" w:color="auto"/>
      </w:divBdr>
    </w:div>
    <w:div w:id="1081485196">
      <w:marLeft w:val="0"/>
      <w:marRight w:val="0"/>
      <w:marTop w:val="0"/>
      <w:marBottom w:val="0"/>
      <w:divBdr>
        <w:top w:val="none" w:sz="0" w:space="0" w:color="auto"/>
        <w:left w:val="none" w:sz="0" w:space="0" w:color="auto"/>
        <w:bottom w:val="none" w:sz="0" w:space="0" w:color="auto"/>
        <w:right w:val="none" w:sz="0" w:space="0" w:color="auto"/>
      </w:divBdr>
      <w:divsChild>
        <w:div w:id="1081485197">
          <w:marLeft w:val="0"/>
          <w:marRight w:val="0"/>
          <w:marTop w:val="0"/>
          <w:marBottom w:val="0"/>
          <w:divBdr>
            <w:top w:val="none" w:sz="0" w:space="0" w:color="auto"/>
            <w:left w:val="none" w:sz="0" w:space="0" w:color="auto"/>
            <w:bottom w:val="none" w:sz="0" w:space="0" w:color="auto"/>
            <w:right w:val="none" w:sz="0" w:space="0" w:color="auto"/>
          </w:divBdr>
          <w:divsChild>
            <w:div w:id="1081485193">
              <w:marLeft w:val="0"/>
              <w:marRight w:val="0"/>
              <w:marTop w:val="0"/>
              <w:marBottom w:val="0"/>
              <w:divBdr>
                <w:top w:val="none" w:sz="0" w:space="0" w:color="auto"/>
                <w:left w:val="none" w:sz="0" w:space="0" w:color="auto"/>
                <w:bottom w:val="none" w:sz="0" w:space="0" w:color="auto"/>
                <w:right w:val="none" w:sz="0" w:space="0" w:color="auto"/>
              </w:divBdr>
              <w:divsChild>
                <w:div w:id="1081485181">
                  <w:marLeft w:val="0"/>
                  <w:marRight w:val="0"/>
                  <w:marTop w:val="0"/>
                  <w:marBottom w:val="0"/>
                  <w:divBdr>
                    <w:top w:val="none" w:sz="0" w:space="0" w:color="auto"/>
                    <w:left w:val="none" w:sz="0" w:space="0" w:color="auto"/>
                    <w:bottom w:val="none" w:sz="0" w:space="0" w:color="auto"/>
                    <w:right w:val="none" w:sz="0" w:space="0" w:color="auto"/>
                  </w:divBdr>
                  <w:divsChild>
                    <w:div w:id="1081485180">
                      <w:marLeft w:val="0"/>
                      <w:marRight w:val="0"/>
                      <w:marTop w:val="0"/>
                      <w:marBottom w:val="0"/>
                      <w:divBdr>
                        <w:top w:val="none" w:sz="0" w:space="0" w:color="auto"/>
                        <w:left w:val="none" w:sz="0" w:space="0" w:color="auto"/>
                        <w:bottom w:val="none" w:sz="0" w:space="0" w:color="auto"/>
                        <w:right w:val="none" w:sz="0" w:space="0" w:color="auto"/>
                      </w:divBdr>
                      <w:divsChild>
                        <w:div w:id="1081485182">
                          <w:marLeft w:val="0"/>
                          <w:marRight w:val="0"/>
                          <w:marTop w:val="0"/>
                          <w:marBottom w:val="0"/>
                          <w:divBdr>
                            <w:top w:val="none" w:sz="0" w:space="0" w:color="auto"/>
                            <w:left w:val="none" w:sz="0" w:space="0" w:color="auto"/>
                            <w:bottom w:val="none" w:sz="0" w:space="0" w:color="auto"/>
                            <w:right w:val="none" w:sz="0" w:space="0" w:color="auto"/>
                          </w:divBdr>
                          <w:divsChild>
                            <w:div w:id="1081485178">
                              <w:marLeft w:val="0"/>
                              <w:marRight w:val="0"/>
                              <w:marTop w:val="0"/>
                              <w:marBottom w:val="0"/>
                              <w:divBdr>
                                <w:top w:val="none" w:sz="0" w:space="0" w:color="auto"/>
                                <w:left w:val="none" w:sz="0" w:space="0" w:color="auto"/>
                                <w:bottom w:val="none" w:sz="0" w:space="0" w:color="auto"/>
                                <w:right w:val="none" w:sz="0" w:space="0" w:color="auto"/>
                              </w:divBdr>
                              <w:divsChild>
                                <w:div w:id="1081485189">
                                  <w:marLeft w:val="0"/>
                                  <w:marRight w:val="0"/>
                                  <w:marTop w:val="0"/>
                                  <w:marBottom w:val="0"/>
                                  <w:divBdr>
                                    <w:top w:val="none" w:sz="0" w:space="0" w:color="auto"/>
                                    <w:left w:val="none" w:sz="0" w:space="0" w:color="auto"/>
                                    <w:bottom w:val="none" w:sz="0" w:space="0" w:color="auto"/>
                                    <w:right w:val="none" w:sz="0" w:space="0" w:color="auto"/>
                                  </w:divBdr>
                                  <w:divsChild>
                                    <w:div w:id="1081485190">
                                      <w:marLeft w:val="0"/>
                                      <w:marRight w:val="0"/>
                                      <w:marTop w:val="0"/>
                                      <w:marBottom w:val="0"/>
                                      <w:divBdr>
                                        <w:top w:val="single" w:sz="4" w:space="0" w:color="F5F5F5"/>
                                        <w:left w:val="single" w:sz="4" w:space="0" w:color="F5F5F5"/>
                                        <w:bottom w:val="single" w:sz="4" w:space="0" w:color="F5F5F5"/>
                                        <w:right w:val="single" w:sz="4" w:space="0" w:color="F5F5F5"/>
                                      </w:divBdr>
                                      <w:divsChild>
                                        <w:div w:id="1081485183">
                                          <w:marLeft w:val="0"/>
                                          <w:marRight w:val="0"/>
                                          <w:marTop w:val="0"/>
                                          <w:marBottom w:val="0"/>
                                          <w:divBdr>
                                            <w:top w:val="none" w:sz="0" w:space="0" w:color="auto"/>
                                            <w:left w:val="none" w:sz="0" w:space="0" w:color="auto"/>
                                            <w:bottom w:val="none" w:sz="0" w:space="0" w:color="auto"/>
                                            <w:right w:val="none" w:sz="0" w:space="0" w:color="auto"/>
                                          </w:divBdr>
                                          <w:divsChild>
                                            <w:div w:id="1081485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81485198">
      <w:marLeft w:val="0"/>
      <w:marRight w:val="0"/>
      <w:marTop w:val="0"/>
      <w:marBottom w:val="0"/>
      <w:divBdr>
        <w:top w:val="none" w:sz="0" w:space="0" w:color="auto"/>
        <w:left w:val="none" w:sz="0" w:space="0" w:color="auto"/>
        <w:bottom w:val="none" w:sz="0" w:space="0" w:color="auto"/>
        <w:right w:val="none" w:sz="0" w:space="0" w:color="auto"/>
      </w:divBdr>
    </w:div>
    <w:div w:id="1081485199">
      <w:marLeft w:val="0"/>
      <w:marRight w:val="0"/>
      <w:marTop w:val="0"/>
      <w:marBottom w:val="0"/>
      <w:divBdr>
        <w:top w:val="none" w:sz="0" w:space="0" w:color="auto"/>
        <w:left w:val="none" w:sz="0" w:space="0" w:color="auto"/>
        <w:bottom w:val="none" w:sz="0" w:space="0" w:color="auto"/>
        <w:right w:val="none" w:sz="0" w:space="0" w:color="auto"/>
      </w:divBdr>
    </w:div>
    <w:div w:id="1081485200">
      <w:marLeft w:val="0"/>
      <w:marRight w:val="0"/>
      <w:marTop w:val="0"/>
      <w:marBottom w:val="0"/>
      <w:divBdr>
        <w:top w:val="none" w:sz="0" w:space="0" w:color="auto"/>
        <w:left w:val="none" w:sz="0" w:space="0" w:color="auto"/>
        <w:bottom w:val="none" w:sz="0" w:space="0" w:color="auto"/>
        <w:right w:val="none" w:sz="0" w:space="0" w:color="auto"/>
      </w:divBdr>
    </w:div>
    <w:div w:id="1112702487">
      <w:bodyDiv w:val="1"/>
      <w:marLeft w:val="0"/>
      <w:marRight w:val="0"/>
      <w:marTop w:val="0"/>
      <w:marBottom w:val="0"/>
      <w:divBdr>
        <w:top w:val="none" w:sz="0" w:space="0" w:color="auto"/>
        <w:left w:val="none" w:sz="0" w:space="0" w:color="auto"/>
        <w:bottom w:val="none" w:sz="0" w:space="0" w:color="auto"/>
        <w:right w:val="none" w:sz="0" w:space="0" w:color="auto"/>
      </w:divBdr>
    </w:div>
    <w:div w:id="1254514564">
      <w:bodyDiv w:val="1"/>
      <w:marLeft w:val="0"/>
      <w:marRight w:val="0"/>
      <w:marTop w:val="0"/>
      <w:marBottom w:val="0"/>
      <w:divBdr>
        <w:top w:val="none" w:sz="0" w:space="0" w:color="auto"/>
        <w:left w:val="none" w:sz="0" w:space="0" w:color="auto"/>
        <w:bottom w:val="none" w:sz="0" w:space="0" w:color="auto"/>
        <w:right w:val="none" w:sz="0" w:space="0" w:color="auto"/>
      </w:divBdr>
    </w:div>
    <w:div w:id="1377317334">
      <w:bodyDiv w:val="1"/>
      <w:marLeft w:val="0"/>
      <w:marRight w:val="0"/>
      <w:marTop w:val="0"/>
      <w:marBottom w:val="0"/>
      <w:divBdr>
        <w:top w:val="none" w:sz="0" w:space="0" w:color="auto"/>
        <w:left w:val="none" w:sz="0" w:space="0" w:color="auto"/>
        <w:bottom w:val="none" w:sz="0" w:space="0" w:color="auto"/>
        <w:right w:val="none" w:sz="0" w:space="0" w:color="auto"/>
      </w:divBdr>
    </w:div>
    <w:div w:id="1792286797">
      <w:bodyDiv w:val="1"/>
      <w:marLeft w:val="0"/>
      <w:marRight w:val="0"/>
      <w:marTop w:val="0"/>
      <w:marBottom w:val="0"/>
      <w:divBdr>
        <w:top w:val="none" w:sz="0" w:space="0" w:color="auto"/>
        <w:left w:val="none" w:sz="0" w:space="0" w:color="auto"/>
        <w:bottom w:val="none" w:sz="0" w:space="0" w:color="auto"/>
        <w:right w:val="none" w:sz="0" w:space="0" w:color="auto"/>
      </w:divBdr>
    </w:div>
    <w:div w:id="1829899565">
      <w:bodyDiv w:val="1"/>
      <w:marLeft w:val="0"/>
      <w:marRight w:val="0"/>
      <w:marTop w:val="0"/>
      <w:marBottom w:val="0"/>
      <w:divBdr>
        <w:top w:val="none" w:sz="0" w:space="0" w:color="auto"/>
        <w:left w:val="none" w:sz="0" w:space="0" w:color="auto"/>
        <w:bottom w:val="none" w:sz="0" w:space="0" w:color="auto"/>
        <w:right w:val="none" w:sz="0" w:space="0" w:color="auto"/>
      </w:divBdr>
    </w:div>
    <w:div w:id="1928423695">
      <w:bodyDiv w:val="1"/>
      <w:marLeft w:val="0"/>
      <w:marRight w:val="0"/>
      <w:marTop w:val="0"/>
      <w:marBottom w:val="0"/>
      <w:divBdr>
        <w:top w:val="none" w:sz="0" w:space="0" w:color="auto"/>
        <w:left w:val="none" w:sz="0" w:space="0" w:color="auto"/>
        <w:bottom w:val="none" w:sz="0" w:space="0" w:color="auto"/>
        <w:right w:val="none" w:sz="0" w:space="0" w:color="auto"/>
      </w:divBdr>
    </w:div>
    <w:div w:id="1984308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tihsirin@aydin.edu.t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7AE7F3-4FB2-4169-9F4F-39CC91C5A1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1</Pages>
  <Words>205</Words>
  <Characters>1170</Characters>
  <Application>Microsoft Office Word</Application>
  <DocSecurity>0</DocSecurity>
  <Lines>9</Lines>
  <Paragraphs>2</Paragraphs>
  <ScaleCrop>false</ScaleCrop>
  <HeadingPairs>
    <vt:vector size="4" baseType="variant">
      <vt:variant>
        <vt:lpstr>Konu Başlığı</vt:lpstr>
      </vt:variant>
      <vt:variant>
        <vt:i4>1</vt:i4>
      </vt:variant>
      <vt:variant>
        <vt:lpstr>Başlık</vt:lpstr>
      </vt:variant>
      <vt:variant>
        <vt:i4>1</vt:i4>
      </vt:variant>
    </vt:vector>
  </HeadingPairs>
  <TitlesOfParts>
    <vt:vector size="2" baseType="lpstr">
      <vt:lpstr/>
      <vt:lpstr/>
    </vt:vector>
  </TitlesOfParts>
  <Company/>
  <LinksUpToDate>false</LinksUpToDate>
  <CharactersWithSpaces>1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Fatih ŞİRİN</cp:lastModifiedBy>
  <cp:revision>10</cp:revision>
  <cp:lastPrinted>2012-06-07T13:51:00Z</cp:lastPrinted>
  <dcterms:created xsi:type="dcterms:W3CDTF">2017-12-30T12:51:00Z</dcterms:created>
  <dcterms:modified xsi:type="dcterms:W3CDTF">2020-06-09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Number2">
    <vt:lpwstr>(#S1.#E1)</vt:lpwstr>
  </property>
</Properties>
</file>